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E04DB1" w14:textId="7E372B9A" w:rsidR="004F3096" w:rsidRPr="00DF1371" w:rsidRDefault="004F3096" w:rsidP="004F3096">
      <w:pPr>
        <w:tabs>
          <w:tab w:val="left" w:pos="1395"/>
        </w:tabs>
        <w:rPr>
          <w:rFonts w:ascii="Arial" w:hAnsi="Arial" w:cs="Arial"/>
          <w:sz w:val="22"/>
          <w:szCs w:val="22"/>
        </w:rPr>
      </w:pPr>
    </w:p>
    <w:sdt>
      <w:sdtPr>
        <w:rPr>
          <w:rFonts w:ascii="Arial" w:hAnsi="Arial" w:cs="Arial"/>
          <w:sz w:val="22"/>
          <w:szCs w:val="22"/>
        </w:rPr>
        <w:id w:val="-367605896"/>
        <w:docPartObj>
          <w:docPartGallery w:val="Cover Pages"/>
          <w:docPartUnique/>
        </w:docPartObj>
      </w:sdtPr>
      <w:sdtEndPr/>
      <w:sdtContent>
        <w:p w14:paraId="0BA7C76A" w14:textId="5A41B525" w:rsidR="003A5C5F" w:rsidRPr="00DF1371" w:rsidRDefault="004F3096" w:rsidP="004F3096">
          <w:pPr>
            <w:tabs>
              <w:tab w:val="left" w:pos="1395"/>
            </w:tabs>
            <w:rPr>
              <w:rFonts w:ascii="Arial" w:hAnsi="Arial" w:cs="Arial"/>
              <w:sz w:val="22"/>
              <w:szCs w:val="22"/>
            </w:rPr>
          </w:pPr>
          <w:r w:rsidRPr="00DF1371">
            <w:rPr>
              <w:rFonts w:ascii="Arial" w:hAnsi="Arial" w:cs="Arial"/>
              <w:sz w:val="22"/>
              <w:szCs w:val="22"/>
            </w:rPr>
            <w:tab/>
          </w:r>
        </w:p>
        <w:p w14:paraId="54A92CA5" w14:textId="725FFB4B" w:rsidR="00A11509" w:rsidRPr="00DF1371" w:rsidRDefault="00990012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  <w:r w:rsidRPr="00DF1371">
            <w:rPr>
              <w:rFonts w:ascii="Arial" w:hAnsi="Arial" w:cs="Arial"/>
              <w:b/>
              <w:bCs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74624" behindDoc="0" locked="0" layoutInCell="1" allowOverlap="1" wp14:anchorId="4904B44D" wp14:editId="2663ADE4">
                    <wp:simplePos x="0" y="0"/>
                    <wp:positionH relativeFrom="margin">
                      <wp:posOffset>723927</wp:posOffset>
                    </wp:positionH>
                    <wp:positionV relativeFrom="paragraph">
                      <wp:posOffset>3359564</wp:posOffset>
                    </wp:positionV>
                    <wp:extent cx="4314825" cy="1638300"/>
                    <wp:effectExtent l="0" t="0" r="0" b="0"/>
                    <wp:wrapNone/>
                    <wp:docPr id="13" name="Text Box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314825" cy="1638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0B35068" w14:textId="7A002503" w:rsidR="00AE7928" w:rsidRPr="00990012" w:rsidRDefault="00990012" w:rsidP="00EB2AFD">
                                <w:pPr>
                                  <w:jc w:val="center"/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40"/>
                                    <w:szCs w:val="40"/>
                                  </w:rPr>
                                </w:pPr>
                                <w:r w:rsidRPr="00990012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>ENVIRONMENTAL GRANTS PROGRAM</w:t>
                                </w:r>
                              </w:p>
                              <w:p w14:paraId="2A5DD319" w14:textId="7FC419EA" w:rsidR="004F3096" w:rsidRPr="00990012" w:rsidRDefault="00990012" w:rsidP="00EB2AFD">
                                <w:pPr>
                                  <w:jc w:val="center"/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40"/>
                                    <w:szCs w:val="40"/>
                                  </w:rPr>
                                </w:pPr>
                                <w:r w:rsidRPr="00990012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>ACQUITTAL</w:t>
                                </w:r>
                                <w:r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 xml:space="preserve"> FOR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04B44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26" type="#_x0000_t202" style="position:absolute;margin-left:57pt;margin-top:264.55pt;width:339.75pt;height:129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" filled="f" stroked="f" strokeweight=".5pt">
                    <v:textbox>
                      <w:txbxContent>
                        <w:p w14:paraId="10B35068" w14:textId="7A002503" w:rsidR="00AE7928" w:rsidRPr="00990012" w:rsidRDefault="00990012" w:rsidP="00EB2AFD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sz w:val="40"/>
                              <w:szCs w:val="40"/>
                            </w:rPr>
                          </w:pPr>
                          <w:r w:rsidRPr="00990012">
                            <w:rPr>
                              <w:rFonts w:ascii="Calibri" w:hAnsi="Calibri" w:cs="Calibri"/>
                              <w:b/>
                              <w:bCs/>
                              <w:sz w:val="40"/>
                              <w:szCs w:val="40"/>
                            </w:rPr>
                            <w:t>ENVIRONMENTAL GRANTS PROGRAM</w:t>
                          </w:r>
                        </w:p>
                        <w:p w14:paraId="2A5DD319" w14:textId="7FC419EA" w:rsidR="004F3096" w:rsidRPr="00990012" w:rsidRDefault="00990012" w:rsidP="00EB2AFD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sz w:val="40"/>
                              <w:szCs w:val="40"/>
                            </w:rPr>
                          </w:pPr>
                          <w:r w:rsidRPr="00990012">
                            <w:rPr>
                              <w:rFonts w:ascii="Calibri" w:hAnsi="Calibri" w:cs="Calibri"/>
                              <w:b/>
                              <w:bCs/>
                              <w:sz w:val="40"/>
                              <w:szCs w:val="40"/>
                            </w:rPr>
                            <w:t>ACQUITTAL</w:t>
                          </w:r>
                          <w:r>
                            <w:rPr>
                              <w:rFonts w:ascii="Calibri" w:hAnsi="Calibri" w:cs="Calibri"/>
                              <w:b/>
                              <w:bCs/>
                              <w:sz w:val="40"/>
                              <w:szCs w:val="40"/>
                            </w:rPr>
                            <w:t xml:space="preserve"> FORM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Pr="00DF1371">
            <w:rPr>
              <w:rFonts w:ascii="Arial" w:hAnsi="Arial" w:cs="Arial"/>
              <w:noProof/>
              <w:sz w:val="22"/>
              <w:szCs w:val="22"/>
            </w:rPr>
            <w:drawing>
              <wp:anchor distT="0" distB="0" distL="114300" distR="114300" simplePos="0" relativeHeight="251702272" behindDoc="0" locked="0" layoutInCell="1" allowOverlap="1" wp14:anchorId="129040E9" wp14:editId="7AF88F37">
                <wp:simplePos x="0" y="0"/>
                <wp:positionH relativeFrom="margin">
                  <wp:posOffset>1729325</wp:posOffset>
                </wp:positionH>
                <wp:positionV relativeFrom="paragraph">
                  <wp:posOffset>1144353</wp:posOffset>
                </wp:positionV>
                <wp:extent cx="2160905" cy="1767205"/>
                <wp:effectExtent l="0" t="0" r="0" b="0"/>
                <wp:wrapThrough wrapText="bothSides">
                  <wp:wrapPolygon edited="0">
                    <wp:start x="381" y="0"/>
                    <wp:lineTo x="381" y="18627"/>
                    <wp:lineTo x="762" y="20723"/>
                    <wp:lineTo x="21327" y="20723"/>
                    <wp:lineTo x="20756" y="7451"/>
                    <wp:lineTo x="20185" y="5355"/>
                    <wp:lineTo x="19423" y="3725"/>
                    <wp:lineTo x="18852" y="0"/>
                    <wp:lineTo x="381" y="0"/>
                  </wp:wrapPolygon>
                </wp:wrapThrough>
                <wp:docPr id="5" name="Picture 6" descr="MICC_Logo_We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6" descr="MICC_Logo_Web"/>
                        <pic:cNvPicPr>
                          <a:picLocks noChangeAspect="1"/>
                        </pic:cNvPicPr>
                      </pic:nvPicPr>
                      <pic:blipFill>
                        <a:blip r:embed="rId12">
                          <a:lum contrast="6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-2027" b="-54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0905" cy="17672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3A5C5F" w:rsidRPr="00DF1371">
            <w:rPr>
              <w:rFonts w:ascii="Arial" w:hAnsi="Arial" w:cs="Arial"/>
              <w:sz w:val="22"/>
              <w:szCs w:val="22"/>
            </w:rPr>
            <w:br w:type="page"/>
          </w:r>
        </w:p>
        <w:p w14:paraId="46C1F36A" w14:textId="77777777" w:rsidR="00287DDE" w:rsidRPr="00DF1371" w:rsidRDefault="00287DDE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tbl>
          <w:tblPr>
            <w:tblStyle w:val="ListTable3-Accent3"/>
            <w:tblpPr w:leftFromText="180" w:rightFromText="180" w:vertAnchor="text" w:horzAnchor="margin" w:tblpY="-6"/>
            <w:tblW w:w="0" w:type="auto"/>
            <w:tblLook w:val="04A0" w:firstRow="1" w:lastRow="0" w:firstColumn="1" w:lastColumn="0" w:noHBand="0" w:noVBand="1"/>
          </w:tblPr>
          <w:tblGrid>
            <w:gridCol w:w="1573"/>
            <w:gridCol w:w="7376"/>
          </w:tblGrid>
          <w:tr w:rsidR="00DF1371" w:rsidRPr="00DF1371" w14:paraId="4380463F" w14:textId="77777777" w:rsidTr="00F27780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417"/>
            </w:trPr>
            <w:tc>
              <w:tcPr>
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<w:tcW w:w="8933" w:type="dxa"/>
                <w:gridSpan w:val="2"/>
              </w:tcPr>
              <w:p w14:paraId="19A3FF27" w14:textId="77777777" w:rsidR="00287DDE" w:rsidRPr="00DF1371" w:rsidRDefault="00287DDE" w:rsidP="00D63196">
                <w:pPr>
                  <w:jc w:val="center"/>
                  <w:rPr>
                    <w:rStyle w:val="SubtleReference"/>
                    <w:rFonts w:ascii="Arial" w:hAnsi="Arial" w:cs="Arial"/>
                    <w:b w:val="0"/>
                    <w:bCs w:val="0"/>
                    <w:color w:val="auto"/>
                    <w:sz w:val="22"/>
                    <w:szCs w:val="22"/>
                  </w:rPr>
                </w:pPr>
                <w:r w:rsidRPr="00DF1371">
                  <w:rPr>
                    <w:rStyle w:val="SubtleReference"/>
                    <w:rFonts w:ascii="Arial" w:hAnsi="Arial" w:cs="Arial"/>
                    <w:color w:val="auto"/>
                    <w:sz w:val="22"/>
                    <w:szCs w:val="22"/>
                  </w:rPr>
                  <w:t>Office use only</w:t>
                </w:r>
              </w:p>
            </w:tc>
          </w:tr>
          <w:tr w:rsidR="00DF1371" w:rsidRPr="00DF1371" w14:paraId="0904BCB3" w14:textId="77777777" w:rsidTr="00F27780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49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7" w:type="dxa"/>
                <w:tcBorders>
                  <w:right w:val="single" w:sz="4" w:space="0" w:color="auto"/>
                </w:tcBorders>
              </w:tcPr>
              <w:p w14:paraId="2B13B8E1" w14:textId="77777777" w:rsidR="00287DDE" w:rsidRPr="00DF1371" w:rsidRDefault="00287DDE" w:rsidP="00287DDE">
                <w:pPr>
                  <w:pStyle w:val="Heading1"/>
                  <w:numPr>
                    <w:ilvl w:val="0"/>
                    <w:numId w:val="0"/>
                  </w:numPr>
                  <w:jc w:val="both"/>
                  <w:rPr>
                    <w:rFonts w:ascii="Arial" w:eastAsia="Times New Roman" w:hAnsi="Arial" w:cs="Arial"/>
                    <w:b/>
                    <w:bCs w:val="0"/>
                    <w:color w:val="auto"/>
                    <w:sz w:val="22"/>
                    <w:szCs w:val="22"/>
                  </w:rPr>
                </w:pPr>
                <w:r w:rsidRPr="00DF1371">
                  <w:rPr>
                    <w:rFonts w:ascii="Arial" w:eastAsia="Times New Roman" w:hAnsi="Arial" w:cs="Arial"/>
                    <w:b/>
                    <w:bCs w:val="0"/>
                    <w:color w:val="auto"/>
                    <w:sz w:val="22"/>
                    <w:szCs w:val="22"/>
                  </w:rPr>
                  <w:t>Organisation</w:t>
                </w:r>
              </w:p>
            </w:tc>
            <w:tc>
              <w:tcPr>
                <w:tcW w:w="7375" w:type="dxa"/>
                <w:tcBorders>
                  <w:left w:val="single" w:sz="4" w:space="0" w:color="auto"/>
                </w:tcBorders>
              </w:tcPr>
              <w:p w14:paraId="2EA848FC" w14:textId="77777777" w:rsidR="00287DDE" w:rsidRPr="00DF1371" w:rsidRDefault="00287DDE" w:rsidP="00287DDE">
                <w:pPr>
                  <w:pStyle w:val="Heading1"/>
                  <w:numPr>
                    <w:ilvl w:val="0"/>
                    <w:numId w:val="0"/>
                  </w:numPr>
                  <w:jc w:val="both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eastAsia="Times New Roman" w:hAnsi="Arial" w:cs="Arial"/>
                    <w:b w:val="0"/>
                    <w:color w:val="auto"/>
                    <w:sz w:val="22"/>
                    <w:szCs w:val="22"/>
                  </w:rPr>
                </w:pPr>
              </w:p>
            </w:tc>
          </w:tr>
          <w:tr w:rsidR="00DF1371" w:rsidRPr="00DF1371" w14:paraId="137F1704" w14:textId="77777777" w:rsidTr="00F27780">
            <w:trPr>
              <w:trHeight w:val="49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7" w:type="dxa"/>
                <w:tcBorders>
                  <w:right w:val="single" w:sz="4" w:space="0" w:color="auto"/>
                </w:tcBorders>
              </w:tcPr>
              <w:p w14:paraId="15C7C7A4" w14:textId="77777777" w:rsidR="00287DDE" w:rsidRPr="00DF1371" w:rsidRDefault="00287DDE" w:rsidP="00287DDE">
                <w:pPr>
                  <w:pStyle w:val="Heading1"/>
                  <w:numPr>
                    <w:ilvl w:val="0"/>
                    <w:numId w:val="0"/>
                  </w:numPr>
                  <w:jc w:val="both"/>
                  <w:rPr>
                    <w:rFonts w:ascii="Arial" w:eastAsia="Times New Roman" w:hAnsi="Arial" w:cs="Arial"/>
                    <w:b/>
                    <w:bCs w:val="0"/>
                    <w:color w:val="auto"/>
                    <w:sz w:val="22"/>
                    <w:szCs w:val="22"/>
                  </w:rPr>
                </w:pPr>
                <w:r w:rsidRPr="00DF1371">
                  <w:rPr>
                    <w:rFonts w:ascii="Arial" w:eastAsia="Times New Roman" w:hAnsi="Arial" w:cs="Arial"/>
                    <w:b/>
                    <w:bCs w:val="0"/>
                    <w:color w:val="auto"/>
                    <w:sz w:val="22"/>
                    <w:szCs w:val="22"/>
                  </w:rPr>
                  <w:t>Project</w:t>
                </w:r>
              </w:p>
            </w:tc>
            <w:tc>
              <w:tcPr>
                <w:tcW w:w="7375" w:type="dxa"/>
                <w:tcBorders>
                  <w:left w:val="single" w:sz="4" w:space="0" w:color="auto"/>
                </w:tcBorders>
              </w:tcPr>
              <w:p w14:paraId="2C42A34A" w14:textId="77777777" w:rsidR="00287DDE" w:rsidRPr="00DF1371" w:rsidRDefault="00287DDE" w:rsidP="00287DDE">
                <w:pPr>
                  <w:pStyle w:val="Heading1"/>
                  <w:numPr>
                    <w:ilvl w:val="0"/>
                    <w:numId w:val="0"/>
                  </w:numPr>
                  <w:jc w:val="both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eastAsia="Times New Roman" w:hAnsi="Arial" w:cs="Arial"/>
                    <w:b w:val="0"/>
                    <w:color w:val="auto"/>
                    <w:sz w:val="22"/>
                    <w:szCs w:val="22"/>
                  </w:rPr>
                </w:pPr>
              </w:p>
            </w:tc>
          </w:tr>
          <w:tr w:rsidR="00DF1371" w:rsidRPr="00DF1371" w14:paraId="18B2AD00" w14:textId="77777777" w:rsidTr="00F27780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503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7" w:type="dxa"/>
                <w:tcBorders>
                  <w:right w:val="single" w:sz="4" w:space="0" w:color="auto"/>
                </w:tcBorders>
              </w:tcPr>
              <w:p w14:paraId="0DA2B2B9" w14:textId="77777777" w:rsidR="00287DDE" w:rsidRPr="00DF1371" w:rsidRDefault="00287DDE" w:rsidP="00287DDE">
                <w:pPr>
                  <w:pStyle w:val="Heading1"/>
                  <w:numPr>
                    <w:ilvl w:val="0"/>
                    <w:numId w:val="0"/>
                  </w:numPr>
                  <w:jc w:val="both"/>
                  <w:rPr>
                    <w:rFonts w:ascii="Arial" w:eastAsia="Times New Roman" w:hAnsi="Arial" w:cs="Arial"/>
                    <w:b/>
                    <w:bCs w:val="0"/>
                    <w:color w:val="auto"/>
                    <w:sz w:val="22"/>
                    <w:szCs w:val="22"/>
                  </w:rPr>
                </w:pPr>
                <w:r w:rsidRPr="00DF1371">
                  <w:rPr>
                    <w:rFonts w:ascii="Arial" w:eastAsia="Times New Roman" w:hAnsi="Arial" w:cs="Arial"/>
                    <w:b/>
                    <w:bCs w:val="0"/>
                    <w:color w:val="auto"/>
                    <w:sz w:val="22"/>
                    <w:szCs w:val="22"/>
                  </w:rPr>
                  <w:t>Amount</w:t>
                </w:r>
              </w:p>
            </w:tc>
            <w:tc>
              <w:tcPr>
                <w:tcW w:w="7375" w:type="dxa"/>
                <w:tcBorders>
                  <w:left w:val="single" w:sz="4" w:space="0" w:color="auto"/>
                </w:tcBorders>
              </w:tcPr>
              <w:p w14:paraId="35AF1483" w14:textId="77777777" w:rsidR="00287DDE" w:rsidRPr="00DF1371" w:rsidRDefault="00287DDE" w:rsidP="00287DDE">
                <w:pPr>
                  <w:pStyle w:val="Heading1"/>
                  <w:numPr>
                    <w:ilvl w:val="0"/>
                    <w:numId w:val="0"/>
                  </w:numPr>
                  <w:jc w:val="both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eastAsia="Times New Roman" w:hAnsi="Arial" w:cs="Arial"/>
                    <w:b w:val="0"/>
                    <w:color w:val="auto"/>
                    <w:sz w:val="22"/>
                    <w:szCs w:val="22"/>
                  </w:rPr>
                </w:pPr>
              </w:p>
            </w:tc>
          </w:tr>
          <w:tr w:rsidR="00DF1371" w:rsidRPr="00DF1371" w14:paraId="3B8DD6DE" w14:textId="77777777" w:rsidTr="00F27780">
            <w:trPr>
              <w:trHeight w:val="49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7" w:type="dxa"/>
                <w:tcBorders>
                  <w:right w:val="single" w:sz="4" w:space="0" w:color="auto"/>
                </w:tcBorders>
              </w:tcPr>
              <w:p w14:paraId="19A39073" w14:textId="77777777" w:rsidR="00287DDE" w:rsidRPr="00DF1371" w:rsidRDefault="00287DDE" w:rsidP="00287DDE">
                <w:pPr>
                  <w:pStyle w:val="Heading1"/>
                  <w:numPr>
                    <w:ilvl w:val="0"/>
                    <w:numId w:val="0"/>
                  </w:numPr>
                  <w:jc w:val="both"/>
                  <w:rPr>
                    <w:rFonts w:ascii="Arial" w:eastAsia="Times New Roman" w:hAnsi="Arial" w:cs="Arial"/>
                    <w:b/>
                    <w:bCs w:val="0"/>
                    <w:color w:val="auto"/>
                    <w:sz w:val="22"/>
                    <w:szCs w:val="22"/>
                  </w:rPr>
                </w:pPr>
                <w:r w:rsidRPr="00DF1371">
                  <w:rPr>
                    <w:rFonts w:ascii="Arial" w:eastAsia="Times New Roman" w:hAnsi="Arial" w:cs="Arial"/>
                    <w:b/>
                    <w:bCs w:val="0"/>
                    <w:color w:val="auto"/>
                    <w:sz w:val="22"/>
                    <w:szCs w:val="22"/>
                  </w:rPr>
                  <w:t>Year/Round</w:t>
                </w:r>
              </w:p>
            </w:tc>
            <w:tc>
              <w:tcPr>
                <w:tcW w:w="7375" w:type="dxa"/>
                <w:tcBorders>
                  <w:left w:val="single" w:sz="4" w:space="0" w:color="auto"/>
                </w:tcBorders>
              </w:tcPr>
              <w:p w14:paraId="32E94F24" w14:textId="77777777" w:rsidR="00287DDE" w:rsidRPr="00DF1371" w:rsidRDefault="00287DDE" w:rsidP="00287DDE">
                <w:pPr>
                  <w:pStyle w:val="Heading1"/>
                  <w:numPr>
                    <w:ilvl w:val="0"/>
                    <w:numId w:val="0"/>
                  </w:numPr>
                  <w:jc w:val="both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eastAsia="Times New Roman" w:hAnsi="Arial" w:cs="Arial"/>
                    <w:b w:val="0"/>
                    <w:color w:val="auto"/>
                    <w:sz w:val="22"/>
                    <w:szCs w:val="22"/>
                  </w:rPr>
                </w:pPr>
              </w:p>
            </w:tc>
          </w:tr>
          <w:tr w:rsidR="00DF1371" w:rsidRPr="00DF1371" w14:paraId="270673FE" w14:textId="77777777" w:rsidTr="00F27780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49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57" w:type="dxa"/>
                <w:tcBorders>
                  <w:right w:val="single" w:sz="4" w:space="0" w:color="auto"/>
                </w:tcBorders>
              </w:tcPr>
              <w:p w14:paraId="4B78E4BB" w14:textId="77777777" w:rsidR="00287DDE" w:rsidRPr="00DF1371" w:rsidRDefault="00287DDE" w:rsidP="00287DDE">
                <w:pPr>
                  <w:pStyle w:val="Heading1"/>
                  <w:numPr>
                    <w:ilvl w:val="0"/>
                    <w:numId w:val="0"/>
                  </w:numPr>
                  <w:jc w:val="both"/>
                  <w:rPr>
                    <w:rFonts w:ascii="Arial" w:eastAsia="Times New Roman" w:hAnsi="Arial" w:cs="Arial"/>
                    <w:b/>
                    <w:bCs w:val="0"/>
                    <w:color w:val="auto"/>
                    <w:sz w:val="22"/>
                    <w:szCs w:val="22"/>
                  </w:rPr>
                </w:pPr>
                <w:r w:rsidRPr="00DF1371">
                  <w:rPr>
                    <w:rFonts w:ascii="Arial" w:eastAsia="Times New Roman" w:hAnsi="Arial" w:cs="Arial"/>
                    <w:b/>
                    <w:bCs w:val="0"/>
                    <w:color w:val="auto"/>
                    <w:sz w:val="22"/>
                    <w:szCs w:val="22"/>
                  </w:rPr>
                  <w:t>Doc ID</w:t>
                </w:r>
              </w:p>
            </w:tc>
            <w:tc>
              <w:tcPr>
                <w:tcW w:w="7375" w:type="dxa"/>
                <w:tcBorders>
                  <w:left w:val="single" w:sz="4" w:space="0" w:color="auto"/>
                </w:tcBorders>
              </w:tcPr>
              <w:p w14:paraId="77EBAADA" w14:textId="77777777" w:rsidR="00287DDE" w:rsidRPr="00DF1371" w:rsidRDefault="00287DDE" w:rsidP="00287DDE">
                <w:pPr>
                  <w:pStyle w:val="Heading1"/>
                  <w:numPr>
                    <w:ilvl w:val="0"/>
                    <w:numId w:val="0"/>
                  </w:numPr>
                  <w:jc w:val="both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eastAsia="Times New Roman" w:hAnsi="Arial" w:cs="Arial"/>
                    <w:b w:val="0"/>
                    <w:color w:val="auto"/>
                    <w:sz w:val="22"/>
                    <w:szCs w:val="22"/>
                  </w:rPr>
                </w:pPr>
              </w:p>
            </w:tc>
          </w:tr>
        </w:tbl>
        <w:p w14:paraId="015345B2" w14:textId="77777777" w:rsidR="00287DDE" w:rsidRPr="00DF1371" w:rsidRDefault="00287DDE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3B2662E8" w14:textId="77777777" w:rsidR="00F27780" w:rsidRPr="00DF1371" w:rsidRDefault="00F27780" w:rsidP="00287DDE">
          <w:pPr>
            <w:jc w:val="both"/>
            <w:rPr>
              <w:rStyle w:val="SubtleReference"/>
              <w:rFonts w:ascii="Arial" w:hAnsi="Arial" w:cs="Arial"/>
              <w:b/>
              <w:bCs/>
              <w:color w:val="auto"/>
              <w:sz w:val="22"/>
              <w:szCs w:val="22"/>
            </w:rPr>
          </w:pPr>
        </w:p>
        <w:p w14:paraId="6F8E8E9E" w14:textId="77777777" w:rsidR="00F27780" w:rsidRPr="00DF1371" w:rsidRDefault="00F27780" w:rsidP="00287DDE">
          <w:pPr>
            <w:jc w:val="both"/>
            <w:rPr>
              <w:rStyle w:val="SubtleReference"/>
              <w:rFonts w:ascii="Arial" w:hAnsi="Arial" w:cs="Arial"/>
              <w:b/>
              <w:bCs/>
              <w:color w:val="auto"/>
              <w:sz w:val="22"/>
              <w:szCs w:val="22"/>
            </w:rPr>
          </w:pPr>
        </w:p>
        <w:p w14:paraId="04FBA0BC" w14:textId="5B10702B" w:rsidR="00287DDE" w:rsidRPr="00DF1371" w:rsidRDefault="00F27780" w:rsidP="00F27780">
          <w:pPr>
            <w:pStyle w:val="ListParagraph"/>
            <w:numPr>
              <w:ilvl w:val="0"/>
              <w:numId w:val="42"/>
            </w:numPr>
            <w:jc w:val="both"/>
            <w:rPr>
              <w:rStyle w:val="SubtleReference"/>
              <w:rFonts w:ascii="Arial" w:hAnsi="Arial" w:cs="Arial"/>
              <w:b/>
              <w:bCs/>
              <w:color w:val="auto"/>
            </w:rPr>
          </w:pPr>
          <w:r w:rsidRPr="00DF1371">
            <w:rPr>
              <w:rStyle w:val="SubtleReference"/>
              <w:rFonts w:ascii="Arial" w:hAnsi="Arial" w:cs="Arial"/>
              <w:b/>
              <w:bCs/>
              <w:color w:val="auto"/>
            </w:rPr>
            <w:t>CHECK LIST</w:t>
          </w:r>
        </w:p>
        <w:p w14:paraId="4451F06A" w14:textId="77777777" w:rsidR="00287DDE" w:rsidRPr="00DF1371" w:rsidRDefault="00287DDE" w:rsidP="00287DDE">
          <w:pPr>
            <w:jc w:val="both"/>
            <w:rPr>
              <w:rFonts w:ascii="Arial" w:hAnsi="Arial" w:cs="Arial"/>
              <w:sz w:val="22"/>
              <w:szCs w:val="22"/>
            </w:rPr>
          </w:pPr>
        </w:p>
        <w:p w14:paraId="5C9AD0E1" w14:textId="0D1E61E2" w:rsidR="00DF1371" w:rsidRPr="00DF1371" w:rsidRDefault="00287DDE" w:rsidP="00287DDE">
          <w:pPr>
            <w:jc w:val="both"/>
            <w:rPr>
              <w:rFonts w:ascii="Arial" w:hAnsi="Arial" w:cs="Arial"/>
              <w:b/>
              <w:bCs/>
              <w:sz w:val="22"/>
              <w:szCs w:val="22"/>
              <w:u w:val="single"/>
            </w:rPr>
          </w:pPr>
          <w:r w:rsidRPr="00DF1371">
            <w:rPr>
              <w:rFonts w:ascii="Arial" w:hAnsi="Arial" w:cs="Arial"/>
              <w:b/>
              <w:bCs/>
              <w:sz w:val="22"/>
              <w:szCs w:val="22"/>
            </w:rPr>
            <w:t>Please ensure the following are attached to your acquittal</w:t>
          </w:r>
          <w:r w:rsidR="00F27780" w:rsidRPr="00DF1371">
            <w:rPr>
              <w:rFonts w:ascii="Arial" w:hAnsi="Arial" w:cs="Arial"/>
              <w:b/>
              <w:bCs/>
              <w:sz w:val="22"/>
              <w:szCs w:val="22"/>
            </w:rPr>
            <w:t xml:space="preserve"> form.</w:t>
          </w:r>
        </w:p>
        <w:p w14:paraId="2FAFB0E7" w14:textId="77777777" w:rsidR="00287DDE" w:rsidRPr="00DF1371" w:rsidRDefault="00287DDE" w:rsidP="00287DDE">
          <w:pPr>
            <w:jc w:val="both"/>
            <w:rPr>
              <w:rFonts w:ascii="Arial" w:hAnsi="Arial" w:cs="Arial"/>
              <w:sz w:val="22"/>
              <w:szCs w:val="22"/>
            </w:rPr>
          </w:pPr>
        </w:p>
        <w:tbl>
          <w:tblPr>
            <w:tblStyle w:val="TableGrid"/>
            <w:tblW w:w="9068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8183"/>
            <w:gridCol w:w="885"/>
          </w:tblGrid>
          <w:tr w:rsidR="00DF1371" w:rsidRPr="00DF1371" w14:paraId="622735BD" w14:textId="77777777" w:rsidTr="00DF1371">
            <w:trPr>
              <w:trHeight w:val="331"/>
            </w:trPr>
            <w:tc>
              <w:tcPr>
                <w:tcW w:w="8183" w:type="dxa"/>
              </w:tcPr>
              <w:p w14:paraId="6C03D7DE" w14:textId="16725C1C" w:rsidR="00F27780" w:rsidRPr="00DF1371" w:rsidRDefault="00F27780" w:rsidP="00F27780">
                <w:pPr>
                  <w:pStyle w:val="ListParagraph"/>
                  <w:spacing w:line="276" w:lineRule="auto"/>
                  <w:rPr>
                    <w:rFonts w:ascii="Arial" w:hAnsi="Arial" w:cs="Arial"/>
                    <w:b/>
                    <w:bCs/>
                  </w:rPr>
                </w:pPr>
                <w:r w:rsidRPr="00DF1371">
                  <w:rPr>
                    <w:rFonts w:ascii="Arial" w:hAnsi="Arial" w:cs="Arial"/>
                    <w:b/>
                    <w:bCs/>
                  </w:rPr>
                  <w:t xml:space="preserve">     Documents, items required</w:t>
                </w:r>
              </w:p>
            </w:tc>
            <w:tc>
              <w:tcPr>
                <w:tcW w:w="885" w:type="dxa"/>
              </w:tcPr>
              <w:p w14:paraId="6A7D40AE" w14:textId="2A12FBEA" w:rsidR="00F27780" w:rsidRPr="00DF1371" w:rsidRDefault="00F27780" w:rsidP="00F27780">
                <w:pPr>
                  <w:jc w:val="center"/>
                  <w:rPr>
                    <w:rFonts w:ascii="Arial" w:eastAsiaTheme="minorHAnsi" w:hAnsi="Arial" w:cs="Arial"/>
                    <w:b/>
                    <w:bCs/>
                    <w:sz w:val="22"/>
                    <w:szCs w:val="22"/>
                    <w:lang w:eastAsia="en-US"/>
                  </w:rPr>
                </w:pPr>
                <w:r w:rsidRPr="00DF1371">
                  <w:rPr>
                    <w:rFonts w:ascii="Arial" w:eastAsiaTheme="minorHAnsi" w:hAnsi="Arial" w:cs="Arial"/>
                    <w:b/>
                    <w:bCs/>
                    <w:sz w:val="22"/>
                    <w:szCs w:val="22"/>
                    <w:lang w:eastAsia="en-US"/>
                  </w:rPr>
                  <w:t>Check</w:t>
                </w:r>
              </w:p>
            </w:tc>
          </w:tr>
          <w:tr w:rsidR="00DF1371" w:rsidRPr="00DF1371" w14:paraId="1B88F3D7" w14:textId="77777777" w:rsidTr="00DF1371">
            <w:trPr>
              <w:trHeight w:val="331"/>
            </w:trPr>
            <w:tc>
              <w:tcPr>
                <w:tcW w:w="8183" w:type="dxa"/>
              </w:tcPr>
              <w:p w14:paraId="7C38B072" w14:textId="160E1D10" w:rsidR="00BD2EA9" w:rsidRPr="00DF1371" w:rsidRDefault="00BD2EA9" w:rsidP="00F27780">
                <w:pPr>
                  <w:spacing w:line="276" w:lineRule="auto"/>
                  <w:ind w:left="360" w:hanging="360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F1371">
                  <w:rPr>
                    <w:rFonts w:ascii="Arial" w:hAnsi="Arial" w:cs="Arial"/>
                    <w:sz w:val="22"/>
                    <w:szCs w:val="22"/>
                  </w:rPr>
                  <w:t>Copies of all invoices paid by organisation</w:t>
                </w:r>
              </w:p>
            </w:tc>
            <w:tc>
              <w:tcPr>
                <w:tcW w:w="885" w:type="dxa"/>
              </w:tcPr>
              <w:p w14:paraId="25D5F0F0" w14:textId="77777777" w:rsidR="00BD2EA9" w:rsidRPr="00DF1371" w:rsidRDefault="00BD2EA9" w:rsidP="00F27780">
                <w:pPr>
                  <w:ind w:hanging="360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F137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tr>
          <w:tr w:rsidR="00DF1371" w:rsidRPr="00DF1371" w14:paraId="6DDEE715" w14:textId="77777777" w:rsidTr="00DF1371">
            <w:trPr>
              <w:trHeight w:val="391"/>
            </w:trPr>
            <w:tc>
              <w:tcPr>
                <w:tcW w:w="8183" w:type="dxa"/>
              </w:tcPr>
              <w:p w14:paraId="5EA7B233" w14:textId="01E10908" w:rsidR="00BD2EA9" w:rsidRPr="00DF1371" w:rsidRDefault="00BD2EA9" w:rsidP="00F27780">
                <w:pPr>
                  <w:spacing w:line="276" w:lineRule="auto"/>
                  <w:ind w:left="360" w:hanging="360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F1371">
                  <w:rPr>
                    <w:rFonts w:ascii="Arial" w:hAnsi="Arial" w:cs="Arial"/>
                    <w:sz w:val="22"/>
                    <w:szCs w:val="22"/>
                  </w:rPr>
                  <w:t>Photographs of the project (please supply the highest resolution on CD or DVD</w:t>
                </w:r>
                <w:r w:rsidR="0035413D">
                  <w:rPr>
                    <w:rFonts w:ascii="Arial" w:hAnsi="Arial" w:cs="Arial"/>
                    <w:sz w:val="22"/>
                    <w:szCs w:val="22"/>
                  </w:rPr>
                  <w:t>)</w:t>
                </w:r>
              </w:p>
            </w:tc>
            <w:tc>
              <w:tcPr>
                <w:tcW w:w="885" w:type="dxa"/>
              </w:tcPr>
              <w:p w14:paraId="626C3FF8" w14:textId="77777777" w:rsidR="00BD2EA9" w:rsidRPr="00DF1371" w:rsidRDefault="00BD2EA9" w:rsidP="00F27780">
                <w:pPr>
                  <w:ind w:hanging="360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F137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tr>
          <w:tr w:rsidR="00DF1371" w:rsidRPr="00DF1371" w14:paraId="4CDAAFB5" w14:textId="77777777" w:rsidTr="00DF1371">
            <w:trPr>
              <w:trHeight w:val="331"/>
            </w:trPr>
            <w:tc>
              <w:tcPr>
                <w:tcW w:w="8183" w:type="dxa"/>
              </w:tcPr>
              <w:p w14:paraId="7E34254E" w14:textId="59DBB6E9" w:rsidR="00BD2EA9" w:rsidRPr="00DF1371" w:rsidRDefault="00BD2EA9" w:rsidP="00F27780">
                <w:pPr>
                  <w:spacing w:line="276" w:lineRule="auto"/>
                  <w:ind w:left="360" w:hanging="360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F1371">
                  <w:rPr>
                    <w:rFonts w:ascii="Arial" w:hAnsi="Arial" w:cs="Arial"/>
                    <w:sz w:val="22"/>
                    <w:szCs w:val="22"/>
                  </w:rPr>
                  <w:t>Copies of media coverage.</w:t>
                </w:r>
              </w:p>
            </w:tc>
            <w:tc>
              <w:tcPr>
                <w:tcW w:w="885" w:type="dxa"/>
              </w:tcPr>
              <w:p w14:paraId="318816AD" w14:textId="77777777" w:rsidR="00BD2EA9" w:rsidRPr="00DF1371" w:rsidRDefault="00BD2EA9" w:rsidP="00F27780">
                <w:pPr>
                  <w:ind w:hanging="360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F137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tr>
          <w:tr w:rsidR="00DF1371" w:rsidRPr="00DF1371" w14:paraId="122902F1" w14:textId="77777777" w:rsidTr="00DF1371">
            <w:trPr>
              <w:trHeight w:val="342"/>
            </w:trPr>
            <w:tc>
              <w:tcPr>
                <w:tcW w:w="8183" w:type="dxa"/>
              </w:tcPr>
              <w:p w14:paraId="431B19AD" w14:textId="333812D9" w:rsidR="00BD2EA9" w:rsidRPr="00DF1371" w:rsidRDefault="00BD2EA9" w:rsidP="00F27780">
                <w:pPr>
                  <w:spacing w:line="276" w:lineRule="auto"/>
                  <w:ind w:left="360" w:hanging="360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F1371">
                  <w:rPr>
                    <w:rFonts w:ascii="Arial" w:hAnsi="Arial" w:cs="Arial"/>
                    <w:sz w:val="22"/>
                    <w:szCs w:val="22"/>
                  </w:rPr>
                  <w:t>Copies of all promotional methods where applicable.</w:t>
                </w:r>
              </w:p>
            </w:tc>
            <w:tc>
              <w:tcPr>
                <w:tcW w:w="885" w:type="dxa"/>
              </w:tcPr>
              <w:p w14:paraId="01B4DA58" w14:textId="77777777" w:rsidR="00BD2EA9" w:rsidRPr="00DF1371" w:rsidRDefault="00BD2EA9" w:rsidP="00F27780">
                <w:pPr>
                  <w:ind w:hanging="360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F137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tr>
          <w:tr w:rsidR="00DF1371" w:rsidRPr="00DF1371" w14:paraId="6C00DF0F" w14:textId="77777777" w:rsidTr="00DF1371">
            <w:trPr>
              <w:trHeight w:val="331"/>
            </w:trPr>
            <w:tc>
              <w:tcPr>
                <w:tcW w:w="8183" w:type="dxa"/>
              </w:tcPr>
              <w:p w14:paraId="41097964" w14:textId="4A925A86" w:rsidR="00BD2EA9" w:rsidRPr="00DF1371" w:rsidRDefault="00BD2EA9" w:rsidP="00F27780">
                <w:pPr>
                  <w:spacing w:line="276" w:lineRule="auto"/>
                  <w:ind w:left="360" w:hanging="360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F1371">
                  <w:rPr>
                    <w:rFonts w:ascii="Arial" w:hAnsi="Arial" w:cs="Arial"/>
                    <w:sz w:val="22"/>
                    <w:szCs w:val="22"/>
                  </w:rPr>
                  <w:t>Evidence of recognition/acknowledge of Council contribution.</w:t>
                </w:r>
              </w:p>
            </w:tc>
            <w:tc>
              <w:tcPr>
                <w:tcW w:w="885" w:type="dxa"/>
              </w:tcPr>
              <w:p w14:paraId="2382CD0B" w14:textId="77777777" w:rsidR="00BD2EA9" w:rsidRPr="00DF1371" w:rsidRDefault="00BD2EA9" w:rsidP="00F27780">
                <w:pPr>
                  <w:ind w:hanging="360"/>
                  <w:jc w:val="both"/>
                  <w:rPr>
                    <w:rFonts w:ascii="Arial" w:hAnsi="Arial" w:cs="Arial"/>
                    <w:sz w:val="22"/>
                    <w:szCs w:val="22"/>
                  </w:rPr>
                </w:pPr>
                <w:r w:rsidRPr="00DF137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tr>
        </w:tbl>
        <w:p w14:paraId="6DE235D3" w14:textId="77777777" w:rsidR="00BD2EA9" w:rsidRPr="00DF1371" w:rsidRDefault="00BD2EA9" w:rsidP="00F27780">
          <w:pPr>
            <w:spacing w:after="160" w:line="259" w:lineRule="auto"/>
            <w:ind w:hanging="360"/>
            <w:rPr>
              <w:rFonts w:ascii="Arial" w:hAnsi="Arial" w:cs="Arial"/>
              <w:sz w:val="22"/>
              <w:szCs w:val="22"/>
            </w:rPr>
          </w:pPr>
        </w:p>
        <w:p w14:paraId="6A0CE37A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3C230909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58B5E78A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3C7CA3FB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1A84BF3E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091DB8A2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5752E0DB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24F0F26A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2673623C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2C5DDDFE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104FEF66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41B24601" w14:textId="77777777" w:rsidR="00BD2EA9" w:rsidRPr="00DF1371" w:rsidRDefault="00BD2EA9" w:rsidP="002751EB">
          <w:pPr>
            <w:spacing w:after="160" w:line="259" w:lineRule="auto"/>
            <w:jc w:val="both"/>
            <w:rPr>
              <w:rFonts w:ascii="Arial" w:hAnsi="Arial" w:cs="Arial"/>
              <w:sz w:val="22"/>
              <w:szCs w:val="22"/>
            </w:rPr>
          </w:pPr>
        </w:p>
        <w:p w14:paraId="4B743B8B" w14:textId="77777777" w:rsidR="00BD2EA9" w:rsidRPr="00DF1371" w:rsidRDefault="00BD2EA9">
          <w:pPr>
            <w:spacing w:after="160" w:line="259" w:lineRule="auto"/>
            <w:rPr>
              <w:rFonts w:ascii="Arial" w:hAnsi="Arial" w:cs="Arial"/>
              <w:sz w:val="22"/>
              <w:szCs w:val="22"/>
            </w:rPr>
          </w:pPr>
        </w:p>
        <w:p w14:paraId="35963DFE" w14:textId="01465692" w:rsidR="00BD2EA9" w:rsidRPr="00DF1371" w:rsidRDefault="00DF1371" w:rsidP="00DF1371">
          <w:pPr>
            <w:pStyle w:val="ListParagraph"/>
            <w:numPr>
              <w:ilvl w:val="0"/>
              <w:numId w:val="43"/>
            </w:numPr>
            <w:spacing w:line="276" w:lineRule="auto"/>
            <w:rPr>
              <w:rFonts w:ascii="Arial" w:hAnsi="Arial" w:cs="Arial"/>
              <w:b/>
              <w:bCs/>
            </w:rPr>
          </w:pPr>
          <w:r w:rsidRPr="00DF1371">
            <w:rPr>
              <w:rFonts w:ascii="Arial" w:hAnsi="Arial" w:cs="Arial"/>
              <w:b/>
              <w:bCs/>
            </w:rPr>
            <w:lastRenderedPageBreak/>
            <w:t xml:space="preserve">ABOUT </w:t>
          </w:r>
          <w:r w:rsidR="006E2130">
            <w:rPr>
              <w:rFonts w:ascii="Arial" w:hAnsi="Arial" w:cs="Arial"/>
              <w:b/>
              <w:bCs/>
            </w:rPr>
            <w:t>THE</w:t>
          </w:r>
          <w:r w:rsidRPr="00DF1371">
            <w:rPr>
              <w:rFonts w:ascii="Arial" w:hAnsi="Arial" w:cs="Arial"/>
              <w:b/>
              <w:bCs/>
            </w:rPr>
            <w:t xml:space="preserve"> ACQUITTAL REPORT</w:t>
          </w:r>
        </w:p>
        <w:p w14:paraId="3767CC03" w14:textId="70349871" w:rsidR="00BD2EA9" w:rsidRPr="00DF1371" w:rsidRDefault="00BD2EA9" w:rsidP="009B5088">
          <w:pPr>
            <w:spacing w:after="160" w:line="276" w:lineRule="auto"/>
            <w:jc w:val="both"/>
            <w:rPr>
              <w:rFonts w:ascii="Arial" w:hAnsi="Arial" w:cs="Arial"/>
              <w:b/>
              <w:bCs/>
              <w:sz w:val="22"/>
              <w:szCs w:val="22"/>
            </w:rPr>
          </w:pPr>
          <w:r w:rsidRPr="00DF1371">
            <w:rPr>
              <w:rFonts w:ascii="Arial" w:hAnsi="Arial" w:cs="Arial"/>
              <w:sz w:val="22"/>
              <w:szCs w:val="22"/>
            </w:rPr>
            <w:t xml:space="preserve">The </w:t>
          </w:r>
          <w:r w:rsidR="002751EB" w:rsidRPr="00DF1371">
            <w:rPr>
              <w:rFonts w:ascii="Arial" w:hAnsi="Arial" w:cs="Arial"/>
              <w:sz w:val="22"/>
              <w:szCs w:val="22"/>
            </w:rPr>
            <w:t>Environmental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Grants Program (</w:t>
          </w:r>
          <w:r w:rsidR="002751EB" w:rsidRPr="00DF1371">
            <w:rPr>
              <w:rFonts w:ascii="Arial" w:hAnsi="Arial" w:cs="Arial"/>
              <w:sz w:val="22"/>
              <w:szCs w:val="22"/>
            </w:rPr>
            <w:t>EGP</w:t>
          </w:r>
          <w:r w:rsidRPr="00DF1371">
            <w:rPr>
              <w:rFonts w:ascii="Arial" w:hAnsi="Arial" w:cs="Arial"/>
              <w:sz w:val="22"/>
              <w:szCs w:val="22"/>
            </w:rPr>
            <w:t>) requires all grant recipients to complete an Acquittal Report no later than 6 wee</w:t>
          </w:r>
          <w:r w:rsidR="004B650B">
            <w:rPr>
              <w:rFonts w:ascii="Arial" w:hAnsi="Arial" w:cs="Arial"/>
              <w:sz w:val="22"/>
              <w:szCs w:val="22"/>
            </w:rPr>
            <w:t>k</w:t>
          </w:r>
          <w:r w:rsidRPr="00DF1371">
            <w:rPr>
              <w:rFonts w:ascii="Arial" w:hAnsi="Arial" w:cs="Arial"/>
              <w:sz w:val="22"/>
              <w:szCs w:val="22"/>
            </w:rPr>
            <w:t>s after completion of the project. It is a set condition of receiving a grant through the EGP and is a formal stage of the funding cycle. The Acquittal Report is how you account for the activities completed through the project</w:t>
          </w:r>
          <w:r w:rsidR="0035413D">
            <w:rPr>
              <w:rFonts w:ascii="Arial" w:hAnsi="Arial" w:cs="Arial"/>
              <w:sz w:val="22"/>
              <w:szCs w:val="22"/>
            </w:rPr>
            <w:t xml:space="preserve"> </w:t>
          </w:r>
          <w:r w:rsidR="004B650B">
            <w:rPr>
              <w:rFonts w:ascii="Arial" w:hAnsi="Arial" w:cs="Arial"/>
              <w:sz w:val="22"/>
              <w:szCs w:val="22"/>
            </w:rPr>
            <w:t xml:space="preserve">and </w:t>
          </w:r>
          <w:r w:rsidR="0035413D">
            <w:rPr>
              <w:rFonts w:ascii="Arial" w:hAnsi="Arial" w:cs="Arial"/>
              <w:sz w:val="22"/>
              <w:szCs w:val="22"/>
            </w:rPr>
            <w:t>that were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</w:t>
          </w:r>
          <w:r w:rsidR="004B650B">
            <w:rPr>
              <w:rFonts w:ascii="Arial" w:hAnsi="Arial" w:cs="Arial"/>
              <w:sz w:val="22"/>
              <w:szCs w:val="22"/>
            </w:rPr>
            <w:t xml:space="preserve">made possible </w:t>
          </w:r>
          <w:r w:rsidR="0035413D">
            <w:rPr>
              <w:rFonts w:ascii="Arial" w:hAnsi="Arial" w:cs="Arial"/>
              <w:sz w:val="22"/>
              <w:szCs w:val="22"/>
            </w:rPr>
            <w:t>with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the </w:t>
          </w:r>
          <w:r w:rsidR="00877871" w:rsidRPr="00DF1371">
            <w:rPr>
              <w:rFonts w:ascii="Arial" w:hAnsi="Arial" w:cs="Arial"/>
              <w:sz w:val="22"/>
              <w:szCs w:val="22"/>
            </w:rPr>
            <w:t>grant funds</w:t>
          </w:r>
          <w:r w:rsidRPr="00DF1371">
            <w:rPr>
              <w:rFonts w:ascii="Arial" w:hAnsi="Arial" w:cs="Arial"/>
              <w:sz w:val="22"/>
              <w:szCs w:val="22"/>
            </w:rPr>
            <w:t>.</w:t>
          </w:r>
          <w:r w:rsidR="002751EB" w:rsidRPr="00DF1371">
            <w:rPr>
              <w:rFonts w:ascii="Arial" w:hAnsi="Arial" w:cs="Arial"/>
              <w:sz w:val="22"/>
              <w:szCs w:val="22"/>
            </w:rPr>
            <w:t xml:space="preserve">  </w:t>
          </w:r>
        </w:p>
        <w:p w14:paraId="1F75D0F8" w14:textId="6CA32454" w:rsidR="006E2130" w:rsidRDefault="00BD2EA9" w:rsidP="009B5088">
          <w:pPr>
            <w:spacing w:after="160" w:line="276" w:lineRule="auto"/>
            <w:jc w:val="both"/>
            <w:rPr>
              <w:rFonts w:ascii="Arial" w:hAnsi="Arial" w:cs="Arial"/>
              <w:sz w:val="22"/>
              <w:szCs w:val="22"/>
            </w:rPr>
          </w:pPr>
          <w:r w:rsidRPr="00DF1371">
            <w:rPr>
              <w:rFonts w:ascii="Arial" w:hAnsi="Arial" w:cs="Arial"/>
              <w:sz w:val="22"/>
              <w:szCs w:val="22"/>
            </w:rPr>
            <w:t xml:space="preserve">The information requested by </w:t>
          </w:r>
          <w:r w:rsidR="00DF1371">
            <w:rPr>
              <w:rFonts w:ascii="Arial" w:hAnsi="Arial" w:cs="Arial"/>
              <w:sz w:val="22"/>
              <w:szCs w:val="22"/>
            </w:rPr>
            <w:t>the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Acquittal Report aims to identify what </w:t>
          </w:r>
          <w:r w:rsidR="006E2130">
            <w:rPr>
              <w:rFonts w:ascii="Arial" w:hAnsi="Arial" w:cs="Arial"/>
              <w:sz w:val="22"/>
              <w:szCs w:val="22"/>
            </w:rPr>
            <w:t xml:space="preserve">has been </w:t>
          </w:r>
          <w:r w:rsidRPr="00DF1371">
            <w:rPr>
              <w:rFonts w:ascii="Arial" w:hAnsi="Arial" w:cs="Arial"/>
              <w:sz w:val="22"/>
              <w:szCs w:val="22"/>
            </w:rPr>
            <w:t>achieved</w:t>
          </w:r>
          <w:r w:rsidR="0035413D">
            <w:rPr>
              <w:rFonts w:ascii="Arial" w:hAnsi="Arial" w:cs="Arial"/>
              <w:sz w:val="22"/>
              <w:szCs w:val="22"/>
            </w:rPr>
            <w:t xml:space="preserve"> during the project process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and what </w:t>
          </w:r>
          <w:r w:rsidR="00877871">
            <w:rPr>
              <w:rFonts w:ascii="Arial" w:hAnsi="Arial" w:cs="Arial"/>
              <w:sz w:val="22"/>
              <w:szCs w:val="22"/>
            </w:rPr>
            <w:t>were the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learn</w:t>
          </w:r>
          <w:r w:rsidR="006E2130">
            <w:rPr>
              <w:rFonts w:ascii="Arial" w:hAnsi="Arial" w:cs="Arial"/>
              <w:sz w:val="22"/>
              <w:szCs w:val="22"/>
            </w:rPr>
            <w:t>ings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in the process of implementing </w:t>
          </w:r>
          <w:r w:rsidR="006E2130">
            <w:rPr>
              <w:rFonts w:ascii="Arial" w:hAnsi="Arial" w:cs="Arial"/>
              <w:sz w:val="22"/>
              <w:szCs w:val="22"/>
            </w:rPr>
            <w:t>the</w:t>
          </w:r>
          <w:r w:rsidR="00894C97" w:rsidRPr="00DF1371">
            <w:rPr>
              <w:rFonts w:ascii="Arial" w:hAnsi="Arial" w:cs="Arial"/>
              <w:sz w:val="22"/>
              <w:szCs w:val="22"/>
            </w:rPr>
            <w:t xml:space="preserve"> project. </w:t>
          </w:r>
          <w:r w:rsidR="003936E6">
            <w:rPr>
              <w:rFonts w:ascii="Arial" w:hAnsi="Arial" w:cs="Arial"/>
              <w:sz w:val="22"/>
              <w:szCs w:val="22"/>
            </w:rPr>
            <w:t>In addition, this</w:t>
          </w:r>
          <w:r w:rsidR="00894C97" w:rsidRPr="00DF1371">
            <w:rPr>
              <w:rFonts w:ascii="Arial" w:hAnsi="Arial" w:cs="Arial"/>
              <w:sz w:val="22"/>
              <w:szCs w:val="22"/>
            </w:rPr>
            <w:t xml:space="preserve"> information will be used to report the </w:t>
          </w:r>
          <w:r w:rsidR="006E2130" w:rsidRPr="00DF1371">
            <w:rPr>
              <w:rFonts w:ascii="Arial" w:hAnsi="Arial" w:cs="Arial"/>
              <w:sz w:val="22"/>
              <w:szCs w:val="22"/>
            </w:rPr>
            <w:t>accomplishments</w:t>
          </w:r>
          <w:r w:rsidR="00894C97" w:rsidRPr="00DF1371">
            <w:rPr>
              <w:rFonts w:ascii="Arial" w:hAnsi="Arial" w:cs="Arial"/>
              <w:sz w:val="22"/>
              <w:szCs w:val="22"/>
            </w:rPr>
            <w:t xml:space="preserve"> accrued through the EGP</w:t>
          </w:r>
          <w:r w:rsidR="006E2130">
            <w:rPr>
              <w:rFonts w:ascii="Arial" w:hAnsi="Arial" w:cs="Arial"/>
              <w:sz w:val="22"/>
              <w:szCs w:val="22"/>
            </w:rPr>
            <w:t xml:space="preserve"> </w:t>
          </w:r>
          <w:r w:rsidR="006E2130" w:rsidRPr="00DF1371">
            <w:rPr>
              <w:rFonts w:ascii="Arial" w:hAnsi="Arial" w:cs="Arial"/>
              <w:sz w:val="22"/>
              <w:szCs w:val="22"/>
            </w:rPr>
            <w:t>to</w:t>
          </w:r>
          <w:r w:rsidR="00ED4140">
            <w:rPr>
              <w:rFonts w:ascii="Arial" w:hAnsi="Arial" w:cs="Arial"/>
              <w:sz w:val="22"/>
              <w:szCs w:val="22"/>
            </w:rPr>
            <w:t xml:space="preserve"> the</w:t>
          </w:r>
          <w:r w:rsidR="006E2130">
            <w:rPr>
              <w:rFonts w:ascii="Arial" w:hAnsi="Arial" w:cs="Arial"/>
              <w:sz w:val="22"/>
              <w:szCs w:val="22"/>
            </w:rPr>
            <w:t xml:space="preserve"> </w:t>
          </w:r>
          <w:r w:rsidR="004B650B">
            <w:rPr>
              <w:rFonts w:ascii="Arial" w:hAnsi="Arial" w:cs="Arial"/>
              <w:sz w:val="22"/>
              <w:szCs w:val="22"/>
            </w:rPr>
            <w:t xml:space="preserve">community </w:t>
          </w:r>
          <w:r w:rsidR="006E2130">
            <w:rPr>
              <w:rFonts w:ascii="Arial" w:hAnsi="Arial" w:cs="Arial"/>
              <w:sz w:val="22"/>
              <w:szCs w:val="22"/>
            </w:rPr>
            <w:t>and</w:t>
          </w:r>
          <w:r w:rsidR="006E2130" w:rsidRPr="00DF1371">
            <w:rPr>
              <w:rFonts w:ascii="Arial" w:hAnsi="Arial" w:cs="Arial"/>
              <w:sz w:val="22"/>
              <w:szCs w:val="22"/>
            </w:rPr>
            <w:t xml:space="preserve"> stakeholders</w:t>
          </w:r>
          <w:r w:rsidR="00894C97" w:rsidRPr="00DF1371">
            <w:rPr>
              <w:rFonts w:ascii="Arial" w:hAnsi="Arial" w:cs="Arial"/>
              <w:sz w:val="22"/>
              <w:szCs w:val="22"/>
            </w:rPr>
            <w:t xml:space="preserve">. </w:t>
          </w:r>
        </w:p>
        <w:p w14:paraId="6EFB1C24" w14:textId="09D3E4C8" w:rsidR="00894C97" w:rsidRPr="00DF1371" w:rsidRDefault="006E2130" w:rsidP="009B5088">
          <w:pPr>
            <w:spacing w:after="160" w:line="276" w:lineRule="auto"/>
            <w:jc w:val="both"/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 xml:space="preserve">All </w:t>
          </w:r>
          <w:r w:rsidR="004B650B">
            <w:rPr>
              <w:rFonts w:ascii="Arial" w:hAnsi="Arial" w:cs="Arial"/>
              <w:sz w:val="22"/>
              <w:szCs w:val="22"/>
            </w:rPr>
            <w:t xml:space="preserve">of </w:t>
          </w:r>
          <w:r>
            <w:rPr>
              <w:rFonts w:ascii="Arial" w:hAnsi="Arial" w:cs="Arial"/>
              <w:sz w:val="22"/>
              <w:szCs w:val="22"/>
            </w:rPr>
            <w:t>the</w:t>
          </w:r>
          <w:r w:rsidR="00894C97" w:rsidRPr="00DF1371">
            <w:rPr>
              <w:rFonts w:ascii="Arial" w:hAnsi="Arial" w:cs="Arial"/>
              <w:sz w:val="22"/>
              <w:szCs w:val="22"/>
            </w:rPr>
            <w:t xml:space="preserve"> information </w:t>
          </w:r>
          <w:r>
            <w:rPr>
              <w:rFonts w:ascii="Arial" w:hAnsi="Arial" w:cs="Arial"/>
              <w:sz w:val="22"/>
              <w:szCs w:val="22"/>
            </w:rPr>
            <w:t xml:space="preserve">provided </w:t>
          </w:r>
          <w:r w:rsidR="00894C97" w:rsidRPr="00DF1371">
            <w:rPr>
              <w:rFonts w:ascii="Arial" w:hAnsi="Arial" w:cs="Arial"/>
              <w:sz w:val="22"/>
              <w:szCs w:val="22"/>
            </w:rPr>
            <w:t xml:space="preserve">in the Acquittal Report </w:t>
          </w:r>
          <w:r>
            <w:rPr>
              <w:rFonts w:ascii="Arial" w:hAnsi="Arial" w:cs="Arial"/>
              <w:sz w:val="22"/>
              <w:szCs w:val="22"/>
            </w:rPr>
            <w:t>must be</w:t>
          </w:r>
          <w:r w:rsidR="00894C97" w:rsidRPr="00DF1371">
            <w:rPr>
              <w:rFonts w:ascii="Arial" w:hAnsi="Arial" w:cs="Arial"/>
              <w:sz w:val="22"/>
              <w:szCs w:val="22"/>
            </w:rPr>
            <w:t xml:space="preserve"> accurate and</w:t>
          </w:r>
          <w:r w:rsidR="00ED4140">
            <w:rPr>
              <w:rFonts w:ascii="Arial" w:hAnsi="Arial" w:cs="Arial"/>
              <w:sz w:val="22"/>
              <w:szCs w:val="22"/>
            </w:rPr>
            <w:t xml:space="preserve"> every question that relates to the project or activity must be</w:t>
          </w:r>
          <w:r w:rsidR="00894C97" w:rsidRPr="00DF1371">
            <w:rPr>
              <w:rFonts w:ascii="Arial" w:hAnsi="Arial" w:cs="Arial"/>
              <w:sz w:val="22"/>
              <w:szCs w:val="22"/>
            </w:rPr>
            <w:t xml:space="preserve"> respond</w:t>
          </w:r>
          <w:r w:rsidR="00ED4140">
            <w:rPr>
              <w:rFonts w:ascii="Arial" w:hAnsi="Arial" w:cs="Arial"/>
              <w:sz w:val="22"/>
              <w:szCs w:val="22"/>
            </w:rPr>
            <w:t>ed</w:t>
          </w:r>
          <w:r w:rsidR="00894C97" w:rsidRPr="00DF1371">
            <w:rPr>
              <w:rFonts w:ascii="Arial" w:hAnsi="Arial" w:cs="Arial"/>
              <w:sz w:val="22"/>
              <w:szCs w:val="22"/>
            </w:rPr>
            <w:t xml:space="preserve"> to</w:t>
          </w:r>
          <w:r w:rsidR="00ED4140">
            <w:rPr>
              <w:rFonts w:ascii="Arial" w:hAnsi="Arial" w:cs="Arial"/>
              <w:sz w:val="22"/>
              <w:szCs w:val="22"/>
            </w:rPr>
            <w:t xml:space="preserve">. </w:t>
          </w:r>
        </w:p>
        <w:p w14:paraId="2A047D17" w14:textId="77777777" w:rsidR="009B5088" w:rsidRPr="00DF1371" w:rsidRDefault="009B5088" w:rsidP="009B5088">
          <w:pPr>
            <w:spacing w:after="160" w:line="276" w:lineRule="auto"/>
            <w:jc w:val="both"/>
            <w:rPr>
              <w:rFonts w:ascii="Arial" w:hAnsi="Arial" w:cs="Arial"/>
              <w:b/>
              <w:bCs/>
              <w:sz w:val="22"/>
              <w:szCs w:val="22"/>
            </w:rPr>
          </w:pPr>
        </w:p>
        <w:p w14:paraId="460EDA77" w14:textId="5C0C0AE3" w:rsidR="00894C97" w:rsidRPr="006E2130" w:rsidRDefault="006E2130" w:rsidP="006E2130">
          <w:pPr>
            <w:pStyle w:val="ListParagraph"/>
            <w:numPr>
              <w:ilvl w:val="0"/>
              <w:numId w:val="44"/>
            </w:numPr>
            <w:spacing w:line="276" w:lineRule="auto"/>
            <w:jc w:val="both"/>
            <w:rPr>
              <w:rFonts w:ascii="Arial" w:hAnsi="Arial" w:cs="Arial"/>
              <w:b/>
              <w:bCs/>
            </w:rPr>
          </w:pPr>
          <w:r w:rsidRPr="006E2130">
            <w:rPr>
              <w:rFonts w:ascii="Arial" w:hAnsi="Arial" w:cs="Arial"/>
              <w:b/>
              <w:bCs/>
            </w:rPr>
            <w:t>REFER TO ORIGINAL APPLICATION</w:t>
          </w:r>
        </w:p>
        <w:p w14:paraId="438E6D53" w14:textId="557963B2" w:rsidR="00415689" w:rsidRDefault="00894C97" w:rsidP="009B5088">
          <w:pPr>
            <w:spacing w:after="160" w:line="276" w:lineRule="auto"/>
            <w:jc w:val="both"/>
            <w:rPr>
              <w:rFonts w:ascii="Arial" w:hAnsi="Arial" w:cs="Arial"/>
              <w:sz w:val="22"/>
              <w:szCs w:val="22"/>
            </w:rPr>
          </w:pPr>
          <w:r w:rsidRPr="00DF1371">
            <w:rPr>
              <w:rFonts w:ascii="Arial" w:hAnsi="Arial" w:cs="Arial"/>
              <w:sz w:val="22"/>
              <w:szCs w:val="22"/>
            </w:rPr>
            <w:t>It is</w:t>
          </w:r>
          <w:r w:rsidR="00ED4140">
            <w:rPr>
              <w:rFonts w:ascii="Arial" w:hAnsi="Arial" w:cs="Arial"/>
              <w:sz w:val="22"/>
              <w:szCs w:val="22"/>
            </w:rPr>
            <w:t xml:space="preserve"> the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</w:t>
          </w:r>
          <w:r w:rsidR="00877871">
            <w:rPr>
              <w:rFonts w:ascii="Arial" w:hAnsi="Arial" w:cs="Arial"/>
              <w:sz w:val="22"/>
              <w:szCs w:val="22"/>
            </w:rPr>
            <w:t>applicant</w:t>
          </w:r>
          <w:r w:rsidR="00DF39E1">
            <w:rPr>
              <w:rFonts w:ascii="Arial" w:hAnsi="Arial" w:cs="Arial"/>
              <w:sz w:val="22"/>
              <w:szCs w:val="22"/>
            </w:rPr>
            <w:t>’s</w:t>
          </w:r>
          <w:r w:rsidR="00877871">
            <w:rPr>
              <w:rFonts w:ascii="Arial" w:hAnsi="Arial" w:cs="Arial"/>
              <w:sz w:val="22"/>
              <w:szCs w:val="22"/>
            </w:rPr>
            <w:t xml:space="preserve"> </w:t>
          </w:r>
          <w:r w:rsidRPr="00DF1371">
            <w:rPr>
              <w:rFonts w:ascii="Arial" w:hAnsi="Arial" w:cs="Arial"/>
              <w:sz w:val="22"/>
              <w:szCs w:val="22"/>
            </w:rPr>
            <w:t xml:space="preserve">responsibility to ensure </w:t>
          </w:r>
          <w:r w:rsidR="00415689">
            <w:rPr>
              <w:rFonts w:ascii="Arial" w:hAnsi="Arial" w:cs="Arial"/>
              <w:sz w:val="22"/>
              <w:szCs w:val="22"/>
            </w:rPr>
            <w:t>the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information and</w:t>
          </w:r>
          <w:r w:rsidR="00415689">
            <w:rPr>
              <w:rFonts w:ascii="Arial" w:hAnsi="Arial" w:cs="Arial"/>
              <w:sz w:val="22"/>
              <w:szCs w:val="22"/>
            </w:rPr>
            <w:t xml:space="preserve"> figures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</w:t>
          </w:r>
          <w:r w:rsidR="00DF39E1">
            <w:rPr>
              <w:rFonts w:ascii="Arial" w:hAnsi="Arial" w:cs="Arial"/>
              <w:sz w:val="22"/>
              <w:szCs w:val="22"/>
            </w:rPr>
            <w:t>provided i</w:t>
          </w:r>
          <w:r w:rsidRPr="00DF1371">
            <w:rPr>
              <w:rFonts w:ascii="Arial" w:hAnsi="Arial" w:cs="Arial"/>
              <w:sz w:val="22"/>
              <w:szCs w:val="22"/>
            </w:rPr>
            <w:t>n the Acquittal Report are accurate and can be accounted for.</w:t>
          </w:r>
          <w:r w:rsidR="00415689">
            <w:rPr>
              <w:rFonts w:ascii="Arial" w:hAnsi="Arial" w:cs="Arial"/>
              <w:sz w:val="22"/>
              <w:szCs w:val="22"/>
            </w:rPr>
            <w:t xml:space="preserve"> Similarly, any</w:t>
          </w:r>
          <w:r w:rsidR="00415689" w:rsidRPr="00DF1371">
            <w:rPr>
              <w:rFonts w:ascii="Arial" w:hAnsi="Arial" w:cs="Arial"/>
              <w:sz w:val="22"/>
              <w:szCs w:val="22"/>
            </w:rPr>
            <w:t xml:space="preserve"> document</w:t>
          </w:r>
          <w:r w:rsidR="00ED4140">
            <w:rPr>
              <w:rFonts w:ascii="Arial" w:hAnsi="Arial" w:cs="Arial"/>
              <w:sz w:val="22"/>
              <w:szCs w:val="22"/>
            </w:rPr>
            <w:t xml:space="preserve"> completed by the applicant</w:t>
          </w:r>
          <w:r w:rsidR="00DF39E1">
            <w:rPr>
              <w:rFonts w:ascii="Arial" w:hAnsi="Arial" w:cs="Arial"/>
              <w:sz w:val="22"/>
              <w:szCs w:val="22"/>
            </w:rPr>
            <w:t>’s</w:t>
          </w:r>
          <w:r w:rsidR="00ED4140">
            <w:rPr>
              <w:rFonts w:ascii="Arial" w:hAnsi="Arial" w:cs="Arial"/>
              <w:sz w:val="22"/>
              <w:szCs w:val="22"/>
            </w:rPr>
            <w:t xml:space="preserve"> </w:t>
          </w:r>
          <w:r w:rsidR="00877871">
            <w:rPr>
              <w:rFonts w:ascii="Arial" w:hAnsi="Arial" w:cs="Arial"/>
              <w:sz w:val="22"/>
              <w:szCs w:val="22"/>
            </w:rPr>
            <w:t>auspice should</w:t>
          </w:r>
          <w:r w:rsidR="003A1736">
            <w:rPr>
              <w:rFonts w:ascii="Arial" w:hAnsi="Arial" w:cs="Arial"/>
              <w:sz w:val="22"/>
              <w:szCs w:val="22"/>
            </w:rPr>
            <w:t xml:space="preserve"> be reviewed and approved by the applicant before submitting it.</w:t>
          </w:r>
        </w:p>
        <w:p w14:paraId="25B8E7D9" w14:textId="50628E01" w:rsidR="00894C97" w:rsidRPr="00DF1371" w:rsidRDefault="00894C97" w:rsidP="009B5088">
          <w:pPr>
            <w:spacing w:after="160" w:line="276" w:lineRule="auto"/>
            <w:jc w:val="both"/>
            <w:rPr>
              <w:rFonts w:ascii="Arial" w:hAnsi="Arial" w:cs="Arial"/>
              <w:sz w:val="22"/>
              <w:szCs w:val="22"/>
            </w:rPr>
          </w:pPr>
          <w:r w:rsidRPr="00DF1371">
            <w:rPr>
              <w:rFonts w:ascii="Arial" w:hAnsi="Arial" w:cs="Arial"/>
              <w:sz w:val="22"/>
              <w:szCs w:val="22"/>
            </w:rPr>
            <w:t xml:space="preserve">It is recommended </w:t>
          </w:r>
          <w:r w:rsidR="003A1736">
            <w:rPr>
              <w:rFonts w:ascii="Arial" w:hAnsi="Arial" w:cs="Arial"/>
              <w:sz w:val="22"/>
              <w:szCs w:val="22"/>
            </w:rPr>
            <w:t>to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refer to a copy of the original application sent to Council </w:t>
          </w:r>
          <w:r w:rsidR="00877871" w:rsidRPr="00DF1371">
            <w:rPr>
              <w:rFonts w:ascii="Arial" w:hAnsi="Arial" w:cs="Arial"/>
              <w:sz w:val="22"/>
              <w:szCs w:val="22"/>
            </w:rPr>
            <w:t>to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fill out </w:t>
          </w:r>
          <w:r w:rsidR="003A1736">
            <w:rPr>
              <w:rFonts w:ascii="Arial" w:hAnsi="Arial" w:cs="Arial"/>
              <w:sz w:val="22"/>
              <w:szCs w:val="22"/>
            </w:rPr>
            <w:t>the</w:t>
          </w:r>
          <w:r w:rsidRPr="00DF1371">
            <w:rPr>
              <w:rFonts w:ascii="Arial" w:hAnsi="Arial" w:cs="Arial"/>
              <w:sz w:val="22"/>
              <w:szCs w:val="22"/>
            </w:rPr>
            <w:t xml:space="preserve"> Acquittal Report.</w:t>
          </w:r>
        </w:p>
        <w:p w14:paraId="6BA13623" w14:textId="77777777" w:rsidR="009B5088" w:rsidRPr="00DF1371" w:rsidRDefault="009B5088" w:rsidP="009B5088">
          <w:pPr>
            <w:spacing w:after="160" w:line="276" w:lineRule="auto"/>
            <w:jc w:val="both"/>
            <w:rPr>
              <w:rFonts w:ascii="Arial" w:hAnsi="Arial" w:cs="Arial"/>
              <w:b/>
              <w:bCs/>
              <w:sz w:val="22"/>
              <w:szCs w:val="22"/>
            </w:rPr>
          </w:pPr>
        </w:p>
        <w:p w14:paraId="7D8F0E9B" w14:textId="3BCED745" w:rsidR="00894C97" w:rsidRPr="006E2130" w:rsidRDefault="006E2130" w:rsidP="006E2130">
          <w:pPr>
            <w:pStyle w:val="ListParagraph"/>
            <w:numPr>
              <w:ilvl w:val="0"/>
              <w:numId w:val="45"/>
            </w:numPr>
            <w:spacing w:line="276" w:lineRule="auto"/>
            <w:jc w:val="both"/>
            <w:rPr>
              <w:rFonts w:ascii="Arial" w:hAnsi="Arial" w:cs="Arial"/>
              <w:b/>
              <w:bCs/>
            </w:rPr>
          </w:pPr>
          <w:r w:rsidRPr="006E2130">
            <w:rPr>
              <w:rFonts w:ascii="Arial" w:hAnsi="Arial" w:cs="Arial"/>
              <w:b/>
              <w:bCs/>
            </w:rPr>
            <w:t>HELP IS AVAILABLE</w:t>
          </w:r>
        </w:p>
        <w:p w14:paraId="0D430647" w14:textId="1751FF21" w:rsidR="003A1736" w:rsidRDefault="003A1736" w:rsidP="009B5088">
          <w:pPr>
            <w:spacing w:after="160" w:line="276" w:lineRule="auto"/>
            <w:jc w:val="both"/>
            <w:rPr>
              <w:rFonts w:ascii="Arial" w:hAnsi="Arial" w:cs="Arial"/>
              <w:sz w:val="22"/>
              <w:szCs w:val="22"/>
            </w:rPr>
          </w:pPr>
          <w:r>
            <w:rPr>
              <w:rFonts w:ascii="Arial" w:hAnsi="Arial" w:cs="Arial"/>
              <w:sz w:val="22"/>
              <w:szCs w:val="22"/>
            </w:rPr>
            <w:t>Q</w:t>
          </w:r>
          <w:r w:rsidR="00894C97" w:rsidRPr="00DF1371">
            <w:rPr>
              <w:rFonts w:ascii="Arial" w:hAnsi="Arial" w:cs="Arial"/>
              <w:sz w:val="22"/>
              <w:szCs w:val="22"/>
            </w:rPr>
            <w:t>uestions on how to complete th</w:t>
          </w:r>
          <w:r>
            <w:rPr>
              <w:rFonts w:ascii="Arial" w:hAnsi="Arial" w:cs="Arial"/>
              <w:sz w:val="22"/>
              <w:szCs w:val="22"/>
            </w:rPr>
            <w:t>e</w:t>
          </w:r>
          <w:r w:rsidR="00894C97" w:rsidRPr="00DF1371">
            <w:rPr>
              <w:rFonts w:ascii="Arial" w:hAnsi="Arial" w:cs="Arial"/>
              <w:sz w:val="22"/>
              <w:szCs w:val="22"/>
            </w:rPr>
            <w:t xml:space="preserve"> Acquittal Report or</w:t>
          </w:r>
          <w:r>
            <w:rPr>
              <w:rFonts w:ascii="Arial" w:hAnsi="Arial" w:cs="Arial"/>
              <w:sz w:val="22"/>
              <w:szCs w:val="22"/>
            </w:rPr>
            <w:t xml:space="preserve"> other </w:t>
          </w:r>
          <w:r w:rsidR="00DF39E1">
            <w:rPr>
              <w:rFonts w:ascii="Arial" w:hAnsi="Arial" w:cs="Arial"/>
              <w:sz w:val="22"/>
              <w:szCs w:val="22"/>
            </w:rPr>
            <w:t xml:space="preserve">related </w:t>
          </w:r>
          <w:r>
            <w:rPr>
              <w:rFonts w:ascii="Arial" w:hAnsi="Arial" w:cs="Arial"/>
              <w:sz w:val="22"/>
              <w:szCs w:val="22"/>
            </w:rPr>
            <w:t>inquir</w:t>
          </w:r>
          <w:r w:rsidR="00DF39E1">
            <w:rPr>
              <w:rFonts w:ascii="Arial" w:hAnsi="Arial" w:cs="Arial"/>
              <w:sz w:val="22"/>
              <w:szCs w:val="22"/>
            </w:rPr>
            <w:t>i</w:t>
          </w:r>
          <w:r>
            <w:rPr>
              <w:rFonts w:ascii="Arial" w:hAnsi="Arial" w:cs="Arial"/>
              <w:sz w:val="22"/>
              <w:szCs w:val="22"/>
            </w:rPr>
            <w:t>es can be sen</w:t>
          </w:r>
          <w:r w:rsidR="00ED4140">
            <w:rPr>
              <w:rFonts w:ascii="Arial" w:hAnsi="Arial" w:cs="Arial"/>
              <w:sz w:val="22"/>
              <w:szCs w:val="22"/>
            </w:rPr>
            <w:t>t</w:t>
          </w:r>
          <w:r>
            <w:rPr>
              <w:rFonts w:ascii="Arial" w:hAnsi="Arial" w:cs="Arial"/>
              <w:sz w:val="22"/>
              <w:szCs w:val="22"/>
            </w:rPr>
            <w:t xml:space="preserve"> to the Environmental Services Team via email </w:t>
          </w:r>
          <w:hyperlink r:id="rId13" w:history="1">
            <w:r w:rsidRPr="006F7121">
              <w:rPr>
                <w:rStyle w:val="Hyperlink"/>
                <w:rFonts w:cs="Arial"/>
                <w:sz w:val="22"/>
                <w:szCs w:val="22"/>
              </w:rPr>
              <w:t>enviroteam@mountisa.qld.gov.au</w:t>
            </w:r>
          </w:hyperlink>
          <w:r>
            <w:rPr>
              <w:rFonts w:ascii="Arial" w:hAnsi="Arial" w:cs="Arial"/>
              <w:sz w:val="22"/>
              <w:szCs w:val="22"/>
            </w:rPr>
            <w:t xml:space="preserve"> or call </w:t>
          </w:r>
          <w:r w:rsidRPr="00DF1371">
            <w:rPr>
              <w:rFonts w:ascii="Arial" w:hAnsi="Arial" w:cs="Arial"/>
              <w:sz w:val="22"/>
              <w:szCs w:val="22"/>
            </w:rPr>
            <w:t>07 4747</w:t>
          </w:r>
          <w:r w:rsidR="00DF39E1">
            <w:rPr>
              <w:rFonts w:ascii="Arial" w:hAnsi="Arial" w:cs="Arial"/>
              <w:sz w:val="22"/>
              <w:szCs w:val="22"/>
            </w:rPr>
            <w:t xml:space="preserve"> </w:t>
          </w:r>
          <w:r w:rsidRPr="00DF1371">
            <w:rPr>
              <w:rFonts w:ascii="Arial" w:hAnsi="Arial" w:cs="Arial"/>
              <w:sz w:val="22"/>
              <w:szCs w:val="22"/>
            </w:rPr>
            <w:t>3200</w:t>
          </w:r>
          <w:r>
            <w:rPr>
              <w:rFonts w:ascii="Arial" w:hAnsi="Arial" w:cs="Arial"/>
              <w:sz w:val="22"/>
              <w:szCs w:val="22"/>
            </w:rPr>
            <w:t>.</w:t>
          </w:r>
        </w:p>
        <w:p w14:paraId="1C9BDDD9" w14:textId="7925C6AD" w:rsidR="003A5C5F" w:rsidRPr="00DF1371" w:rsidRDefault="00A11509" w:rsidP="009B5088">
          <w:pPr>
            <w:spacing w:line="276" w:lineRule="auto"/>
            <w:rPr>
              <w:rFonts w:ascii="Arial" w:eastAsiaTheme="majorEastAsia" w:hAnsi="Arial" w:cs="Arial"/>
              <w:sz w:val="22"/>
              <w:szCs w:val="22"/>
            </w:rPr>
          </w:pPr>
          <w:r w:rsidRPr="00DF1371">
            <w:rPr>
              <w:rFonts w:ascii="Arial" w:hAnsi="Arial" w:cs="Arial"/>
              <w:sz w:val="22"/>
              <w:szCs w:val="22"/>
            </w:rPr>
            <w:br w:type="page"/>
          </w:r>
        </w:p>
      </w:sdtContent>
    </w:sdt>
    <w:p w14:paraId="638EC5FA" w14:textId="4B329173" w:rsidR="00FD43B0" w:rsidRDefault="00FD43B0" w:rsidP="00415689">
      <w:pPr>
        <w:jc w:val="center"/>
        <w:rPr>
          <w:rFonts w:ascii="Calibri" w:hAnsi="Calibri" w:cs="Calibri"/>
          <w:b/>
          <w:bCs/>
          <w:sz w:val="40"/>
          <w:szCs w:val="40"/>
        </w:rPr>
      </w:pPr>
      <w:r w:rsidRPr="00DF1371">
        <w:rPr>
          <w:rFonts w:ascii="Arial" w:hAnsi="Arial" w:cs="Arial"/>
          <w:noProof/>
          <w:sz w:val="22"/>
          <w:szCs w:val="22"/>
        </w:rPr>
        <w:lastRenderedPageBreak/>
        <w:drawing>
          <wp:anchor distT="0" distB="0" distL="114300" distR="114300" simplePos="0" relativeHeight="251703296" behindDoc="0" locked="0" layoutInCell="1" allowOverlap="1" wp14:anchorId="24A7A9E8" wp14:editId="6E02B80D">
            <wp:simplePos x="0" y="0"/>
            <wp:positionH relativeFrom="margin">
              <wp:align>center</wp:align>
            </wp:positionH>
            <wp:positionV relativeFrom="paragraph">
              <wp:posOffset>-147320</wp:posOffset>
            </wp:positionV>
            <wp:extent cx="786130" cy="643255"/>
            <wp:effectExtent l="0" t="0" r="0" b="4445"/>
            <wp:wrapNone/>
            <wp:docPr id="1" name="Picture 6" descr="MICC_Logo_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6" descr="MICC_Logo_Web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lum contrast="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027" b="-5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130" cy="643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B23B165" w14:textId="3278466D" w:rsidR="00FD43B0" w:rsidRDefault="00FD43B0" w:rsidP="00415689">
      <w:pPr>
        <w:jc w:val="center"/>
        <w:rPr>
          <w:rFonts w:ascii="Calibri" w:hAnsi="Calibri" w:cs="Calibri"/>
          <w:b/>
          <w:bCs/>
          <w:sz w:val="40"/>
          <w:szCs w:val="40"/>
        </w:rPr>
      </w:pPr>
    </w:p>
    <w:p w14:paraId="266EFF8F" w14:textId="40E58E29" w:rsidR="009B5088" w:rsidRPr="00DF1371" w:rsidRDefault="00415689" w:rsidP="00BD2EA9">
      <w:pPr>
        <w:shd w:val="clear" w:color="auto" w:fill="D9D9D9" w:themeFill="background1" w:themeFillShade="D9"/>
        <w:tabs>
          <w:tab w:val="left" w:pos="3435"/>
        </w:tabs>
        <w:jc w:val="both"/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</w:pPr>
      <w:r w:rsidRPr="00990012">
        <w:rPr>
          <w:rFonts w:ascii="Calibri" w:hAnsi="Calibri" w:cs="Calibri"/>
          <w:b/>
          <w:bCs/>
          <w:sz w:val="40"/>
          <w:szCs w:val="40"/>
        </w:rPr>
        <w:t>ACQUITTAL</w:t>
      </w:r>
      <w:r>
        <w:rPr>
          <w:rFonts w:ascii="Calibri" w:hAnsi="Calibri" w:cs="Calibri"/>
          <w:b/>
          <w:bCs/>
          <w:sz w:val="40"/>
          <w:szCs w:val="40"/>
        </w:rPr>
        <w:t xml:space="preserve"> FORM</w:t>
      </w:r>
      <w:r w:rsidR="004B650B">
        <w:rPr>
          <w:rFonts w:ascii="Calibri" w:hAnsi="Calibri" w:cs="Calibri"/>
          <w:b/>
          <w:bCs/>
          <w:sz w:val="40"/>
          <w:szCs w:val="40"/>
        </w:rPr>
        <w:t xml:space="preserve"> </w:t>
      </w:r>
      <w:r w:rsidR="009B5088" w:rsidRPr="00DF1371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t>SECTION A</w:t>
      </w:r>
    </w:p>
    <w:p w14:paraId="1A0CDC5C" w14:textId="45CAB98A" w:rsidR="00BD2EA9" w:rsidRPr="00DF1371" w:rsidRDefault="009B5088" w:rsidP="00BD2EA9">
      <w:pPr>
        <w:shd w:val="clear" w:color="auto" w:fill="D9D9D9" w:themeFill="background1" w:themeFillShade="D9"/>
        <w:tabs>
          <w:tab w:val="left" w:pos="3435"/>
        </w:tabs>
        <w:jc w:val="both"/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</w:pPr>
      <w:r w:rsidRPr="00DF1371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t xml:space="preserve">details of </w:t>
      </w:r>
      <w:r w:rsidR="00404330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t>the</w:t>
      </w:r>
      <w:r w:rsidRPr="00DF1371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t xml:space="preserve"> organisation</w:t>
      </w:r>
    </w:p>
    <w:p w14:paraId="5E724A38" w14:textId="140AE165" w:rsidR="00FE2AF2" w:rsidRPr="00DF1371" w:rsidRDefault="00FE2AF2" w:rsidP="009B5088">
      <w:pPr>
        <w:rPr>
          <w:rFonts w:ascii="Arial" w:hAnsi="Arial" w:cs="Arial"/>
          <w:b/>
          <w:bCs/>
          <w:sz w:val="22"/>
          <w:szCs w:val="22"/>
        </w:rPr>
      </w:pPr>
    </w:p>
    <w:p w14:paraId="183E5060" w14:textId="6916022E" w:rsidR="00FE2AF2" w:rsidRPr="00DF1371" w:rsidRDefault="00FE2AF2" w:rsidP="00FE2AF2">
      <w:pPr>
        <w:pStyle w:val="ListParagraph"/>
        <w:numPr>
          <w:ilvl w:val="0"/>
          <w:numId w:val="41"/>
        </w:numPr>
        <w:tabs>
          <w:tab w:val="left" w:pos="0"/>
        </w:tabs>
        <w:ind w:left="284" w:hanging="295"/>
        <w:rPr>
          <w:rFonts w:ascii="Arial" w:hAnsi="Arial" w:cs="Arial"/>
        </w:rPr>
      </w:pPr>
      <w:r w:rsidRPr="00DF137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E2A8FD9" wp14:editId="0C5E83F1">
                <wp:simplePos x="0" y="0"/>
                <wp:positionH relativeFrom="margin">
                  <wp:posOffset>-59690</wp:posOffset>
                </wp:positionH>
                <wp:positionV relativeFrom="paragraph">
                  <wp:posOffset>217805</wp:posOffset>
                </wp:positionV>
                <wp:extent cx="5715000" cy="340360"/>
                <wp:effectExtent l="0" t="0" r="19050" b="2159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15000" cy="340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662ACC" w14:textId="77777777" w:rsidR="009B5088" w:rsidRDefault="009B5088" w:rsidP="009B5088">
                            <w:pPr>
                              <w:ind w:left="-14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A8FD9" id="Text Box 9" o:spid="_x0000_s1027" type="#_x0000_t202" style="position:absolute;left:0;text-align:left;margin-left:-4.7pt;margin-top:17.15pt;width:450pt;height:26.8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" fillcolor="white [3201]" strokeweight=".5pt">
                <v:path arrowok="t"/>
                <v:textbox>
                  <w:txbxContent>
                    <w:p w14:paraId="53662ACC" w14:textId="77777777" w:rsidR="009B5088" w:rsidRDefault="009B5088" w:rsidP="009B5088">
                      <w:pPr>
                        <w:ind w:left="-142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F1371">
        <w:rPr>
          <w:rFonts w:ascii="Arial" w:hAnsi="Arial" w:cs="Arial"/>
          <w:b/>
          <w:bCs/>
        </w:rPr>
        <w:t>Name of organisation</w:t>
      </w:r>
      <w:r w:rsidRPr="00DF1371">
        <w:rPr>
          <w:rFonts w:ascii="Arial" w:hAnsi="Arial" w:cs="Arial"/>
        </w:rPr>
        <w:t xml:space="preserve"> </w:t>
      </w:r>
    </w:p>
    <w:p w14:paraId="3050AE99" w14:textId="5FE6B2EF" w:rsidR="00FE2AF2" w:rsidRPr="00DF1371" w:rsidRDefault="00FE2AF2" w:rsidP="00FE2AF2">
      <w:pPr>
        <w:tabs>
          <w:tab w:val="left" w:pos="0"/>
        </w:tabs>
        <w:rPr>
          <w:rFonts w:ascii="Arial" w:hAnsi="Arial" w:cs="Arial"/>
          <w:sz w:val="22"/>
          <w:szCs w:val="22"/>
        </w:rPr>
      </w:pPr>
    </w:p>
    <w:p w14:paraId="39B8E936" w14:textId="1F78A62E" w:rsidR="00FE2AF2" w:rsidRPr="00DF1371" w:rsidRDefault="00FE2AF2" w:rsidP="00FE2AF2">
      <w:pPr>
        <w:tabs>
          <w:tab w:val="left" w:pos="0"/>
        </w:tabs>
        <w:rPr>
          <w:rFonts w:ascii="Arial" w:hAnsi="Arial" w:cs="Arial"/>
          <w:sz w:val="22"/>
          <w:szCs w:val="22"/>
        </w:rPr>
      </w:pPr>
    </w:p>
    <w:p w14:paraId="39358960" w14:textId="61A040CF" w:rsidR="00FE2AF2" w:rsidRPr="00DF1371" w:rsidRDefault="00FE2AF2" w:rsidP="00FE2AF2">
      <w:pPr>
        <w:tabs>
          <w:tab w:val="left" w:pos="0"/>
        </w:tabs>
        <w:rPr>
          <w:rFonts w:ascii="Arial" w:hAnsi="Arial" w:cs="Arial"/>
          <w:sz w:val="22"/>
          <w:szCs w:val="22"/>
        </w:rPr>
      </w:pPr>
    </w:p>
    <w:p w14:paraId="3E847FCA" w14:textId="1A570456" w:rsidR="00FE2AF2" w:rsidRPr="00DF1371" w:rsidRDefault="00FE2AF2" w:rsidP="00FE2AF2">
      <w:pPr>
        <w:pStyle w:val="ListParagraph"/>
        <w:numPr>
          <w:ilvl w:val="0"/>
          <w:numId w:val="41"/>
        </w:numPr>
        <w:tabs>
          <w:tab w:val="left" w:pos="0"/>
        </w:tabs>
        <w:ind w:left="284" w:hanging="295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b/>
          <w:bCs/>
        </w:rPr>
        <w:t>Address</w:t>
      </w:r>
    </w:p>
    <w:tbl>
      <w:tblPr>
        <w:tblStyle w:val="GridTable1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F1371" w:rsidRPr="00DF1371" w14:paraId="0A714229" w14:textId="77777777" w:rsidTr="00FE2A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B34C3E0" w14:textId="089D6917" w:rsidR="00FE2AF2" w:rsidRPr="00DF1371" w:rsidRDefault="00FE2AF2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2254" w:type="dxa"/>
          </w:tcPr>
          <w:p w14:paraId="024B2944" w14:textId="77777777" w:rsidR="00FE2AF2" w:rsidRPr="00DF1371" w:rsidRDefault="00FE2AF2" w:rsidP="00D631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54" w:type="dxa"/>
          </w:tcPr>
          <w:p w14:paraId="187AD4B8" w14:textId="18616BDE" w:rsidR="00FE2AF2" w:rsidRPr="00DF1371" w:rsidRDefault="00FE2AF2" w:rsidP="00D631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>Postal Address</w:t>
            </w:r>
          </w:p>
        </w:tc>
        <w:tc>
          <w:tcPr>
            <w:tcW w:w="2254" w:type="dxa"/>
          </w:tcPr>
          <w:p w14:paraId="3B3F6778" w14:textId="77777777" w:rsidR="00FE2AF2" w:rsidRPr="00DF1371" w:rsidRDefault="00FE2AF2" w:rsidP="00D631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371" w:rsidRPr="00DF1371" w14:paraId="2F28229E" w14:textId="77777777" w:rsidTr="00FE2A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603D106" w14:textId="7714A856" w:rsidR="00FE2AF2" w:rsidRPr="00DF1371" w:rsidRDefault="00FE2AF2" w:rsidP="00FE2AF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>Suburb</w:t>
            </w:r>
          </w:p>
        </w:tc>
        <w:tc>
          <w:tcPr>
            <w:tcW w:w="2254" w:type="dxa"/>
          </w:tcPr>
          <w:p w14:paraId="4B769A83" w14:textId="77777777" w:rsidR="00FE2AF2" w:rsidRPr="00DF1371" w:rsidRDefault="00FE2AF2" w:rsidP="00FE2A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54" w:type="dxa"/>
          </w:tcPr>
          <w:p w14:paraId="20126A6F" w14:textId="26A2C6F9" w:rsidR="00FE2AF2" w:rsidRPr="00DF1371" w:rsidRDefault="00FE2AF2" w:rsidP="00FE2A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F1371">
              <w:rPr>
                <w:rFonts w:ascii="Arial" w:hAnsi="Arial" w:cs="Arial"/>
                <w:b/>
                <w:bCs/>
                <w:sz w:val="22"/>
                <w:szCs w:val="22"/>
              </w:rPr>
              <w:t>Suburb</w:t>
            </w:r>
          </w:p>
        </w:tc>
        <w:tc>
          <w:tcPr>
            <w:tcW w:w="2254" w:type="dxa"/>
          </w:tcPr>
          <w:p w14:paraId="7D89EBCD" w14:textId="77777777" w:rsidR="00FE2AF2" w:rsidRPr="00DF1371" w:rsidRDefault="00FE2AF2" w:rsidP="00FE2A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371" w:rsidRPr="00DF1371" w14:paraId="4C65EBE0" w14:textId="77777777" w:rsidTr="00FE2A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1C4C6B7" w14:textId="4BA6C4AC" w:rsidR="00FE2AF2" w:rsidRPr="00DF1371" w:rsidRDefault="00FE2AF2" w:rsidP="00FE2AF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>State</w:t>
            </w:r>
          </w:p>
        </w:tc>
        <w:tc>
          <w:tcPr>
            <w:tcW w:w="2254" w:type="dxa"/>
          </w:tcPr>
          <w:p w14:paraId="6508209D" w14:textId="77777777" w:rsidR="00FE2AF2" w:rsidRPr="00DF1371" w:rsidRDefault="00FE2AF2" w:rsidP="00FE2A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54" w:type="dxa"/>
          </w:tcPr>
          <w:p w14:paraId="03D8017A" w14:textId="25E2E2D3" w:rsidR="00FE2AF2" w:rsidRPr="00DF1371" w:rsidRDefault="00FE2AF2" w:rsidP="00FE2A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F1371">
              <w:rPr>
                <w:rFonts w:ascii="Arial" w:hAnsi="Arial" w:cs="Arial"/>
                <w:b/>
                <w:bCs/>
                <w:sz w:val="22"/>
                <w:szCs w:val="22"/>
              </w:rPr>
              <w:t>State</w:t>
            </w:r>
          </w:p>
        </w:tc>
        <w:tc>
          <w:tcPr>
            <w:tcW w:w="2254" w:type="dxa"/>
          </w:tcPr>
          <w:p w14:paraId="10BD6204" w14:textId="77777777" w:rsidR="00FE2AF2" w:rsidRPr="00DF1371" w:rsidRDefault="00FE2AF2" w:rsidP="00FE2AF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404444C" w14:textId="77777777" w:rsidR="00FE2AF2" w:rsidRPr="00DF1371" w:rsidRDefault="00FE2AF2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6A05576D" w14:textId="5102DAB2" w:rsidR="00FE2AF2" w:rsidRPr="00DF1371" w:rsidRDefault="00FE2AF2" w:rsidP="00FE2AF2">
      <w:pPr>
        <w:pStyle w:val="ListParagraph"/>
        <w:numPr>
          <w:ilvl w:val="0"/>
          <w:numId w:val="41"/>
        </w:numPr>
        <w:tabs>
          <w:tab w:val="left" w:pos="0"/>
        </w:tabs>
        <w:ind w:left="284" w:hanging="295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b/>
          <w:bCs/>
        </w:rPr>
        <w:t xml:space="preserve">Who is the contact </w:t>
      </w:r>
      <w:r w:rsidR="002F603A">
        <w:rPr>
          <w:rFonts w:ascii="Arial" w:hAnsi="Arial" w:cs="Arial"/>
          <w:b/>
          <w:bCs/>
        </w:rPr>
        <w:t xml:space="preserve">for the </w:t>
      </w:r>
      <w:r w:rsidR="00DF39E1">
        <w:rPr>
          <w:rFonts w:ascii="Arial" w:hAnsi="Arial" w:cs="Arial"/>
          <w:b/>
          <w:bCs/>
        </w:rPr>
        <w:t xml:space="preserve">Acquittal </w:t>
      </w:r>
      <w:r w:rsidR="002751EB" w:rsidRPr="00DF1371">
        <w:rPr>
          <w:rFonts w:ascii="Arial" w:hAnsi="Arial" w:cs="Arial"/>
          <w:b/>
          <w:bCs/>
        </w:rPr>
        <w:t>Report?</w:t>
      </w:r>
    </w:p>
    <w:p w14:paraId="549E3A7F" w14:textId="77777777" w:rsidR="00FE2AF2" w:rsidRPr="00DF1371" w:rsidRDefault="00FE2AF2" w:rsidP="00FE2AF2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tbl>
      <w:tblPr>
        <w:tblStyle w:val="TableGrid"/>
        <w:tblW w:w="9154" w:type="dxa"/>
        <w:tblInd w:w="-5" w:type="dxa"/>
        <w:tblLook w:val="04A0" w:firstRow="1" w:lastRow="0" w:firstColumn="1" w:lastColumn="0" w:noHBand="0" w:noVBand="1"/>
      </w:tblPr>
      <w:tblGrid>
        <w:gridCol w:w="1386"/>
        <w:gridCol w:w="7768"/>
      </w:tblGrid>
      <w:tr w:rsidR="00DF1371" w:rsidRPr="00DF1371" w14:paraId="547AC34D" w14:textId="77777777" w:rsidTr="00FE2AF2">
        <w:trPr>
          <w:trHeight w:val="151"/>
        </w:trPr>
        <w:tc>
          <w:tcPr>
            <w:tcW w:w="1386" w:type="dxa"/>
          </w:tcPr>
          <w:p w14:paraId="1E69B1B4" w14:textId="25233ED1" w:rsidR="00FE2AF2" w:rsidRPr="00DF1371" w:rsidRDefault="00FE2AF2" w:rsidP="00FE2AF2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bCs/>
              </w:rPr>
            </w:pPr>
            <w:r w:rsidRPr="00DF1371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7768" w:type="dxa"/>
          </w:tcPr>
          <w:p w14:paraId="57D2FE83" w14:textId="77777777" w:rsidR="00FE2AF2" w:rsidRPr="00DF1371" w:rsidRDefault="00FE2AF2" w:rsidP="00FE2AF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</w:tr>
      <w:tr w:rsidR="00DF1371" w:rsidRPr="00DF1371" w14:paraId="4BCEC7D1" w14:textId="77777777" w:rsidTr="00FE2AF2">
        <w:trPr>
          <w:trHeight w:val="235"/>
        </w:trPr>
        <w:tc>
          <w:tcPr>
            <w:tcW w:w="1386" w:type="dxa"/>
          </w:tcPr>
          <w:p w14:paraId="04A34767" w14:textId="516500EC" w:rsidR="00FE2AF2" w:rsidRPr="00DF1371" w:rsidRDefault="00FE2AF2" w:rsidP="00FE2AF2">
            <w:pPr>
              <w:pStyle w:val="ListParagraph"/>
              <w:spacing w:line="240" w:lineRule="auto"/>
              <w:ind w:left="0"/>
              <w:rPr>
                <w:rFonts w:ascii="Arial" w:hAnsi="Arial" w:cs="Arial"/>
                <w:b/>
                <w:bCs/>
              </w:rPr>
            </w:pPr>
            <w:r w:rsidRPr="00DF1371">
              <w:rPr>
                <w:rFonts w:ascii="Arial" w:hAnsi="Arial" w:cs="Arial"/>
                <w:b/>
                <w:bCs/>
              </w:rPr>
              <w:t>Position</w:t>
            </w:r>
          </w:p>
        </w:tc>
        <w:tc>
          <w:tcPr>
            <w:tcW w:w="7768" w:type="dxa"/>
          </w:tcPr>
          <w:p w14:paraId="06F6F983" w14:textId="77777777" w:rsidR="00FE2AF2" w:rsidRPr="00DF1371" w:rsidRDefault="00FE2AF2" w:rsidP="00FE2AF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</w:tr>
      <w:tr w:rsidR="00DF1371" w:rsidRPr="00DF1371" w14:paraId="54260FD9" w14:textId="77777777" w:rsidTr="00FE2AF2">
        <w:trPr>
          <w:trHeight w:val="243"/>
        </w:trPr>
        <w:tc>
          <w:tcPr>
            <w:tcW w:w="1386" w:type="dxa"/>
          </w:tcPr>
          <w:p w14:paraId="56D483BA" w14:textId="779A9DEE" w:rsidR="00FE2AF2" w:rsidRPr="00DF1371" w:rsidRDefault="00FE2AF2" w:rsidP="00FE2AF2">
            <w:pPr>
              <w:pStyle w:val="ListParagraph"/>
              <w:spacing w:line="240" w:lineRule="auto"/>
              <w:ind w:left="0"/>
              <w:rPr>
                <w:rFonts w:ascii="Arial" w:hAnsi="Arial" w:cs="Arial"/>
                <w:b/>
                <w:bCs/>
              </w:rPr>
            </w:pPr>
            <w:r w:rsidRPr="00DF1371">
              <w:rPr>
                <w:rFonts w:ascii="Arial" w:hAnsi="Arial" w:cs="Arial"/>
                <w:b/>
                <w:bCs/>
              </w:rPr>
              <w:t>Telephone</w:t>
            </w:r>
          </w:p>
        </w:tc>
        <w:tc>
          <w:tcPr>
            <w:tcW w:w="7768" w:type="dxa"/>
          </w:tcPr>
          <w:p w14:paraId="31CE5881" w14:textId="77777777" w:rsidR="00FE2AF2" w:rsidRPr="00DF1371" w:rsidRDefault="00FE2AF2" w:rsidP="00FE2AF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</w:tr>
      <w:tr w:rsidR="00DF1371" w:rsidRPr="00DF1371" w14:paraId="31990F46" w14:textId="77777777" w:rsidTr="00FE2AF2">
        <w:trPr>
          <w:trHeight w:val="243"/>
        </w:trPr>
        <w:tc>
          <w:tcPr>
            <w:tcW w:w="1386" w:type="dxa"/>
          </w:tcPr>
          <w:p w14:paraId="533AE082" w14:textId="758667BA" w:rsidR="00FE2AF2" w:rsidRPr="00DF1371" w:rsidRDefault="00FE2AF2" w:rsidP="00FE2AF2">
            <w:pPr>
              <w:pStyle w:val="ListParagraph"/>
              <w:spacing w:line="240" w:lineRule="auto"/>
              <w:ind w:left="0"/>
              <w:rPr>
                <w:rFonts w:ascii="Arial" w:hAnsi="Arial" w:cs="Arial"/>
                <w:b/>
                <w:bCs/>
              </w:rPr>
            </w:pPr>
            <w:r w:rsidRPr="00DF1371">
              <w:rPr>
                <w:rFonts w:ascii="Arial" w:hAnsi="Arial" w:cs="Arial"/>
                <w:b/>
                <w:bCs/>
              </w:rPr>
              <w:t>Mobile</w:t>
            </w:r>
          </w:p>
        </w:tc>
        <w:tc>
          <w:tcPr>
            <w:tcW w:w="7768" w:type="dxa"/>
          </w:tcPr>
          <w:p w14:paraId="14C3AB8D" w14:textId="77777777" w:rsidR="00FE2AF2" w:rsidRPr="00DF1371" w:rsidRDefault="00FE2AF2" w:rsidP="00FE2AF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</w:tr>
      <w:tr w:rsidR="00DF1371" w:rsidRPr="00DF1371" w14:paraId="4ACA20B7" w14:textId="77777777" w:rsidTr="00FE2AF2">
        <w:trPr>
          <w:trHeight w:val="235"/>
        </w:trPr>
        <w:tc>
          <w:tcPr>
            <w:tcW w:w="1386" w:type="dxa"/>
          </w:tcPr>
          <w:p w14:paraId="57EBBC1B" w14:textId="32493CC5" w:rsidR="00FE2AF2" w:rsidRPr="00DF1371" w:rsidRDefault="00FE2AF2" w:rsidP="00FE2AF2">
            <w:pPr>
              <w:pStyle w:val="ListParagraph"/>
              <w:spacing w:line="240" w:lineRule="auto"/>
              <w:ind w:left="0"/>
              <w:rPr>
                <w:rFonts w:ascii="Arial" w:hAnsi="Arial" w:cs="Arial"/>
                <w:b/>
                <w:bCs/>
              </w:rPr>
            </w:pPr>
            <w:r w:rsidRPr="00DF1371">
              <w:rPr>
                <w:rFonts w:ascii="Arial" w:hAnsi="Arial" w:cs="Arial"/>
                <w:b/>
                <w:bCs/>
              </w:rPr>
              <w:t>E-mail</w:t>
            </w:r>
          </w:p>
        </w:tc>
        <w:tc>
          <w:tcPr>
            <w:tcW w:w="7768" w:type="dxa"/>
          </w:tcPr>
          <w:p w14:paraId="099C432F" w14:textId="77777777" w:rsidR="00FE2AF2" w:rsidRPr="00DF1371" w:rsidRDefault="00FE2AF2" w:rsidP="00FE2AF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</w:tr>
    </w:tbl>
    <w:p w14:paraId="1D5F05DC" w14:textId="77777777" w:rsidR="00FE2AF2" w:rsidRPr="00DF1371" w:rsidRDefault="00FE2AF2" w:rsidP="00FE2AF2">
      <w:pPr>
        <w:jc w:val="both"/>
        <w:rPr>
          <w:rFonts w:ascii="Arial" w:hAnsi="Arial" w:cs="Arial"/>
          <w:sz w:val="22"/>
          <w:szCs w:val="22"/>
        </w:rPr>
      </w:pPr>
    </w:p>
    <w:p w14:paraId="61708563" w14:textId="7A66F1EC" w:rsidR="00FE2AF2" w:rsidRPr="00DF1371" w:rsidRDefault="00FE2AF2" w:rsidP="00FE2AF2">
      <w:pPr>
        <w:shd w:val="clear" w:color="auto" w:fill="D9D9D9" w:themeFill="background1" w:themeFillShade="D9"/>
        <w:tabs>
          <w:tab w:val="left" w:pos="3435"/>
        </w:tabs>
        <w:jc w:val="both"/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</w:pPr>
      <w:r w:rsidRPr="00DF1371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t>SECTION B</w:t>
      </w:r>
    </w:p>
    <w:p w14:paraId="34BA1735" w14:textId="716EAAB9" w:rsidR="00FE2AF2" w:rsidRPr="00DF1371" w:rsidRDefault="009A3E27" w:rsidP="00FE2AF2">
      <w:pPr>
        <w:shd w:val="clear" w:color="auto" w:fill="D9D9D9" w:themeFill="background1" w:themeFillShade="D9"/>
        <w:tabs>
          <w:tab w:val="left" w:pos="3435"/>
        </w:tabs>
        <w:jc w:val="both"/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</w:pPr>
      <w:r w:rsidRPr="00DF1371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t xml:space="preserve">Project </w:t>
      </w:r>
      <w:r w:rsidR="00FE2AF2" w:rsidRPr="00DF1371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t xml:space="preserve">details </w:t>
      </w:r>
    </w:p>
    <w:p w14:paraId="7F53E414" w14:textId="5D176539" w:rsidR="00FE2AF2" w:rsidRPr="00DF1371" w:rsidRDefault="00FE2AF2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04723117" w14:textId="0A48E86E" w:rsidR="00FE2AF2" w:rsidRPr="00DF1371" w:rsidRDefault="00FE2AF2" w:rsidP="00FE2AF2">
      <w:pPr>
        <w:pStyle w:val="ListParagraph"/>
        <w:numPr>
          <w:ilvl w:val="0"/>
          <w:numId w:val="41"/>
        </w:numPr>
        <w:tabs>
          <w:tab w:val="left" w:pos="0"/>
        </w:tabs>
        <w:ind w:left="284" w:hanging="295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b/>
          <w:bCs/>
        </w:rPr>
        <w:t>Name of project</w:t>
      </w:r>
    </w:p>
    <w:p w14:paraId="2A098779" w14:textId="4F0EF3DE" w:rsidR="00FE2AF2" w:rsidRPr="00DF1371" w:rsidRDefault="009A3E27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  <w:r w:rsidRPr="00DF1371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BAE6770" wp14:editId="3CC2FAB8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715000" cy="340360"/>
                <wp:effectExtent l="0" t="0" r="19050" b="2159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15000" cy="340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C001B9" w14:textId="77777777" w:rsidR="009A3E27" w:rsidRDefault="009A3E27" w:rsidP="009A3E27">
                            <w:pPr>
                              <w:ind w:left="-14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E6770" id="Text Box 12" o:spid="_x0000_s1028" type="#_x0000_t202" style="position:absolute;margin-left:0;margin-top:0;width:450pt;height:26.8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" fillcolor="white [3201]" strokeweight=".5pt">
                <v:path arrowok="t"/>
                <v:textbox>
                  <w:txbxContent>
                    <w:p w14:paraId="46C001B9" w14:textId="77777777" w:rsidR="009A3E27" w:rsidRDefault="009A3E27" w:rsidP="009A3E27">
                      <w:pPr>
                        <w:ind w:left="-142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E1BB5C" w14:textId="15DD90B1" w:rsidR="009A3E27" w:rsidRPr="00DF1371" w:rsidRDefault="009A3E27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49BBDAA6" w14:textId="77777777" w:rsidR="009A3E27" w:rsidRPr="00DF1371" w:rsidRDefault="009A3E27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28A67984" w14:textId="6019682A" w:rsidR="00FE2AF2" w:rsidRPr="00DF1371" w:rsidRDefault="00FE2AF2" w:rsidP="00FE2AF2">
      <w:pPr>
        <w:pStyle w:val="ListParagraph"/>
        <w:numPr>
          <w:ilvl w:val="0"/>
          <w:numId w:val="41"/>
        </w:numPr>
        <w:tabs>
          <w:tab w:val="left" w:pos="0"/>
        </w:tabs>
        <w:ind w:left="284" w:hanging="295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b/>
          <w:bCs/>
        </w:rPr>
        <w:t>Location of project</w:t>
      </w:r>
    </w:p>
    <w:p w14:paraId="24B92DC3" w14:textId="567EF8BE" w:rsidR="00FE2AF2" w:rsidRPr="00DF1371" w:rsidRDefault="009A3E27" w:rsidP="00FE2AF2">
      <w:pPr>
        <w:pStyle w:val="ListParagraph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85D0578" wp14:editId="62952ED7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715000" cy="340360"/>
                <wp:effectExtent l="0" t="0" r="19050" b="2159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15000" cy="340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005458" w14:textId="77777777" w:rsidR="009A3E27" w:rsidRDefault="009A3E27" w:rsidP="009A3E27">
                            <w:pPr>
                              <w:ind w:left="-14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D0578" id="Text Box 14" o:spid="_x0000_s1029" type="#_x0000_t202" style="position:absolute;left:0;text-align:left;margin-left:0;margin-top:0;width:450pt;height:26.8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" fillcolor="white [3201]" strokeweight=".5pt">
                <v:path arrowok="t"/>
                <v:textbox>
                  <w:txbxContent>
                    <w:p w14:paraId="27005458" w14:textId="77777777" w:rsidR="009A3E27" w:rsidRDefault="009A3E27" w:rsidP="009A3E27">
                      <w:pPr>
                        <w:ind w:left="-142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67C339" w14:textId="5D93486D" w:rsidR="00FE2AF2" w:rsidRPr="00DF1371" w:rsidRDefault="00FE2AF2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2835"/>
        <w:gridCol w:w="6237"/>
      </w:tblGrid>
      <w:tr w:rsidR="00DF1371" w:rsidRPr="00DF1371" w14:paraId="07B2F636" w14:textId="77777777" w:rsidTr="00404330">
        <w:trPr>
          <w:trHeight w:val="151"/>
        </w:trPr>
        <w:tc>
          <w:tcPr>
            <w:tcW w:w="2835" w:type="dxa"/>
          </w:tcPr>
          <w:p w14:paraId="36CDB1BD" w14:textId="18D31C84" w:rsidR="009A3E27" w:rsidRPr="00DF1371" w:rsidRDefault="009A3E27" w:rsidP="00D63196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bCs/>
              </w:rPr>
            </w:pPr>
            <w:r w:rsidRPr="00DF1371">
              <w:rPr>
                <w:rFonts w:ascii="Arial" w:hAnsi="Arial" w:cs="Arial"/>
                <w:b/>
                <w:bCs/>
              </w:rPr>
              <w:t>Grant Amount Received</w:t>
            </w:r>
          </w:p>
        </w:tc>
        <w:tc>
          <w:tcPr>
            <w:tcW w:w="6237" w:type="dxa"/>
          </w:tcPr>
          <w:p w14:paraId="0C2878E7" w14:textId="77777777" w:rsidR="009A3E27" w:rsidRPr="00DF1371" w:rsidRDefault="009A3E27" w:rsidP="00D6319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</w:tr>
      <w:tr w:rsidR="00DF1371" w:rsidRPr="00DF1371" w14:paraId="113B4540" w14:textId="77777777" w:rsidTr="00404330">
        <w:trPr>
          <w:trHeight w:val="235"/>
        </w:trPr>
        <w:tc>
          <w:tcPr>
            <w:tcW w:w="2835" w:type="dxa"/>
          </w:tcPr>
          <w:p w14:paraId="779C233F" w14:textId="44E86367" w:rsidR="009A3E27" w:rsidRPr="00DF1371" w:rsidRDefault="009A3E27" w:rsidP="00D63196">
            <w:pPr>
              <w:pStyle w:val="ListParagraph"/>
              <w:spacing w:line="240" w:lineRule="auto"/>
              <w:ind w:left="0"/>
              <w:rPr>
                <w:rFonts w:ascii="Arial" w:hAnsi="Arial" w:cs="Arial"/>
                <w:b/>
                <w:bCs/>
              </w:rPr>
            </w:pPr>
            <w:r w:rsidRPr="00DF1371">
              <w:rPr>
                <w:rFonts w:ascii="Arial" w:hAnsi="Arial" w:cs="Arial"/>
                <w:b/>
                <w:bCs/>
              </w:rPr>
              <w:t>Total Project Budget</w:t>
            </w:r>
          </w:p>
        </w:tc>
        <w:tc>
          <w:tcPr>
            <w:tcW w:w="6237" w:type="dxa"/>
          </w:tcPr>
          <w:p w14:paraId="3C01197B" w14:textId="77777777" w:rsidR="009A3E27" w:rsidRPr="00DF1371" w:rsidRDefault="009A3E27" w:rsidP="00D6319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</w:tr>
      <w:tr w:rsidR="00DF1371" w:rsidRPr="00DF1371" w14:paraId="3E433D85" w14:textId="77777777" w:rsidTr="00404330">
        <w:trPr>
          <w:trHeight w:val="243"/>
        </w:trPr>
        <w:tc>
          <w:tcPr>
            <w:tcW w:w="2835" w:type="dxa"/>
          </w:tcPr>
          <w:p w14:paraId="29DC5941" w14:textId="74835DCC" w:rsidR="009A3E27" w:rsidRPr="00DF1371" w:rsidRDefault="009A3E27" w:rsidP="00D63196">
            <w:pPr>
              <w:pStyle w:val="ListParagraph"/>
              <w:spacing w:line="240" w:lineRule="auto"/>
              <w:ind w:left="0"/>
              <w:rPr>
                <w:rFonts w:ascii="Arial" w:hAnsi="Arial" w:cs="Arial"/>
                <w:b/>
                <w:bCs/>
              </w:rPr>
            </w:pPr>
            <w:r w:rsidRPr="00DF1371">
              <w:rPr>
                <w:rFonts w:ascii="Arial" w:hAnsi="Arial" w:cs="Arial"/>
                <w:b/>
                <w:bCs/>
              </w:rPr>
              <w:t>Date Commenced</w:t>
            </w:r>
          </w:p>
        </w:tc>
        <w:tc>
          <w:tcPr>
            <w:tcW w:w="6237" w:type="dxa"/>
          </w:tcPr>
          <w:p w14:paraId="0558E484" w14:textId="77777777" w:rsidR="009A3E27" w:rsidRPr="00DF1371" w:rsidRDefault="009A3E27" w:rsidP="00D6319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</w:tr>
      <w:tr w:rsidR="00DF1371" w:rsidRPr="00DF1371" w14:paraId="2EF6D84A" w14:textId="77777777" w:rsidTr="00404330">
        <w:trPr>
          <w:trHeight w:val="243"/>
        </w:trPr>
        <w:tc>
          <w:tcPr>
            <w:tcW w:w="2835" w:type="dxa"/>
          </w:tcPr>
          <w:p w14:paraId="349BFF8B" w14:textId="319C8050" w:rsidR="009A3E27" w:rsidRPr="00DF1371" w:rsidRDefault="009A3E27" w:rsidP="00D63196">
            <w:pPr>
              <w:pStyle w:val="ListParagraph"/>
              <w:spacing w:line="240" w:lineRule="auto"/>
              <w:ind w:left="0"/>
              <w:rPr>
                <w:rFonts w:ascii="Arial" w:hAnsi="Arial" w:cs="Arial"/>
                <w:b/>
                <w:bCs/>
              </w:rPr>
            </w:pPr>
            <w:r w:rsidRPr="00DF1371">
              <w:rPr>
                <w:rFonts w:ascii="Arial" w:hAnsi="Arial" w:cs="Arial"/>
                <w:b/>
                <w:bCs/>
              </w:rPr>
              <w:t>Date Completed</w:t>
            </w:r>
          </w:p>
        </w:tc>
        <w:tc>
          <w:tcPr>
            <w:tcW w:w="6237" w:type="dxa"/>
          </w:tcPr>
          <w:p w14:paraId="5FA7445F" w14:textId="77777777" w:rsidR="009A3E27" w:rsidRPr="00DF1371" w:rsidRDefault="009A3E27" w:rsidP="00D6319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</w:tr>
    </w:tbl>
    <w:p w14:paraId="764E5988" w14:textId="77777777" w:rsidR="009A3E27" w:rsidRPr="00DF1371" w:rsidRDefault="009A3E27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084AB7AB" w14:textId="2C7CD438" w:rsidR="009A3E27" w:rsidRDefault="009A3E27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4BE63718" w14:textId="59DC80E3" w:rsidR="00FD43B0" w:rsidRDefault="00FD43B0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7B497740" w14:textId="77777777" w:rsidR="00FD43B0" w:rsidRPr="00DF1371" w:rsidRDefault="00FD43B0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6017B35E" w14:textId="0849175C" w:rsidR="009A3E27" w:rsidRPr="00DF1371" w:rsidRDefault="009A3E27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7711E1B6" w14:textId="77777777" w:rsidR="009A3E27" w:rsidRPr="00DF1371" w:rsidRDefault="009A3E27" w:rsidP="00FE2AF2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340FFF1B" w14:textId="7461F22C" w:rsidR="009A3E27" w:rsidRPr="00DF1371" w:rsidRDefault="009A3E27" w:rsidP="009A3E27">
      <w:pPr>
        <w:pStyle w:val="ListParagraph"/>
        <w:numPr>
          <w:ilvl w:val="0"/>
          <w:numId w:val="41"/>
        </w:numPr>
        <w:tabs>
          <w:tab w:val="left" w:pos="0"/>
        </w:tabs>
        <w:ind w:left="284" w:hanging="295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b/>
          <w:bCs/>
        </w:rPr>
        <w:lastRenderedPageBreak/>
        <w:t xml:space="preserve">Briefly describe </w:t>
      </w:r>
      <w:r w:rsidR="00404330">
        <w:rPr>
          <w:rFonts w:ascii="Arial" w:hAnsi="Arial" w:cs="Arial"/>
          <w:b/>
          <w:bCs/>
        </w:rPr>
        <w:t xml:space="preserve">the </w:t>
      </w:r>
      <w:r w:rsidRPr="00DF1371">
        <w:rPr>
          <w:rFonts w:ascii="Arial" w:hAnsi="Arial" w:cs="Arial"/>
          <w:b/>
          <w:bCs/>
        </w:rPr>
        <w:t>project</w:t>
      </w:r>
    </w:p>
    <w:p w14:paraId="4034D11E" w14:textId="71E75FA1" w:rsidR="0009157D" w:rsidRPr="00DF1371" w:rsidRDefault="0009157D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49473D8" wp14:editId="5A2C2143">
                <wp:simplePos x="0" y="0"/>
                <wp:positionH relativeFrom="margin">
                  <wp:align>right</wp:align>
                </wp:positionH>
                <wp:positionV relativeFrom="paragraph">
                  <wp:posOffset>30480</wp:posOffset>
                </wp:positionV>
                <wp:extent cx="5715000" cy="3037398"/>
                <wp:effectExtent l="0" t="0" r="19050" b="1079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15000" cy="303739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828854" w14:textId="77777777" w:rsidR="008F7D76" w:rsidRDefault="008F7D76" w:rsidP="008F7D76">
                            <w:pPr>
                              <w:ind w:left="-14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473D8" id="Text Box 15" o:spid="_x0000_s1030" type="#_x0000_t202" style="position:absolute;left:0;text-align:left;margin-left:398.8pt;margin-top:2.4pt;width:450pt;height:239.15pt;z-index:251692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" fillcolor="white [3201]" strokeweight=".5pt">
                <v:path arrowok="t"/>
                <v:textbox>
                  <w:txbxContent>
                    <w:p w14:paraId="30828854" w14:textId="77777777" w:rsidR="008F7D76" w:rsidRDefault="008F7D76" w:rsidP="008F7D76">
                      <w:pPr>
                        <w:ind w:left="-142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801FCD" w14:textId="59E2EE93" w:rsidR="008F7D76" w:rsidRPr="00DF1371" w:rsidRDefault="008F7D76" w:rsidP="008F7D76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2C6D85FD" w14:textId="77777777" w:rsidR="008F7D76" w:rsidRPr="00DF1371" w:rsidRDefault="008F7D76" w:rsidP="008F7D76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603B59C3" w14:textId="4DDFD586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1F0F555E" w14:textId="2A4AA8E7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0D3E70C6" w14:textId="2F792104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54F45C10" w14:textId="3D7CA1D6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71596847" w14:textId="77777777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01436F0A" w14:textId="77777777" w:rsidR="00404330" w:rsidRPr="00404330" w:rsidRDefault="00404330" w:rsidP="00404330">
      <w:pPr>
        <w:tabs>
          <w:tab w:val="left" w:pos="0"/>
        </w:tabs>
        <w:rPr>
          <w:rFonts w:ascii="Arial" w:hAnsi="Arial" w:cs="Arial"/>
          <w:b/>
          <w:bCs/>
        </w:rPr>
      </w:pPr>
    </w:p>
    <w:p w14:paraId="20FBC581" w14:textId="78D61C45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49077C00" w14:textId="3F2CEC6F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39772F66" w14:textId="2C622410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4C0E42A4" w14:textId="5A1F7CB2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04FFA0D1" w14:textId="5DC937D5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2B6DAA70" w14:textId="77777777" w:rsidR="00404330" w:rsidRPr="00404330" w:rsidRDefault="00404330" w:rsidP="00404330">
      <w:pPr>
        <w:tabs>
          <w:tab w:val="left" w:pos="0"/>
        </w:tabs>
        <w:rPr>
          <w:rFonts w:ascii="Arial" w:hAnsi="Arial" w:cs="Arial"/>
          <w:b/>
          <w:bCs/>
        </w:rPr>
      </w:pPr>
    </w:p>
    <w:p w14:paraId="3C828F46" w14:textId="77777777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7E9CE13D" w14:textId="77777777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62C888EC" w14:textId="77BF3D3A" w:rsidR="009A3E27" w:rsidRPr="00DF1371" w:rsidRDefault="009A3E27" w:rsidP="009A3E27">
      <w:pPr>
        <w:pStyle w:val="ListParagraph"/>
        <w:numPr>
          <w:ilvl w:val="0"/>
          <w:numId w:val="41"/>
        </w:numPr>
        <w:tabs>
          <w:tab w:val="left" w:pos="0"/>
        </w:tabs>
        <w:ind w:left="284" w:hanging="295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b/>
          <w:bCs/>
        </w:rPr>
        <w:t>What were the objectives of the project?</w:t>
      </w:r>
    </w:p>
    <w:p w14:paraId="0D5D3644" w14:textId="7C7F3F8B" w:rsidR="0009157D" w:rsidRPr="00DF1371" w:rsidRDefault="0009157D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E711B1" wp14:editId="53FD4492">
                <wp:simplePos x="0" y="0"/>
                <wp:positionH relativeFrom="margin">
                  <wp:align>right</wp:align>
                </wp:positionH>
                <wp:positionV relativeFrom="paragraph">
                  <wp:posOffset>38100</wp:posOffset>
                </wp:positionV>
                <wp:extent cx="5715000" cy="1582309"/>
                <wp:effectExtent l="0" t="0" r="19050" b="18415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15000" cy="15823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7D456B" w14:textId="77777777" w:rsidR="008F7D76" w:rsidRDefault="008F7D76" w:rsidP="008F7D76">
                            <w:pPr>
                              <w:ind w:left="-14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711B1" id="Text Box 16" o:spid="_x0000_s1031" type="#_x0000_t202" style="position:absolute;left:0;text-align:left;margin-left:398.8pt;margin-top:3pt;width:450pt;height:124.6pt;z-index:251694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" fillcolor="white [3201]" strokeweight=".5pt">
                <v:path arrowok="t"/>
                <v:textbox>
                  <w:txbxContent>
                    <w:p w14:paraId="0D7D456B" w14:textId="77777777" w:rsidR="008F7D76" w:rsidRDefault="008F7D76" w:rsidP="008F7D76">
                      <w:pPr>
                        <w:ind w:left="-142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6CC932" w14:textId="5A07E8EA" w:rsidR="008F7D76" w:rsidRPr="00DF1371" w:rsidRDefault="008F7D76" w:rsidP="008F7D76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475AEDB8" w14:textId="3AF89E54" w:rsidR="008F7D76" w:rsidRPr="00DF1371" w:rsidRDefault="008F7D76" w:rsidP="008F7D76">
      <w:pPr>
        <w:pStyle w:val="ListParagraph"/>
        <w:rPr>
          <w:rFonts w:ascii="Arial" w:hAnsi="Arial" w:cs="Arial"/>
          <w:b/>
          <w:bCs/>
        </w:rPr>
      </w:pPr>
    </w:p>
    <w:p w14:paraId="7E56146F" w14:textId="77777777" w:rsidR="008F7D76" w:rsidRPr="00DF1371" w:rsidRDefault="008F7D76" w:rsidP="008F7D76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597025AC" w14:textId="77777777" w:rsidR="00404330" w:rsidRPr="00404330" w:rsidRDefault="00404330" w:rsidP="00404330">
      <w:pPr>
        <w:tabs>
          <w:tab w:val="left" w:pos="0"/>
        </w:tabs>
        <w:rPr>
          <w:rFonts w:ascii="Arial" w:hAnsi="Arial" w:cs="Arial"/>
          <w:b/>
          <w:bCs/>
        </w:rPr>
      </w:pPr>
    </w:p>
    <w:p w14:paraId="56B4C6FE" w14:textId="3A8D14B5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516024A4" w14:textId="706A8CF4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42AE63A0" w14:textId="3730DC0C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687699EA" w14:textId="77777777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512D4296" w14:textId="3E622867" w:rsidR="008F7D76" w:rsidRPr="00DF1371" w:rsidRDefault="009A3E27" w:rsidP="008F7D76">
      <w:pPr>
        <w:pStyle w:val="ListParagraph"/>
        <w:numPr>
          <w:ilvl w:val="0"/>
          <w:numId w:val="41"/>
        </w:numPr>
        <w:tabs>
          <w:tab w:val="left" w:pos="0"/>
        </w:tabs>
        <w:ind w:left="284" w:hanging="295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b/>
          <w:bCs/>
        </w:rPr>
        <w:t>Were these objectives achieved? How?</w:t>
      </w:r>
    </w:p>
    <w:p w14:paraId="104D50EB" w14:textId="2E468B82" w:rsidR="0009157D" w:rsidRPr="00DF1371" w:rsidRDefault="0009157D" w:rsidP="0009157D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  <w:r w:rsidRPr="00DF1371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2116EDB" wp14:editId="08A87A7D">
                <wp:simplePos x="0" y="0"/>
                <wp:positionH relativeFrom="margin">
                  <wp:align>right</wp:align>
                </wp:positionH>
                <wp:positionV relativeFrom="paragraph">
                  <wp:posOffset>6984</wp:posOffset>
                </wp:positionV>
                <wp:extent cx="5715000" cy="3037398"/>
                <wp:effectExtent l="0" t="0" r="19050" b="10795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15000" cy="303739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BD6A6A" w14:textId="77777777" w:rsidR="008F7D76" w:rsidRDefault="008F7D76" w:rsidP="008F7D76">
                            <w:pPr>
                              <w:ind w:left="-14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116EDB" id="Text Box 18" o:spid="_x0000_s1032" type="#_x0000_t202" style="position:absolute;margin-left:398.8pt;margin-top:.55pt;width:450pt;height:239.15pt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" fillcolor="white [3201]" strokeweight=".5pt">
                <v:path arrowok="t"/>
                <v:textbox>
                  <w:txbxContent>
                    <w:p w14:paraId="2ABD6A6A" w14:textId="77777777" w:rsidR="008F7D76" w:rsidRDefault="008F7D76" w:rsidP="008F7D76">
                      <w:pPr>
                        <w:ind w:left="-142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6D1A23" w14:textId="7590A53A" w:rsidR="0009157D" w:rsidRPr="00DF1371" w:rsidRDefault="0009157D" w:rsidP="0009157D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491F8D4B" w14:textId="77777777" w:rsidR="0009157D" w:rsidRPr="00DF1371" w:rsidRDefault="0009157D" w:rsidP="0009157D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283D9B45" w14:textId="153989F9" w:rsidR="008F7D76" w:rsidRPr="00DF1371" w:rsidRDefault="008F7D76" w:rsidP="008F7D76">
      <w:pPr>
        <w:tabs>
          <w:tab w:val="left" w:pos="0"/>
        </w:tabs>
        <w:rPr>
          <w:rFonts w:ascii="Arial" w:hAnsi="Arial" w:cs="Arial"/>
          <w:b/>
          <w:bCs/>
          <w:sz w:val="22"/>
          <w:szCs w:val="22"/>
        </w:rPr>
      </w:pPr>
    </w:p>
    <w:p w14:paraId="52C6403E" w14:textId="77777777" w:rsidR="008F7D76" w:rsidRPr="00DF1371" w:rsidRDefault="008F7D76" w:rsidP="008F7D76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46CA072B" w14:textId="77777777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458B61D4" w14:textId="77777777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7AB228EA" w14:textId="77777777" w:rsidR="00404330" w:rsidRPr="00404330" w:rsidRDefault="00404330" w:rsidP="00404330">
      <w:pPr>
        <w:tabs>
          <w:tab w:val="left" w:pos="0"/>
        </w:tabs>
        <w:ind w:left="-11"/>
        <w:rPr>
          <w:rFonts w:ascii="Arial" w:hAnsi="Arial" w:cs="Arial"/>
          <w:b/>
          <w:bCs/>
        </w:rPr>
      </w:pPr>
    </w:p>
    <w:p w14:paraId="17A38DE8" w14:textId="4E6FD2BA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32F41099" w14:textId="582D8E0E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66AF8C12" w14:textId="779D7856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6F1E675C" w14:textId="77777777" w:rsidR="00404330" w:rsidRP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0CA84535" w14:textId="77777777" w:rsidR="00404330" w:rsidRPr="00404330" w:rsidRDefault="00404330" w:rsidP="00404330">
      <w:pPr>
        <w:tabs>
          <w:tab w:val="left" w:pos="0"/>
        </w:tabs>
        <w:rPr>
          <w:rFonts w:ascii="Arial" w:hAnsi="Arial" w:cs="Arial"/>
          <w:b/>
          <w:bCs/>
        </w:rPr>
      </w:pPr>
    </w:p>
    <w:p w14:paraId="2809D8DE" w14:textId="0032B4F5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3454DB38" w14:textId="366AC05F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3862DA3F" w14:textId="435B85A4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2922CDDB" w14:textId="374005E7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2E2F435D" w14:textId="77777777" w:rsidR="00404330" w:rsidRDefault="00404330" w:rsidP="00404330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6ADDFE52" w14:textId="758CC7C9" w:rsidR="009A3E27" w:rsidRPr="00DF1371" w:rsidRDefault="009A3E27" w:rsidP="009A3E27">
      <w:pPr>
        <w:pStyle w:val="ListParagraph"/>
        <w:numPr>
          <w:ilvl w:val="0"/>
          <w:numId w:val="41"/>
        </w:numPr>
        <w:tabs>
          <w:tab w:val="left" w:pos="0"/>
        </w:tabs>
        <w:ind w:left="284" w:hanging="295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b/>
          <w:bCs/>
        </w:rPr>
        <w:lastRenderedPageBreak/>
        <w:t xml:space="preserve">Promotional </w:t>
      </w:r>
      <w:r w:rsidR="00DF39E1">
        <w:rPr>
          <w:rFonts w:ascii="Arial" w:hAnsi="Arial" w:cs="Arial"/>
          <w:b/>
          <w:bCs/>
        </w:rPr>
        <w:t>m</w:t>
      </w:r>
      <w:r w:rsidR="00DF39E1" w:rsidRPr="00DF1371">
        <w:rPr>
          <w:rFonts w:ascii="Arial" w:hAnsi="Arial" w:cs="Arial"/>
          <w:b/>
          <w:bCs/>
        </w:rPr>
        <w:t>ethod</w:t>
      </w:r>
      <w:r w:rsidR="00DF39E1">
        <w:rPr>
          <w:rFonts w:ascii="Arial" w:hAnsi="Arial" w:cs="Arial"/>
          <w:b/>
          <w:bCs/>
        </w:rPr>
        <w:t>/s</w:t>
      </w:r>
      <w:r w:rsidR="00DF39E1" w:rsidRPr="00DF1371">
        <w:rPr>
          <w:rFonts w:ascii="Arial" w:hAnsi="Arial" w:cs="Arial"/>
          <w:b/>
          <w:bCs/>
        </w:rPr>
        <w:t xml:space="preserve"> </w:t>
      </w:r>
      <w:r w:rsidRPr="00DF1371">
        <w:rPr>
          <w:rFonts w:ascii="Arial" w:hAnsi="Arial" w:cs="Arial"/>
          <w:b/>
          <w:bCs/>
        </w:rPr>
        <w:t>use</w:t>
      </w:r>
      <w:r w:rsidR="008F7D76" w:rsidRPr="00DF1371">
        <w:rPr>
          <w:rFonts w:ascii="Arial" w:hAnsi="Arial" w:cs="Arial"/>
          <w:b/>
          <w:bCs/>
        </w:rPr>
        <w:t>d (please attach any promotional material to this form)</w:t>
      </w:r>
    </w:p>
    <w:p w14:paraId="59AE703D" w14:textId="204A3A3B" w:rsidR="008F7D76" w:rsidRPr="00DF1371" w:rsidRDefault="008F7D76" w:rsidP="008F7D76">
      <w:pPr>
        <w:ind w:left="426"/>
        <w:jc w:val="both"/>
        <w:rPr>
          <w:rFonts w:ascii="Arial" w:hAnsi="Arial" w:cs="Arial"/>
          <w:sz w:val="22"/>
          <w:szCs w:val="22"/>
        </w:rPr>
      </w:pPr>
      <w:r w:rsidRPr="00DF1371">
        <w:rPr>
          <w:rFonts w:ascii="Segoe UI Symbol" w:eastAsia="MS Gothic" w:hAnsi="Segoe UI Symbol" w:cs="Segoe UI Symbol"/>
          <w:sz w:val="22"/>
          <w:szCs w:val="22"/>
        </w:rPr>
        <w:t>☐</w:t>
      </w:r>
      <w:r w:rsidRPr="00DF1371">
        <w:rPr>
          <w:rFonts w:ascii="Arial" w:eastAsia="MS Gothic" w:hAnsi="Arial" w:cs="Arial"/>
          <w:sz w:val="22"/>
          <w:szCs w:val="22"/>
        </w:rPr>
        <w:t xml:space="preserve"> Newspaper      </w:t>
      </w:r>
      <w:r w:rsidRPr="00DF1371">
        <w:rPr>
          <w:rFonts w:ascii="Segoe UI Symbol" w:eastAsia="MS Gothic" w:hAnsi="Segoe UI Symbol" w:cs="Segoe UI Symbol"/>
          <w:sz w:val="22"/>
          <w:szCs w:val="22"/>
        </w:rPr>
        <w:t>☐</w:t>
      </w:r>
      <w:r w:rsidRPr="00DF1371">
        <w:rPr>
          <w:rFonts w:ascii="Arial" w:eastAsia="MS Gothic" w:hAnsi="Arial" w:cs="Arial"/>
          <w:sz w:val="22"/>
          <w:szCs w:val="22"/>
        </w:rPr>
        <w:t xml:space="preserve"> Radio           </w:t>
      </w:r>
      <w:r w:rsidRPr="00DF1371">
        <w:rPr>
          <w:rFonts w:ascii="Segoe UI Symbol" w:eastAsia="MS Gothic" w:hAnsi="Segoe UI Symbol" w:cs="Segoe UI Symbol"/>
          <w:sz w:val="22"/>
          <w:szCs w:val="22"/>
        </w:rPr>
        <w:t>☐</w:t>
      </w:r>
      <w:r w:rsidRPr="00DF1371">
        <w:rPr>
          <w:rFonts w:ascii="Arial" w:eastAsia="MS Gothic" w:hAnsi="Arial" w:cs="Arial"/>
          <w:sz w:val="22"/>
          <w:szCs w:val="22"/>
        </w:rPr>
        <w:t xml:space="preserve"> Television         </w:t>
      </w:r>
      <w:r w:rsidRPr="00DF1371">
        <w:rPr>
          <w:rFonts w:ascii="Segoe UI Symbol" w:eastAsia="MS Gothic" w:hAnsi="Segoe UI Symbol" w:cs="Segoe UI Symbol"/>
          <w:sz w:val="22"/>
          <w:szCs w:val="22"/>
        </w:rPr>
        <w:t>☐</w:t>
      </w:r>
      <w:r w:rsidRPr="00DF1371">
        <w:rPr>
          <w:rFonts w:ascii="Arial" w:eastAsia="MS Gothic" w:hAnsi="Arial" w:cs="Arial"/>
          <w:sz w:val="22"/>
          <w:szCs w:val="22"/>
        </w:rPr>
        <w:t xml:space="preserve"> Newsletter</w:t>
      </w:r>
    </w:p>
    <w:p w14:paraId="22B48CF2" w14:textId="377FDAEE" w:rsidR="008F7D76" w:rsidRPr="00DF1371" w:rsidRDefault="008F7D76" w:rsidP="008F7D76">
      <w:pPr>
        <w:ind w:left="426"/>
        <w:jc w:val="both"/>
        <w:rPr>
          <w:rFonts w:ascii="Arial" w:hAnsi="Arial" w:cs="Arial"/>
          <w:sz w:val="22"/>
          <w:szCs w:val="22"/>
        </w:rPr>
      </w:pPr>
      <w:r w:rsidRPr="00DF1371">
        <w:rPr>
          <w:rFonts w:ascii="Segoe UI Symbol" w:eastAsia="MS Gothic" w:hAnsi="Segoe UI Symbol" w:cs="Segoe UI Symbol"/>
          <w:sz w:val="22"/>
          <w:szCs w:val="22"/>
        </w:rPr>
        <w:t>☐</w:t>
      </w:r>
      <w:r w:rsidRPr="00DF1371">
        <w:rPr>
          <w:rFonts w:ascii="Arial" w:hAnsi="Arial" w:cs="Arial"/>
          <w:sz w:val="22"/>
          <w:szCs w:val="22"/>
        </w:rPr>
        <w:t xml:space="preserve"> Facebook         </w:t>
      </w:r>
      <w:r w:rsidRPr="00DF1371">
        <w:rPr>
          <w:rFonts w:ascii="Segoe UI Symbol" w:eastAsia="MS Gothic" w:hAnsi="Segoe UI Symbol" w:cs="Segoe UI Symbol"/>
          <w:sz w:val="22"/>
          <w:szCs w:val="22"/>
        </w:rPr>
        <w:t>☐</w:t>
      </w:r>
      <w:r w:rsidRPr="00DF1371">
        <w:rPr>
          <w:rFonts w:ascii="Arial" w:hAnsi="Arial" w:cs="Arial"/>
          <w:sz w:val="22"/>
          <w:szCs w:val="22"/>
        </w:rPr>
        <w:t xml:space="preserve"> Twitter        </w:t>
      </w:r>
      <w:r w:rsidRPr="00DF1371">
        <w:rPr>
          <w:rFonts w:ascii="Segoe UI Symbol" w:eastAsia="MS Gothic" w:hAnsi="Segoe UI Symbol" w:cs="Segoe UI Symbol"/>
          <w:sz w:val="22"/>
          <w:szCs w:val="22"/>
        </w:rPr>
        <w:t>☐</w:t>
      </w:r>
      <w:r w:rsidRPr="00DF1371">
        <w:rPr>
          <w:rFonts w:ascii="Arial" w:hAnsi="Arial" w:cs="Arial"/>
          <w:sz w:val="22"/>
          <w:szCs w:val="22"/>
        </w:rPr>
        <w:t xml:space="preserve"> YouTube            </w:t>
      </w:r>
      <w:r w:rsidRPr="00DF1371">
        <w:rPr>
          <w:rFonts w:ascii="Segoe UI Symbol" w:eastAsia="MS Gothic" w:hAnsi="Segoe UI Symbol" w:cs="Segoe UI Symbol"/>
          <w:sz w:val="22"/>
          <w:szCs w:val="22"/>
        </w:rPr>
        <w:t>☐</w:t>
      </w:r>
      <w:r w:rsidRPr="00DF1371">
        <w:rPr>
          <w:rFonts w:ascii="Arial" w:hAnsi="Arial" w:cs="Arial"/>
          <w:sz w:val="22"/>
          <w:szCs w:val="22"/>
        </w:rPr>
        <w:t xml:space="preserve"> Website (enter text)</w:t>
      </w:r>
    </w:p>
    <w:p w14:paraId="4A84AF69" w14:textId="3CA727DE" w:rsidR="008F7D76" w:rsidRPr="00DF1371" w:rsidRDefault="008F7D76" w:rsidP="008F7D76">
      <w:pPr>
        <w:ind w:left="426"/>
        <w:jc w:val="both"/>
        <w:rPr>
          <w:rFonts w:ascii="Arial" w:hAnsi="Arial" w:cs="Arial"/>
          <w:sz w:val="22"/>
          <w:szCs w:val="22"/>
        </w:rPr>
      </w:pPr>
      <w:r w:rsidRPr="00DF1371">
        <w:rPr>
          <w:rFonts w:ascii="Segoe UI Symbol" w:eastAsia="MS Gothic" w:hAnsi="Segoe UI Symbol" w:cs="Segoe UI Symbol"/>
          <w:sz w:val="22"/>
          <w:szCs w:val="22"/>
        </w:rPr>
        <w:t>☐</w:t>
      </w:r>
      <w:r w:rsidRPr="00DF1371">
        <w:rPr>
          <w:rFonts w:ascii="Arial" w:hAnsi="Arial" w:cs="Arial"/>
          <w:sz w:val="22"/>
          <w:szCs w:val="22"/>
        </w:rPr>
        <w:t xml:space="preserve"> Other (enter text)</w:t>
      </w:r>
    </w:p>
    <w:p w14:paraId="00824A6A" w14:textId="5F4A381E" w:rsidR="008F7D76" w:rsidRPr="00DF1371" w:rsidRDefault="008F7D76" w:rsidP="008F7D76">
      <w:pPr>
        <w:ind w:left="426"/>
        <w:jc w:val="both"/>
        <w:rPr>
          <w:rFonts w:ascii="Arial" w:hAnsi="Arial" w:cs="Arial"/>
          <w:sz w:val="22"/>
          <w:szCs w:val="22"/>
        </w:rPr>
      </w:pPr>
    </w:p>
    <w:p w14:paraId="71DB49A2" w14:textId="7C0E801A" w:rsidR="008F7D76" w:rsidRPr="00DF1371" w:rsidRDefault="00DF39E1" w:rsidP="009A3E27">
      <w:pPr>
        <w:pStyle w:val="ListParagraph"/>
        <w:numPr>
          <w:ilvl w:val="0"/>
          <w:numId w:val="41"/>
        </w:numPr>
        <w:tabs>
          <w:tab w:val="left" w:pos="0"/>
        </w:tabs>
        <w:ind w:left="284" w:hanging="29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</w:t>
      </w:r>
      <w:r w:rsidR="008F7D76" w:rsidRPr="00DF1371">
        <w:rPr>
          <w:rFonts w:ascii="Arial" w:hAnsi="Arial" w:cs="Arial"/>
          <w:b/>
          <w:bCs/>
        </w:rPr>
        <w:t>Please provide details of the completed project</w:t>
      </w:r>
      <w:r>
        <w:rPr>
          <w:rFonts w:ascii="Arial" w:hAnsi="Arial" w:cs="Arial"/>
          <w:b/>
          <w:bCs/>
        </w:rPr>
        <w:t>,</w:t>
      </w:r>
      <w:r w:rsidR="008F7D76" w:rsidRPr="00DF1371">
        <w:rPr>
          <w:rFonts w:ascii="Arial" w:hAnsi="Arial" w:cs="Arial"/>
          <w:b/>
          <w:bCs/>
        </w:rPr>
        <w:t xml:space="preserve"> including </w:t>
      </w:r>
      <w:r w:rsidR="00F95D0A">
        <w:rPr>
          <w:rFonts w:ascii="Arial" w:hAnsi="Arial" w:cs="Arial"/>
          <w:b/>
          <w:bCs/>
        </w:rPr>
        <w:t xml:space="preserve">any </w:t>
      </w:r>
      <w:r w:rsidR="008F7D76" w:rsidRPr="00DF1371">
        <w:rPr>
          <w:rFonts w:ascii="Arial" w:hAnsi="Arial" w:cs="Arial"/>
          <w:b/>
          <w:bCs/>
        </w:rPr>
        <w:t>media coverage</w:t>
      </w:r>
      <w:r>
        <w:rPr>
          <w:rFonts w:ascii="Arial" w:hAnsi="Arial" w:cs="Arial"/>
          <w:b/>
          <w:bCs/>
        </w:rPr>
        <w:t>:</w:t>
      </w:r>
      <w:r w:rsidR="008F7D76" w:rsidRPr="00DF1371">
        <w:rPr>
          <w:rFonts w:ascii="Arial" w:hAnsi="Arial" w:cs="Arial"/>
          <w:b/>
          <w:bCs/>
        </w:rPr>
        <w:t xml:space="preserve"> </w:t>
      </w:r>
    </w:p>
    <w:p w14:paraId="2D7BF131" w14:textId="1C681094" w:rsidR="0009157D" w:rsidRPr="00DF1371" w:rsidRDefault="0009157D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  <w:r w:rsidRPr="00DF137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F50B8A8" wp14:editId="68F60EB6">
                <wp:simplePos x="0" y="0"/>
                <wp:positionH relativeFrom="margin">
                  <wp:align>right</wp:align>
                </wp:positionH>
                <wp:positionV relativeFrom="paragraph">
                  <wp:posOffset>1683</wp:posOffset>
                </wp:positionV>
                <wp:extent cx="5715000" cy="4261899"/>
                <wp:effectExtent l="0" t="0" r="19050" b="24765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15000" cy="42618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ECADFB" w14:textId="77777777" w:rsidR="0009157D" w:rsidRDefault="0009157D" w:rsidP="0009157D">
                            <w:pPr>
                              <w:ind w:left="-14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0B8A8" id="Text Box 19" o:spid="_x0000_s1033" type="#_x0000_t202" style="position:absolute;left:0;text-align:left;margin-left:398.8pt;margin-top:.15pt;width:450pt;height:335.6pt;z-index:2516981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" fillcolor="white [3201]" strokeweight=".5pt">
                <v:path arrowok="t"/>
                <v:textbox>
                  <w:txbxContent>
                    <w:p w14:paraId="6DECADFB" w14:textId="77777777" w:rsidR="0009157D" w:rsidRDefault="0009157D" w:rsidP="0009157D">
                      <w:pPr>
                        <w:ind w:left="-142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1323E0" w14:textId="1D543C5E" w:rsidR="0009157D" w:rsidRPr="00DF1371" w:rsidRDefault="0009157D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439C9C85" w14:textId="426FB559" w:rsidR="0009157D" w:rsidRDefault="0009157D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528CEA0D" w14:textId="02FBE2F2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143E18D0" w14:textId="2D4A8E33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203E1292" w14:textId="085B2EEE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2D24034E" w14:textId="599F8C92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58E09095" w14:textId="3A179246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355361B8" w14:textId="5AD8A4F6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443D5865" w14:textId="0074EB2B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206E873F" w14:textId="4B473F53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0755246A" w14:textId="6862BCCA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2EF179C2" w14:textId="00D8E24B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1B6E106B" w14:textId="6878A30D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77140851" w14:textId="569004CF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6E155CED" w14:textId="449AE73C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05A5BB72" w14:textId="4214C54D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31E2005A" w14:textId="46344D51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5F870759" w14:textId="5A31C2E3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420E6B56" w14:textId="3E389929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1C588859" w14:textId="49021C1D" w:rsidR="00404330" w:rsidRDefault="00404330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70FD4DD0" w14:textId="409F1721" w:rsidR="00F95D0A" w:rsidRDefault="00F95D0A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32471C7D" w14:textId="6D1CB688" w:rsidR="00F95D0A" w:rsidRDefault="00F95D0A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0193786B" w14:textId="117F61D6" w:rsidR="00F95D0A" w:rsidRDefault="00F95D0A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5ED914BA" w14:textId="77777777" w:rsidR="00F95D0A" w:rsidRPr="00DF1371" w:rsidRDefault="00F95D0A" w:rsidP="0009157D">
      <w:pPr>
        <w:pStyle w:val="ListParagraph"/>
        <w:tabs>
          <w:tab w:val="left" w:pos="0"/>
        </w:tabs>
        <w:ind w:left="284"/>
        <w:rPr>
          <w:rFonts w:ascii="Arial" w:hAnsi="Arial" w:cs="Arial"/>
          <w:b/>
          <w:bCs/>
        </w:rPr>
      </w:pPr>
    </w:p>
    <w:p w14:paraId="04771D98" w14:textId="34D96427" w:rsidR="0009157D" w:rsidRPr="00DF1371" w:rsidRDefault="00DF39E1" w:rsidP="009A3E27">
      <w:pPr>
        <w:pStyle w:val="ListParagraph"/>
        <w:numPr>
          <w:ilvl w:val="0"/>
          <w:numId w:val="41"/>
        </w:numPr>
        <w:tabs>
          <w:tab w:val="left" w:pos="0"/>
        </w:tabs>
        <w:ind w:left="284" w:hanging="29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</w:t>
      </w:r>
      <w:r w:rsidR="0009157D" w:rsidRPr="00DF1371">
        <w:rPr>
          <w:rFonts w:ascii="Arial" w:hAnsi="Arial" w:cs="Arial"/>
          <w:b/>
          <w:bCs/>
        </w:rPr>
        <w:t xml:space="preserve">How </w:t>
      </w:r>
      <w:r w:rsidR="00207720">
        <w:rPr>
          <w:rFonts w:ascii="Arial" w:hAnsi="Arial" w:cs="Arial"/>
          <w:b/>
          <w:bCs/>
        </w:rPr>
        <w:t>was</w:t>
      </w:r>
      <w:r w:rsidR="0009157D" w:rsidRPr="00DF1371">
        <w:rPr>
          <w:rFonts w:ascii="Arial" w:hAnsi="Arial" w:cs="Arial"/>
          <w:b/>
          <w:bCs/>
        </w:rPr>
        <w:t xml:space="preserve"> Council’s contribution to the project</w:t>
      </w:r>
      <w:r w:rsidR="002F603A">
        <w:rPr>
          <w:rFonts w:ascii="Arial" w:hAnsi="Arial" w:cs="Arial"/>
          <w:b/>
          <w:bCs/>
        </w:rPr>
        <w:t xml:space="preserve"> acknowledged</w:t>
      </w:r>
      <w:r w:rsidR="0009157D" w:rsidRPr="00DF1371">
        <w:rPr>
          <w:rFonts w:ascii="Arial" w:hAnsi="Arial" w:cs="Arial"/>
          <w:b/>
          <w:bCs/>
        </w:rPr>
        <w:t>? (</w:t>
      </w:r>
      <w:r w:rsidR="002751EB" w:rsidRPr="00DF1371">
        <w:rPr>
          <w:rFonts w:ascii="Arial" w:hAnsi="Arial" w:cs="Arial"/>
          <w:b/>
          <w:bCs/>
        </w:rPr>
        <w:t>Please</w:t>
      </w:r>
      <w:r w:rsidR="0009157D" w:rsidRPr="00DF1371">
        <w:rPr>
          <w:rFonts w:ascii="Arial" w:hAnsi="Arial" w:cs="Arial"/>
          <w:b/>
          <w:bCs/>
        </w:rPr>
        <w:t xml:space="preserve"> attach evidence to this form)</w:t>
      </w:r>
    </w:p>
    <w:p w14:paraId="327C0923" w14:textId="3D9C87F3" w:rsidR="00FE2AF2" w:rsidRPr="00DF1371" w:rsidRDefault="0009157D" w:rsidP="00FE2AF2">
      <w:pPr>
        <w:pStyle w:val="ListParagraph"/>
        <w:tabs>
          <w:tab w:val="left" w:pos="0"/>
        </w:tabs>
        <w:rPr>
          <w:rFonts w:ascii="Arial" w:hAnsi="Arial" w:cs="Arial"/>
        </w:rPr>
      </w:pPr>
      <w:r w:rsidRPr="00DF137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9C3312D" wp14:editId="07CEB333">
                <wp:simplePos x="0" y="0"/>
                <wp:positionH relativeFrom="margin">
                  <wp:align>right</wp:align>
                </wp:positionH>
                <wp:positionV relativeFrom="paragraph">
                  <wp:posOffset>12700</wp:posOffset>
                </wp:positionV>
                <wp:extent cx="5715000" cy="2544417"/>
                <wp:effectExtent l="0" t="0" r="19050" b="2794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15000" cy="254441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783DD9" w14:textId="77777777" w:rsidR="0009157D" w:rsidRDefault="0009157D" w:rsidP="0009157D">
                            <w:pPr>
                              <w:ind w:left="-14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3312D" id="Text Box 26" o:spid="_x0000_s1034" type="#_x0000_t202" style="position:absolute;left:0;text-align:left;margin-left:398.8pt;margin-top:1pt;width:450pt;height:200.35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" fillcolor="white [3201]" strokeweight=".5pt">
                <v:path arrowok="t"/>
                <v:textbox>
                  <w:txbxContent>
                    <w:p w14:paraId="0F783DD9" w14:textId="77777777" w:rsidR="0009157D" w:rsidRDefault="0009157D" w:rsidP="0009157D">
                      <w:pPr>
                        <w:ind w:left="-142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75A2FB" w14:textId="57F71990" w:rsidR="00FE2AF2" w:rsidRPr="00DF1371" w:rsidRDefault="00FE2AF2" w:rsidP="00FE2AF2">
      <w:pPr>
        <w:pStyle w:val="ListParagraph"/>
        <w:tabs>
          <w:tab w:val="left" w:pos="0"/>
        </w:tabs>
        <w:rPr>
          <w:rFonts w:ascii="Arial" w:hAnsi="Arial" w:cs="Arial"/>
        </w:rPr>
      </w:pPr>
    </w:p>
    <w:p w14:paraId="6237BC12" w14:textId="0F36F946" w:rsidR="00FE2AF2" w:rsidRPr="00DF1371" w:rsidRDefault="00FE2AF2" w:rsidP="00FE2AF2">
      <w:pPr>
        <w:pStyle w:val="ListParagraph"/>
        <w:tabs>
          <w:tab w:val="left" w:pos="0"/>
        </w:tabs>
        <w:rPr>
          <w:rFonts w:ascii="Arial" w:hAnsi="Arial" w:cs="Arial"/>
        </w:rPr>
      </w:pPr>
    </w:p>
    <w:p w14:paraId="14543EBC" w14:textId="77777777" w:rsidR="00FE2AF2" w:rsidRPr="00DF1371" w:rsidRDefault="00FE2AF2" w:rsidP="00FE2AF2">
      <w:pPr>
        <w:pStyle w:val="ListParagraph"/>
        <w:tabs>
          <w:tab w:val="left" w:pos="0"/>
        </w:tabs>
        <w:ind w:left="142" w:hanging="142"/>
        <w:rPr>
          <w:rFonts w:ascii="Arial" w:hAnsi="Arial" w:cs="Arial"/>
        </w:rPr>
      </w:pPr>
    </w:p>
    <w:p w14:paraId="0E80CD8F" w14:textId="77777777" w:rsidR="00FE2AF2" w:rsidRPr="00DF1371" w:rsidRDefault="00FE2AF2" w:rsidP="00FE2AF2">
      <w:pPr>
        <w:pStyle w:val="ListParagraph"/>
        <w:tabs>
          <w:tab w:val="left" w:pos="0"/>
        </w:tabs>
        <w:rPr>
          <w:rFonts w:ascii="Arial" w:hAnsi="Arial" w:cs="Arial"/>
        </w:rPr>
      </w:pPr>
    </w:p>
    <w:p w14:paraId="563154BA" w14:textId="77777777" w:rsidR="0009157D" w:rsidRPr="00DF1371" w:rsidRDefault="003A5C5F" w:rsidP="0009157D">
      <w:pPr>
        <w:rPr>
          <w:rFonts w:ascii="Arial" w:hAnsi="Arial" w:cs="Arial"/>
          <w:sz w:val="22"/>
          <w:szCs w:val="22"/>
        </w:rPr>
      </w:pPr>
      <w:r w:rsidRPr="00DF1371">
        <w:rPr>
          <w:rFonts w:ascii="Arial" w:hAnsi="Arial" w:cs="Arial"/>
          <w:sz w:val="22"/>
          <w:szCs w:val="22"/>
        </w:rPr>
        <w:br w:type="page"/>
      </w:r>
    </w:p>
    <w:p w14:paraId="758B83C7" w14:textId="1453802A" w:rsidR="0009157D" w:rsidRPr="00DF1371" w:rsidRDefault="0009157D" w:rsidP="0009157D">
      <w:pPr>
        <w:shd w:val="clear" w:color="auto" w:fill="D9D9D9" w:themeFill="background1" w:themeFillShade="D9"/>
        <w:tabs>
          <w:tab w:val="left" w:pos="3435"/>
        </w:tabs>
        <w:jc w:val="both"/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</w:pPr>
      <w:r w:rsidRPr="00DF1371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lastRenderedPageBreak/>
        <w:t>SECTION C</w:t>
      </w:r>
      <w:r w:rsidR="006F4FC2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t xml:space="preserve"> (Not required for Theme of the year project)</w:t>
      </w:r>
    </w:p>
    <w:p w14:paraId="044B56EB" w14:textId="3B7316DD" w:rsidR="0009157D" w:rsidRPr="00DF1371" w:rsidRDefault="0009157D" w:rsidP="0009157D">
      <w:pPr>
        <w:shd w:val="clear" w:color="auto" w:fill="D9D9D9" w:themeFill="background1" w:themeFillShade="D9"/>
        <w:tabs>
          <w:tab w:val="left" w:pos="3435"/>
        </w:tabs>
        <w:jc w:val="both"/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</w:pPr>
      <w:r w:rsidRPr="00DF1371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t xml:space="preserve">Financial details </w:t>
      </w:r>
    </w:p>
    <w:p w14:paraId="1485D3A2" w14:textId="7C7574E4" w:rsidR="006770D7" w:rsidRPr="00DF1371" w:rsidRDefault="0009157D" w:rsidP="00AD1ADA">
      <w:pPr>
        <w:pStyle w:val="Heading1"/>
        <w:numPr>
          <w:ilvl w:val="0"/>
          <w:numId w:val="0"/>
        </w:numPr>
        <w:spacing w:line="276" w:lineRule="auto"/>
        <w:ind w:left="284" w:hanging="284"/>
        <w:rPr>
          <w:rFonts w:ascii="Arial" w:eastAsia="Times New Roman" w:hAnsi="Arial" w:cs="Arial"/>
          <w:b w:val="0"/>
          <w:color w:val="auto"/>
          <w:sz w:val="22"/>
          <w:szCs w:val="22"/>
          <w14:textOutline w14:w="0" w14:cap="rnd" w14:cmpd="sng" w14:algn="ctr">
            <w14:noFill/>
            <w14:prstDash w14:val="solid"/>
            <w14:bevel/>
          </w14:textOutline>
        </w:rPr>
      </w:pPr>
      <w:r w:rsidRPr="00DF1371">
        <w:rPr>
          <w:rFonts w:ascii="Arial" w:eastAsia="Times New Roman" w:hAnsi="Arial" w:cs="Arial"/>
          <w:b w:val="0"/>
          <w:color w:val="auto"/>
          <w:sz w:val="22"/>
          <w:szCs w:val="22"/>
          <w14:textOutline w14:w="0" w14:cap="rnd" w14:cmpd="sng" w14:algn="ctr">
            <w14:noFill/>
            <w14:prstDash w14:val="solid"/>
            <w14:bevel/>
          </w14:textOutline>
        </w:rPr>
        <w:t>Please provide final budget</w:t>
      </w:r>
      <w:r w:rsidR="002F603A">
        <w:rPr>
          <w:rFonts w:ascii="Arial" w:eastAsia="Times New Roman" w:hAnsi="Arial" w:cs="Arial"/>
          <w:b w:val="0"/>
          <w:color w:val="auto"/>
          <w:sz w:val="22"/>
          <w:szCs w:val="22"/>
          <w14:textOutline w14:w="0" w14:cap="rnd" w14:cmpd="sng" w14:algn="ctr">
            <w14:noFill/>
            <w14:prstDash w14:val="solid"/>
            <w14:bevel/>
          </w14:textOutline>
        </w:rPr>
        <w:t xml:space="preserve"> details</w:t>
      </w:r>
      <w:r w:rsidRPr="00DF1371">
        <w:rPr>
          <w:rFonts w:ascii="Arial" w:eastAsia="Times New Roman" w:hAnsi="Arial" w:cs="Arial"/>
          <w:b w:val="0"/>
          <w:color w:val="auto"/>
          <w:sz w:val="22"/>
          <w:szCs w:val="22"/>
          <w14:textOutline w14:w="0" w14:cap="rnd" w14:cmpd="sng" w14:algn="ctr">
            <w14:noFill/>
            <w14:prstDash w14:val="solid"/>
            <w14:bevel/>
          </w14:textOutline>
        </w:rPr>
        <w:t xml:space="preserve"> of the project</w:t>
      </w:r>
    </w:p>
    <w:p w14:paraId="19DD5E7C" w14:textId="0B4D232D" w:rsidR="0009157D" w:rsidRPr="00DF1371" w:rsidRDefault="0009157D" w:rsidP="0009157D">
      <w:pPr>
        <w:jc w:val="both"/>
        <w:rPr>
          <w:rFonts w:ascii="Arial" w:hAnsi="Arial" w:cs="Arial"/>
          <w:sz w:val="22"/>
          <w:szCs w:val="22"/>
        </w:rPr>
      </w:pPr>
      <w:r w:rsidRPr="00DF1371">
        <w:rPr>
          <w:rFonts w:ascii="Arial" w:hAnsi="Arial" w:cs="Arial"/>
          <w:sz w:val="22"/>
          <w:szCs w:val="22"/>
        </w:rPr>
        <w:t xml:space="preserve">Note: All figures are to be </w:t>
      </w:r>
      <w:r w:rsidR="00877871" w:rsidRPr="00DF1371">
        <w:rPr>
          <w:rFonts w:ascii="Arial" w:hAnsi="Arial" w:cs="Arial"/>
          <w:sz w:val="22"/>
          <w:szCs w:val="22"/>
        </w:rPr>
        <w:t>calculated incl.</w:t>
      </w:r>
      <w:r w:rsidRPr="00DF1371">
        <w:rPr>
          <w:rFonts w:ascii="Arial" w:hAnsi="Arial" w:cs="Arial"/>
          <w:sz w:val="22"/>
          <w:szCs w:val="22"/>
        </w:rPr>
        <w:t xml:space="preserve"> GST.</w:t>
      </w:r>
    </w:p>
    <w:p w14:paraId="5C7E7903" w14:textId="77777777" w:rsidR="0009157D" w:rsidRPr="00DF1371" w:rsidRDefault="0009157D" w:rsidP="0009157D">
      <w:pPr>
        <w:jc w:val="both"/>
        <w:rPr>
          <w:rFonts w:ascii="Arial" w:hAnsi="Arial" w:cs="Arial"/>
          <w:sz w:val="22"/>
          <w:szCs w:val="22"/>
        </w:rPr>
      </w:pPr>
      <w:r w:rsidRPr="00207720">
        <w:rPr>
          <w:rFonts w:ascii="Arial" w:hAnsi="Arial" w:cs="Arial"/>
          <w:sz w:val="22"/>
          <w:szCs w:val="22"/>
          <w:highlight w:val="lightGray"/>
        </w:rPr>
        <w:t>(</w:t>
      </w:r>
      <w:r w:rsidRPr="00207720">
        <w:rPr>
          <w:rFonts w:ascii="Arial" w:hAnsi="Arial" w:cs="Arial"/>
          <w:i/>
          <w:iCs/>
          <w:sz w:val="22"/>
          <w:szCs w:val="22"/>
          <w:highlight w:val="lightGray"/>
        </w:rPr>
        <w:t>You may attach a separate project budget if insufficient space below</w:t>
      </w:r>
      <w:r w:rsidRPr="00207720">
        <w:rPr>
          <w:rFonts w:ascii="Arial" w:hAnsi="Arial" w:cs="Arial"/>
          <w:sz w:val="22"/>
          <w:szCs w:val="22"/>
          <w:highlight w:val="lightGray"/>
        </w:rPr>
        <w:t>)</w:t>
      </w:r>
    </w:p>
    <w:p w14:paraId="0D68148F" w14:textId="77777777" w:rsidR="00557E95" w:rsidRPr="00DF1371" w:rsidRDefault="00557E95" w:rsidP="00557E95">
      <w:pPr>
        <w:jc w:val="both"/>
        <w:rPr>
          <w:rFonts w:ascii="Arial" w:hAnsi="Arial" w:cs="Arial"/>
          <w:sz w:val="22"/>
          <w:szCs w:val="22"/>
        </w:rPr>
      </w:pPr>
      <w:bookmarkStart w:id="0" w:name="_Hlk94707583"/>
    </w:p>
    <w:tbl>
      <w:tblPr>
        <w:tblStyle w:val="ListTable3-Accent3"/>
        <w:tblpPr w:leftFromText="180" w:rightFromText="180" w:vertAnchor="text" w:tblpY="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3"/>
        <w:gridCol w:w="1134"/>
        <w:gridCol w:w="1418"/>
      </w:tblGrid>
      <w:tr w:rsidR="00DF1371" w:rsidRPr="00207720" w14:paraId="2B475ACA" w14:textId="77777777" w:rsidTr="00D631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3" w:type="dxa"/>
            <w:noWrap/>
            <w:hideMark/>
          </w:tcPr>
          <w:p w14:paraId="6CE97A67" w14:textId="77777777" w:rsidR="00557E95" w:rsidRPr="00207720" w:rsidRDefault="00557E95" w:rsidP="00D63196">
            <w:pPr>
              <w:jc w:val="both"/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  <w:t>Expenditure (Total cost of the project)</w:t>
            </w:r>
          </w:p>
        </w:tc>
        <w:tc>
          <w:tcPr>
            <w:tcW w:w="1134" w:type="dxa"/>
            <w:noWrap/>
            <w:hideMark/>
          </w:tcPr>
          <w:p w14:paraId="5409B40F" w14:textId="77777777" w:rsidR="00557E95" w:rsidRPr="00207720" w:rsidRDefault="00557E95" w:rsidP="00D631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  <w:t>Total</w:t>
            </w:r>
          </w:p>
        </w:tc>
        <w:tc>
          <w:tcPr>
            <w:tcW w:w="1418" w:type="dxa"/>
            <w:noWrap/>
            <w:hideMark/>
          </w:tcPr>
          <w:p w14:paraId="134D79FF" w14:textId="77777777" w:rsidR="00557E95" w:rsidRPr="00207720" w:rsidRDefault="00557E95" w:rsidP="00D631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  <w:t>Amount of Grant Request</w:t>
            </w:r>
          </w:p>
          <w:p w14:paraId="1E4DD73F" w14:textId="77777777" w:rsidR="00557E95" w:rsidRPr="00207720" w:rsidRDefault="00557E95" w:rsidP="00D631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</w:pPr>
          </w:p>
        </w:tc>
      </w:tr>
      <w:tr w:rsidR="00DF1371" w:rsidRPr="00207720" w14:paraId="2A9B59E1" w14:textId="77777777" w:rsidTr="00557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gridSpan w:val="3"/>
            <w:shd w:val="clear" w:color="auto" w:fill="DBDBDB" w:themeFill="accent3" w:themeFillTint="66"/>
            <w:noWrap/>
            <w:hideMark/>
          </w:tcPr>
          <w:p w14:paraId="6B72B51F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 xml:space="preserve"> A. Material</w:t>
            </w:r>
          </w:p>
        </w:tc>
      </w:tr>
      <w:tr w:rsidR="00DF1371" w:rsidRPr="00207720" w14:paraId="4B8BD123" w14:textId="77777777" w:rsidTr="00D631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24D3CAB5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 xml:space="preserve">  </w:t>
            </w:r>
          </w:p>
        </w:tc>
        <w:tc>
          <w:tcPr>
            <w:tcW w:w="1134" w:type="dxa"/>
            <w:noWrap/>
            <w:hideMark/>
          </w:tcPr>
          <w:p w14:paraId="6C143D8B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5F89FBC0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35535386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4DE30421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19224CB8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53E5E371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3F1C9E84" w14:textId="77777777" w:rsidTr="00D631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58B7FD9E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25896A3F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23BDB02E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76A581D8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47FA0492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5D8E2DFA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3286C0F7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36B86A5E" w14:textId="77777777" w:rsidTr="00D631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46732B90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Subtotal A</w:t>
            </w:r>
          </w:p>
        </w:tc>
        <w:tc>
          <w:tcPr>
            <w:tcW w:w="1134" w:type="dxa"/>
            <w:noWrap/>
            <w:hideMark/>
          </w:tcPr>
          <w:p w14:paraId="4B5B02F6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1418" w:type="dxa"/>
            <w:noWrap/>
            <w:hideMark/>
          </w:tcPr>
          <w:p w14:paraId="7D8D746D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tr w:rsidR="00DF1371" w:rsidRPr="00207720" w14:paraId="22E5323A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gridSpan w:val="3"/>
            <w:noWrap/>
            <w:hideMark/>
          </w:tcPr>
          <w:p w14:paraId="5BD559DC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0BF03C41" w14:textId="77777777" w:rsidTr="00557E9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gridSpan w:val="3"/>
            <w:shd w:val="clear" w:color="auto" w:fill="DBDBDB" w:themeFill="accent3" w:themeFillTint="66"/>
            <w:noWrap/>
            <w:hideMark/>
          </w:tcPr>
          <w:p w14:paraId="4DC4A4B9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B Equipment</w:t>
            </w:r>
          </w:p>
        </w:tc>
      </w:tr>
      <w:tr w:rsidR="00DF1371" w:rsidRPr="00207720" w14:paraId="5A6818EB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1A44446F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4802205A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14A00838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06E37BC3" w14:textId="77777777" w:rsidTr="00D631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6690E1A2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5F2D0421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5D043EA1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48DE8DC4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600F9013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5017177F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20ED40E0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327697A9" w14:textId="77777777" w:rsidTr="00D631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1CF1817B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Subtotal B</w:t>
            </w:r>
          </w:p>
        </w:tc>
        <w:tc>
          <w:tcPr>
            <w:tcW w:w="1134" w:type="dxa"/>
            <w:noWrap/>
            <w:hideMark/>
          </w:tcPr>
          <w:p w14:paraId="78010706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1418" w:type="dxa"/>
            <w:noWrap/>
            <w:hideMark/>
          </w:tcPr>
          <w:p w14:paraId="5A776BFC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tr w:rsidR="00DF1371" w:rsidRPr="00207720" w14:paraId="77ACDDCD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gridSpan w:val="3"/>
            <w:noWrap/>
            <w:hideMark/>
          </w:tcPr>
          <w:p w14:paraId="0AA50491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71ADEAD5" w14:textId="77777777" w:rsidTr="00557E9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gridSpan w:val="3"/>
            <w:shd w:val="clear" w:color="auto" w:fill="DBDBDB" w:themeFill="accent3" w:themeFillTint="66"/>
            <w:noWrap/>
            <w:hideMark/>
          </w:tcPr>
          <w:p w14:paraId="3DC60B57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C. Labour Hire</w:t>
            </w:r>
          </w:p>
        </w:tc>
      </w:tr>
      <w:tr w:rsidR="00DF1371" w:rsidRPr="00207720" w14:paraId="5F9118E0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3816F29A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6365D649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54DA8E47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49E667EF" w14:textId="77777777" w:rsidTr="00D631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5C743678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715A856A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38BD1BF5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18D351E5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272E252D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3054F1A9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45C7B0B8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0A171D4F" w14:textId="77777777" w:rsidTr="00D631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7DF989DE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Subtotal C</w:t>
            </w:r>
          </w:p>
        </w:tc>
        <w:tc>
          <w:tcPr>
            <w:tcW w:w="1134" w:type="dxa"/>
            <w:noWrap/>
            <w:hideMark/>
          </w:tcPr>
          <w:p w14:paraId="692AF505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1418" w:type="dxa"/>
            <w:noWrap/>
            <w:hideMark/>
          </w:tcPr>
          <w:p w14:paraId="3006A5E5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tr w:rsidR="00DF1371" w:rsidRPr="00207720" w14:paraId="36507F4C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gridSpan w:val="3"/>
            <w:noWrap/>
            <w:hideMark/>
          </w:tcPr>
          <w:p w14:paraId="33CC0E61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5F27B680" w14:textId="77777777" w:rsidTr="00557E9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gridSpan w:val="3"/>
            <w:shd w:val="clear" w:color="auto" w:fill="DBDBDB" w:themeFill="accent3" w:themeFillTint="66"/>
            <w:noWrap/>
            <w:hideMark/>
          </w:tcPr>
          <w:p w14:paraId="49305B34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D. Other Expenses</w:t>
            </w:r>
          </w:p>
        </w:tc>
      </w:tr>
      <w:tr w:rsidR="00DF1371" w:rsidRPr="00207720" w14:paraId="1B2D6805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119139D3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0B6407A8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17866DC2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6C18CB8C" w14:textId="77777777" w:rsidTr="00D631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37FC58AA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66E24B38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126C9EE7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4EB4634E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0E45AC94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21FA60D7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1D61DEFD" w14:textId="77777777" w:rsidR="00557E95" w:rsidRPr="00207720" w:rsidRDefault="00557E95" w:rsidP="00D6319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56256AA9" w14:textId="77777777" w:rsidTr="00D631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7952878A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Subtotal D</w:t>
            </w:r>
          </w:p>
        </w:tc>
        <w:tc>
          <w:tcPr>
            <w:tcW w:w="1134" w:type="dxa"/>
            <w:noWrap/>
            <w:hideMark/>
          </w:tcPr>
          <w:p w14:paraId="6E26C206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1418" w:type="dxa"/>
            <w:noWrap/>
            <w:hideMark/>
          </w:tcPr>
          <w:p w14:paraId="5FEE5AFC" w14:textId="77777777" w:rsidR="00557E95" w:rsidRPr="00207720" w:rsidRDefault="00557E95" w:rsidP="00D6319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tr w:rsidR="00DF1371" w:rsidRPr="00207720" w14:paraId="7AB788CD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gridSpan w:val="3"/>
            <w:noWrap/>
            <w:hideMark/>
          </w:tcPr>
          <w:p w14:paraId="7479AB8F" w14:textId="77777777" w:rsidR="00557E95" w:rsidRPr="00207720" w:rsidRDefault="00557E95" w:rsidP="00D63196">
            <w:pPr>
              <w:jc w:val="both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7B7E0B19" w14:textId="77777777" w:rsidTr="00D63196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noWrap/>
            <w:hideMark/>
          </w:tcPr>
          <w:p w14:paraId="6E082A6A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E Total Grant request-whole dollars only (transfer this figure to subtotal K)</w:t>
            </w:r>
          </w:p>
        </w:tc>
        <w:tc>
          <w:tcPr>
            <w:tcW w:w="1134" w:type="dxa"/>
            <w:noWrap/>
            <w:hideMark/>
          </w:tcPr>
          <w:p w14:paraId="4A500DC8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7C2D936F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tr w:rsidR="00DF1371" w:rsidRPr="00207720" w14:paraId="747BB838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gridSpan w:val="3"/>
            <w:hideMark/>
          </w:tcPr>
          <w:p w14:paraId="2D7CAF00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</w:p>
          <w:p w14:paraId="235262A7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</w:p>
          <w:p w14:paraId="2A9F575E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</w:p>
          <w:p w14:paraId="3DE77B8D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</w:p>
        </w:tc>
      </w:tr>
      <w:tr w:rsidR="00DF1371" w:rsidRPr="00207720" w14:paraId="17BC0065" w14:textId="77777777" w:rsidTr="00557E95">
        <w:trPr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shd w:val="clear" w:color="auto" w:fill="AEAAAA" w:themeFill="background2" w:themeFillShade="BF"/>
            <w:noWrap/>
            <w:hideMark/>
          </w:tcPr>
          <w:p w14:paraId="4957410B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Total Expenses (A+B+C+D) Not E (Must equal Total income)</w:t>
            </w:r>
          </w:p>
        </w:tc>
        <w:tc>
          <w:tcPr>
            <w:tcW w:w="1134" w:type="dxa"/>
            <w:shd w:val="clear" w:color="auto" w:fill="AEAAAA" w:themeFill="background2" w:themeFillShade="BF"/>
            <w:noWrap/>
            <w:hideMark/>
          </w:tcPr>
          <w:p w14:paraId="336710D9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1418" w:type="dxa"/>
            <w:shd w:val="clear" w:color="auto" w:fill="AEAAAA" w:themeFill="background2" w:themeFillShade="BF"/>
            <w:noWrap/>
            <w:hideMark/>
          </w:tcPr>
          <w:p w14:paraId="13FE241C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</w:tbl>
    <w:tbl>
      <w:tblPr>
        <w:tblStyle w:val="ListTable3-Accent3"/>
        <w:tblpPr w:leftFromText="180" w:rightFromText="180" w:vertAnchor="text" w:horzAnchor="page" w:tblpX="6106" w:tblpY="2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2"/>
        <w:gridCol w:w="2018"/>
      </w:tblGrid>
      <w:tr w:rsidR="00DF1371" w:rsidRPr="00207720" w14:paraId="05565860" w14:textId="77777777" w:rsidTr="00D631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490" w:type="dxa"/>
            <w:gridSpan w:val="2"/>
            <w:noWrap/>
          </w:tcPr>
          <w:p w14:paraId="2267DB57" w14:textId="35957285" w:rsidR="00557E95" w:rsidRPr="00207720" w:rsidRDefault="00557E95" w:rsidP="00D63196">
            <w:pPr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  <w:t xml:space="preserve">Income (money generated to cover the total cost of the project. This includes in-kind contribution and the total </w:t>
            </w:r>
            <w:r w:rsidR="002751EB" w:rsidRPr="00207720"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  <w:t>EGP</w:t>
            </w:r>
            <w:r w:rsidRPr="00207720"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  <w:t xml:space="preserve"> grant you are seeking)</w:t>
            </w:r>
          </w:p>
        </w:tc>
      </w:tr>
      <w:tr w:rsidR="00DF1371" w:rsidRPr="00207720" w14:paraId="0E88A06F" w14:textId="77777777" w:rsidTr="00557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0" w:type="dxa"/>
            <w:gridSpan w:val="2"/>
            <w:shd w:val="clear" w:color="auto" w:fill="DBDBDB" w:themeFill="accent3" w:themeFillTint="66"/>
            <w:noWrap/>
            <w:hideMark/>
          </w:tcPr>
          <w:p w14:paraId="5C88FE17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F. Cash in Hand</w:t>
            </w:r>
          </w:p>
        </w:tc>
      </w:tr>
      <w:tr w:rsidR="00DF1371" w:rsidRPr="00207720" w14:paraId="1AE8AD1B" w14:textId="77777777" w:rsidTr="00D63196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2A7F8144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788ED75B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0FDF6069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6B459FC6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690F6D42" w14:textId="77777777" w:rsidR="00557E95" w:rsidRPr="00207720" w:rsidRDefault="00557E95" w:rsidP="00D631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21C84FA3" w14:textId="77777777" w:rsidTr="00D63196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0782510C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2D6BF5FA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6021666D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1CA3F590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59104484" w14:textId="77777777" w:rsidR="00557E95" w:rsidRPr="00207720" w:rsidRDefault="00557E95" w:rsidP="00D631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58590DA7" w14:textId="77777777" w:rsidTr="00D63196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7C6341B4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Subtotal F</w:t>
            </w:r>
          </w:p>
        </w:tc>
        <w:tc>
          <w:tcPr>
            <w:tcW w:w="2017" w:type="dxa"/>
            <w:noWrap/>
            <w:hideMark/>
          </w:tcPr>
          <w:p w14:paraId="06DC9BFE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tr w:rsidR="00DF1371" w:rsidRPr="00207720" w14:paraId="6927E50E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0" w:type="dxa"/>
            <w:gridSpan w:val="2"/>
            <w:noWrap/>
            <w:hideMark/>
          </w:tcPr>
          <w:p w14:paraId="6B6DAA37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0CE1883B" w14:textId="77777777" w:rsidTr="00557E95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0" w:type="dxa"/>
            <w:gridSpan w:val="2"/>
            <w:shd w:val="clear" w:color="auto" w:fill="DBDBDB" w:themeFill="accent3" w:themeFillTint="66"/>
            <w:noWrap/>
            <w:hideMark/>
          </w:tcPr>
          <w:p w14:paraId="3A8B4BA3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G. Donated Material &amp; Equipment</w:t>
            </w:r>
          </w:p>
        </w:tc>
      </w:tr>
      <w:tr w:rsidR="00DF1371" w:rsidRPr="00207720" w14:paraId="4C7EDFC1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4333F502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3B4B22B2" w14:textId="77777777" w:rsidR="00557E95" w:rsidRPr="00207720" w:rsidRDefault="00557E95" w:rsidP="00D631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69644417" w14:textId="77777777" w:rsidTr="00D63196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3A5AC7D4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47B0EC41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5AD5434C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46951553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605FEB5D" w14:textId="77777777" w:rsidR="00557E95" w:rsidRPr="00207720" w:rsidRDefault="00557E95" w:rsidP="00D631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36138EE9" w14:textId="77777777" w:rsidTr="00557E95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4283A5C2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Subtotal G</w:t>
            </w:r>
          </w:p>
        </w:tc>
        <w:tc>
          <w:tcPr>
            <w:tcW w:w="2017" w:type="dxa"/>
            <w:noWrap/>
            <w:hideMark/>
          </w:tcPr>
          <w:p w14:paraId="4F7AD393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tr w:rsidR="00DF1371" w:rsidRPr="00207720" w14:paraId="697D1BD2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0" w:type="dxa"/>
            <w:gridSpan w:val="2"/>
            <w:noWrap/>
            <w:hideMark/>
          </w:tcPr>
          <w:p w14:paraId="275E58B0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66C25B27" w14:textId="77777777" w:rsidTr="00557E95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0" w:type="dxa"/>
            <w:gridSpan w:val="2"/>
            <w:shd w:val="clear" w:color="auto" w:fill="D0CECE" w:themeFill="background2" w:themeFillShade="E6"/>
            <w:noWrap/>
            <w:hideMark/>
          </w:tcPr>
          <w:p w14:paraId="7FA136DB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H. Labour in kind</w:t>
            </w:r>
          </w:p>
        </w:tc>
      </w:tr>
      <w:tr w:rsidR="00DF1371" w:rsidRPr="00207720" w14:paraId="76089AA5" w14:textId="77777777" w:rsidTr="00557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492FE113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shd w:val="clear" w:color="auto" w:fill="FFFFFF" w:themeFill="background1"/>
            <w:noWrap/>
            <w:hideMark/>
          </w:tcPr>
          <w:p w14:paraId="4CDA840C" w14:textId="77777777" w:rsidR="00557E95" w:rsidRPr="00207720" w:rsidRDefault="00557E95" w:rsidP="00D631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6CA2F7CF" w14:textId="77777777" w:rsidTr="00D63196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4321A76C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7D20C142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2F7EBBCE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4309C3B3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68A57B79" w14:textId="77777777" w:rsidR="00557E95" w:rsidRPr="00207720" w:rsidRDefault="00557E95" w:rsidP="00D631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7BE50F9C" w14:textId="77777777" w:rsidTr="00557E95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2BF7A86D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Subtotal H</w:t>
            </w:r>
          </w:p>
        </w:tc>
        <w:tc>
          <w:tcPr>
            <w:tcW w:w="2017" w:type="dxa"/>
            <w:noWrap/>
            <w:hideMark/>
          </w:tcPr>
          <w:p w14:paraId="5705283A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tr w:rsidR="00DF1371" w:rsidRPr="00207720" w14:paraId="706337C6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0" w:type="dxa"/>
            <w:gridSpan w:val="2"/>
            <w:noWrap/>
            <w:hideMark/>
          </w:tcPr>
          <w:p w14:paraId="1D94CC02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537C4D9D" w14:textId="77777777" w:rsidTr="00557E95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0" w:type="dxa"/>
            <w:gridSpan w:val="2"/>
            <w:shd w:val="clear" w:color="auto" w:fill="D0CECE" w:themeFill="background2" w:themeFillShade="E6"/>
            <w:noWrap/>
            <w:hideMark/>
          </w:tcPr>
          <w:p w14:paraId="295F98F9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I. Other income (sponsorship, donation, fundraisings)</w:t>
            </w:r>
          </w:p>
        </w:tc>
      </w:tr>
      <w:tr w:rsidR="00DF1371" w:rsidRPr="00207720" w14:paraId="2AC40F1F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62BA72F9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25D9ACB9" w14:textId="77777777" w:rsidR="00557E95" w:rsidRPr="00207720" w:rsidRDefault="00557E95" w:rsidP="00D631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51F33709" w14:textId="77777777" w:rsidTr="00D63196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3E84F0E7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0D1AA331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018300A7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7A9342DC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7E78F604" w14:textId="77777777" w:rsidR="00557E95" w:rsidRPr="00207720" w:rsidRDefault="00557E95" w:rsidP="00D631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28BB5F9B" w14:textId="77777777" w:rsidTr="00D63196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19BCAA43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Subtotal I</w:t>
            </w:r>
          </w:p>
        </w:tc>
        <w:tc>
          <w:tcPr>
            <w:tcW w:w="2017" w:type="dxa"/>
            <w:noWrap/>
            <w:hideMark/>
          </w:tcPr>
          <w:p w14:paraId="75DC8A87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tr w:rsidR="00DF1371" w:rsidRPr="00207720" w14:paraId="1EE9C30E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noWrap/>
            <w:hideMark/>
          </w:tcPr>
          <w:p w14:paraId="374F9799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017" w:type="dxa"/>
            <w:noWrap/>
            <w:hideMark/>
          </w:tcPr>
          <w:p w14:paraId="03779DB4" w14:textId="77777777" w:rsidR="00557E95" w:rsidRPr="00207720" w:rsidRDefault="00557E95" w:rsidP="00D631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19445CA0" w14:textId="77777777" w:rsidTr="00557E95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shd w:val="clear" w:color="auto" w:fill="AEAAAA" w:themeFill="background2" w:themeFillShade="BF"/>
            <w:noWrap/>
            <w:hideMark/>
          </w:tcPr>
          <w:p w14:paraId="08ECC090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J. Subtotal (F+G+H+I)</w:t>
            </w:r>
          </w:p>
        </w:tc>
        <w:tc>
          <w:tcPr>
            <w:tcW w:w="2017" w:type="dxa"/>
            <w:shd w:val="clear" w:color="auto" w:fill="AEAAAA" w:themeFill="background2" w:themeFillShade="BF"/>
            <w:noWrap/>
            <w:hideMark/>
          </w:tcPr>
          <w:p w14:paraId="7DA40AEF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tr w:rsidR="00DF1371" w:rsidRPr="00207720" w14:paraId="5E7A5B0F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0" w:type="dxa"/>
            <w:gridSpan w:val="2"/>
            <w:noWrap/>
            <w:hideMark/>
          </w:tcPr>
          <w:p w14:paraId="6EA22BE1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4912453E" w14:textId="77777777" w:rsidTr="00557E95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shd w:val="clear" w:color="auto" w:fill="AEAAAA" w:themeFill="background2" w:themeFillShade="BF"/>
            <w:noWrap/>
            <w:hideMark/>
          </w:tcPr>
          <w:p w14:paraId="17044643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K. Community Grant Requested (transfer from E)</w:t>
            </w:r>
          </w:p>
        </w:tc>
        <w:tc>
          <w:tcPr>
            <w:tcW w:w="2017" w:type="dxa"/>
            <w:shd w:val="clear" w:color="auto" w:fill="AEAAAA" w:themeFill="background2" w:themeFillShade="BF"/>
            <w:noWrap/>
            <w:hideMark/>
          </w:tcPr>
          <w:p w14:paraId="1A083CD4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tr w:rsidR="00DF1371" w:rsidRPr="00207720" w14:paraId="107F7CB7" w14:textId="77777777" w:rsidTr="00D631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0" w:type="dxa"/>
            <w:gridSpan w:val="2"/>
            <w:noWrap/>
            <w:hideMark/>
          </w:tcPr>
          <w:p w14:paraId="5CF72627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DF1371" w:rsidRPr="00207720" w14:paraId="4D3482B8" w14:textId="77777777" w:rsidTr="00557E95">
        <w:trPr>
          <w:trHeight w:val="5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  <w:shd w:val="clear" w:color="auto" w:fill="AEAAAA" w:themeFill="background2" w:themeFillShade="BF"/>
            <w:noWrap/>
            <w:hideMark/>
          </w:tcPr>
          <w:p w14:paraId="05E02418" w14:textId="77777777" w:rsidR="00557E95" w:rsidRPr="00207720" w:rsidRDefault="00557E95" w:rsidP="00D63196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Total Income (J+K) must equal to Total expenses)</w:t>
            </w:r>
          </w:p>
        </w:tc>
        <w:tc>
          <w:tcPr>
            <w:tcW w:w="2017" w:type="dxa"/>
            <w:shd w:val="clear" w:color="auto" w:fill="AEAAAA" w:themeFill="background2" w:themeFillShade="BF"/>
            <w:noWrap/>
            <w:hideMark/>
          </w:tcPr>
          <w:p w14:paraId="02D55542" w14:textId="77777777" w:rsidR="00557E95" w:rsidRPr="00207720" w:rsidRDefault="00557E95" w:rsidP="00D63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207720">
              <w:rPr>
                <w:rFonts w:ascii="Arial" w:hAnsi="Arial" w:cs="Arial"/>
                <w:sz w:val="20"/>
                <w:szCs w:val="20"/>
                <w:lang w:eastAsia="en-AU"/>
              </w:rPr>
              <w:t>0</w:t>
            </w:r>
          </w:p>
        </w:tc>
      </w:tr>
      <w:bookmarkEnd w:id="0"/>
    </w:tbl>
    <w:p w14:paraId="72879A18" w14:textId="06B7607F" w:rsidR="00557E95" w:rsidRDefault="00557E95" w:rsidP="00557E95">
      <w:pPr>
        <w:rPr>
          <w:rFonts w:ascii="Arial" w:hAnsi="Arial" w:cs="Arial"/>
          <w:sz w:val="22"/>
          <w:szCs w:val="22"/>
        </w:rPr>
      </w:pPr>
    </w:p>
    <w:p w14:paraId="43FDA55A" w14:textId="74BD56E4" w:rsidR="00207720" w:rsidRDefault="00207720" w:rsidP="00557E95">
      <w:pPr>
        <w:rPr>
          <w:rFonts w:ascii="Arial" w:hAnsi="Arial" w:cs="Arial"/>
          <w:sz w:val="22"/>
          <w:szCs w:val="22"/>
        </w:rPr>
      </w:pPr>
    </w:p>
    <w:p w14:paraId="1EBB69EF" w14:textId="77777777" w:rsidR="00207720" w:rsidRPr="00DF1371" w:rsidRDefault="00207720" w:rsidP="00557E95">
      <w:pPr>
        <w:rPr>
          <w:rFonts w:ascii="Arial" w:hAnsi="Arial" w:cs="Arial"/>
          <w:sz w:val="22"/>
          <w:szCs w:val="22"/>
        </w:rPr>
      </w:pPr>
    </w:p>
    <w:p w14:paraId="3B036245" w14:textId="77777777" w:rsidR="00557E95" w:rsidRPr="00DF1371" w:rsidRDefault="00557E95" w:rsidP="00557E95">
      <w:pPr>
        <w:jc w:val="both"/>
        <w:rPr>
          <w:rFonts w:ascii="Arial" w:hAnsi="Arial" w:cs="Arial"/>
          <w:sz w:val="22"/>
          <w:szCs w:val="22"/>
        </w:rPr>
      </w:pPr>
    </w:p>
    <w:p w14:paraId="0BDDC0DE" w14:textId="3B4D76F6" w:rsidR="00557E95" w:rsidRPr="00DF1371" w:rsidRDefault="00557E95" w:rsidP="00557E95">
      <w:pPr>
        <w:shd w:val="clear" w:color="auto" w:fill="D9D9D9" w:themeFill="background1" w:themeFillShade="D9"/>
        <w:tabs>
          <w:tab w:val="left" w:pos="3435"/>
        </w:tabs>
        <w:jc w:val="both"/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</w:pPr>
      <w:r w:rsidRPr="00DF1371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lastRenderedPageBreak/>
        <w:t>SECTION D</w:t>
      </w:r>
    </w:p>
    <w:p w14:paraId="553CC948" w14:textId="118FA22D" w:rsidR="00557E95" w:rsidRPr="00DF1371" w:rsidRDefault="00557E95" w:rsidP="00557E95">
      <w:pPr>
        <w:shd w:val="clear" w:color="auto" w:fill="D9D9D9" w:themeFill="background1" w:themeFillShade="D9"/>
        <w:tabs>
          <w:tab w:val="left" w:pos="3435"/>
        </w:tabs>
        <w:jc w:val="both"/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</w:pPr>
      <w:r w:rsidRPr="00DF1371">
        <w:rPr>
          <w:rStyle w:val="SubtleReference"/>
          <w:rFonts w:ascii="Arial" w:hAnsi="Arial" w:cs="Arial"/>
          <w:b/>
          <w:bCs/>
          <w:color w:val="auto"/>
          <w:sz w:val="22"/>
          <w:szCs w:val="22"/>
        </w:rPr>
        <w:t xml:space="preserve">Endorsement </w:t>
      </w:r>
    </w:p>
    <w:p w14:paraId="11914746" w14:textId="4E4D5ABC" w:rsidR="00557E95" w:rsidRPr="00DF1371" w:rsidRDefault="00557E95" w:rsidP="0009157D">
      <w:pPr>
        <w:rPr>
          <w:rFonts w:ascii="Arial" w:hAnsi="Arial" w:cs="Arial"/>
          <w:sz w:val="22"/>
          <w:szCs w:val="22"/>
        </w:rPr>
      </w:pPr>
    </w:p>
    <w:p w14:paraId="02821DBB" w14:textId="597E6505" w:rsidR="00557E95" w:rsidRPr="00DF1371" w:rsidRDefault="00557E95" w:rsidP="00557E95">
      <w:pPr>
        <w:jc w:val="both"/>
        <w:rPr>
          <w:rFonts w:ascii="Arial" w:hAnsi="Arial" w:cs="Arial"/>
          <w:sz w:val="22"/>
          <w:szCs w:val="22"/>
        </w:rPr>
      </w:pPr>
      <w:r w:rsidRPr="00DF1371">
        <w:rPr>
          <w:rFonts w:ascii="Arial" w:hAnsi="Arial" w:cs="Arial"/>
          <w:sz w:val="22"/>
          <w:szCs w:val="22"/>
        </w:rPr>
        <w:t xml:space="preserve">I certify that to the best of my knowledge, information detailed in this report (and relevant attachments) </w:t>
      </w:r>
      <w:r w:rsidR="00207720">
        <w:rPr>
          <w:rFonts w:ascii="Arial" w:hAnsi="Arial" w:cs="Arial"/>
          <w:sz w:val="22"/>
          <w:szCs w:val="22"/>
        </w:rPr>
        <w:t>is</w:t>
      </w:r>
      <w:r w:rsidRPr="00DF1371">
        <w:rPr>
          <w:rFonts w:ascii="Arial" w:hAnsi="Arial" w:cs="Arial"/>
          <w:sz w:val="22"/>
          <w:szCs w:val="22"/>
        </w:rPr>
        <w:t xml:space="preserve"> true and correct. I understand that I may need to provide Mount Isa City Council with additional information on the funded project if requested.</w:t>
      </w:r>
    </w:p>
    <w:p w14:paraId="59E42E22" w14:textId="21CAA57F" w:rsidR="008840F7" w:rsidRPr="00DF1371" w:rsidRDefault="008840F7" w:rsidP="00557E95">
      <w:pPr>
        <w:jc w:val="both"/>
        <w:rPr>
          <w:rFonts w:ascii="Arial" w:hAnsi="Arial" w:cs="Arial"/>
          <w:sz w:val="22"/>
          <w:szCs w:val="22"/>
        </w:rPr>
      </w:pPr>
    </w:p>
    <w:p w14:paraId="763BB620" w14:textId="6BC6E448" w:rsidR="008840F7" w:rsidRPr="00DF1371" w:rsidRDefault="008840F7" w:rsidP="00557E95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7183"/>
      </w:tblGrid>
      <w:tr w:rsidR="00DF1371" w:rsidRPr="00DF1371" w14:paraId="3161F991" w14:textId="77777777" w:rsidTr="00207720">
        <w:tc>
          <w:tcPr>
            <w:tcW w:w="1843" w:type="dxa"/>
          </w:tcPr>
          <w:p w14:paraId="0877EC5E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 xml:space="preserve">Name </w:t>
            </w:r>
          </w:p>
        </w:tc>
        <w:tc>
          <w:tcPr>
            <w:tcW w:w="7183" w:type="dxa"/>
            <w:shd w:val="clear" w:color="auto" w:fill="F2F2F2" w:themeFill="background1" w:themeFillShade="F2"/>
          </w:tcPr>
          <w:p w14:paraId="7BB3877E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371" w:rsidRPr="00DF1371" w14:paraId="70A33870" w14:textId="77777777" w:rsidTr="00207720">
        <w:tc>
          <w:tcPr>
            <w:tcW w:w="1843" w:type="dxa"/>
          </w:tcPr>
          <w:p w14:paraId="16AFEED8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>Position</w:t>
            </w:r>
          </w:p>
        </w:tc>
        <w:tc>
          <w:tcPr>
            <w:tcW w:w="7183" w:type="dxa"/>
            <w:shd w:val="clear" w:color="auto" w:fill="F2F2F2" w:themeFill="background1" w:themeFillShade="F2"/>
          </w:tcPr>
          <w:p w14:paraId="766A8CA9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371" w:rsidRPr="00DF1371" w14:paraId="1771602F" w14:textId="77777777" w:rsidTr="00207720">
        <w:tc>
          <w:tcPr>
            <w:tcW w:w="1843" w:type="dxa"/>
          </w:tcPr>
          <w:p w14:paraId="40B90312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4B7900D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>Signature</w:t>
            </w:r>
          </w:p>
        </w:tc>
        <w:tc>
          <w:tcPr>
            <w:tcW w:w="7183" w:type="dxa"/>
          </w:tcPr>
          <w:p w14:paraId="611DF346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50AB93E" w14:textId="4D7934FA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>____________________________Date________________________</w:t>
            </w:r>
          </w:p>
        </w:tc>
      </w:tr>
      <w:tr w:rsidR="00DF1371" w:rsidRPr="00DF1371" w14:paraId="16C21F9F" w14:textId="77777777" w:rsidTr="00207720">
        <w:tc>
          <w:tcPr>
            <w:tcW w:w="1843" w:type="dxa"/>
          </w:tcPr>
          <w:p w14:paraId="34EE899B" w14:textId="77777777" w:rsidR="00834AD7" w:rsidRPr="00DF1371" w:rsidRDefault="00834AD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4914D19" w14:textId="77777777" w:rsidR="00834AD7" w:rsidRPr="00DF1371" w:rsidRDefault="00834AD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B1D28C1" w14:textId="77777777" w:rsidR="00834AD7" w:rsidRPr="00DF1371" w:rsidRDefault="00834AD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BEAF333" w14:textId="25702A8D" w:rsidR="00834AD7" w:rsidRPr="00DF1371" w:rsidRDefault="00834AD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83" w:type="dxa"/>
          </w:tcPr>
          <w:p w14:paraId="4F80AEE3" w14:textId="77777777" w:rsidR="00834AD7" w:rsidRPr="00DF1371" w:rsidRDefault="00834AD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371" w:rsidRPr="00DF1371" w14:paraId="4C1F3D34" w14:textId="77777777" w:rsidTr="00207720">
        <w:tc>
          <w:tcPr>
            <w:tcW w:w="1843" w:type="dxa"/>
          </w:tcPr>
          <w:p w14:paraId="1D3803F2" w14:textId="78DBCB4F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 xml:space="preserve">Name </w:t>
            </w:r>
            <w:r w:rsidR="00834AD7" w:rsidRPr="00DF1371">
              <w:rPr>
                <w:rFonts w:ascii="Arial" w:hAnsi="Arial" w:cs="Arial"/>
                <w:sz w:val="22"/>
                <w:szCs w:val="22"/>
              </w:rPr>
              <w:t>Witness</w:t>
            </w:r>
          </w:p>
        </w:tc>
        <w:tc>
          <w:tcPr>
            <w:tcW w:w="7183" w:type="dxa"/>
            <w:shd w:val="clear" w:color="auto" w:fill="F2F2F2" w:themeFill="background1" w:themeFillShade="F2"/>
          </w:tcPr>
          <w:p w14:paraId="08FC24DF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371" w:rsidRPr="00DF1371" w14:paraId="02E2AD0B" w14:textId="77777777" w:rsidTr="00207720">
        <w:tc>
          <w:tcPr>
            <w:tcW w:w="1843" w:type="dxa"/>
          </w:tcPr>
          <w:p w14:paraId="657BC496" w14:textId="023D6F75" w:rsidR="008840F7" w:rsidRPr="00DF1371" w:rsidRDefault="00834AD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>Position</w:t>
            </w:r>
          </w:p>
        </w:tc>
        <w:tc>
          <w:tcPr>
            <w:tcW w:w="7183" w:type="dxa"/>
            <w:shd w:val="clear" w:color="auto" w:fill="F2F2F2" w:themeFill="background1" w:themeFillShade="F2"/>
          </w:tcPr>
          <w:p w14:paraId="5831A062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371" w:rsidRPr="00DF1371" w14:paraId="2B0D5690" w14:textId="77777777" w:rsidTr="00207720">
        <w:tc>
          <w:tcPr>
            <w:tcW w:w="1843" w:type="dxa"/>
          </w:tcPr>
          <w:p w14:paraId="4D151F84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E66DE5A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>Signature</w:t>
            </w:r>
          </w:p>
        </w:tc>
        <w:tc>
          <w:tcPr>
            <w:tcW w:w="7183" w:type="dxa"/>
          </w:tcPr>
          <w:p w14:paraId="0B6CF38C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C7F4F5" w14:textId="77777777" w:rsidR="008840F7" w:rsidRPr="00DF1371" w:rsidRDefault="008840F7" w:rsidP="00D631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F1371">
              <w:rPr>
                <w:rFonts w:ascii="Arial" w:hAnsi="Arial" w:cs="Arial"/>
                <w:sz w:val="22"/>
                <w:szCs w:val="22"/>
              </w:rPr>
              <w:t>_____________________________Date__________________________</w:t>
            </w:r>
          </w:p>
        </w:tc>
      </w:tr>
    </w:tbl>
    <w:p w14:paraId="48308555" w14:textId="7C051C00" w:rsidR="008840F7" w:rsidRPr="00DF1371" w:rsidRDefault="008840F7" w:rsidP="00557E95">
      <w:pPr>
        <w:jc w:val="both"/>
        <w:rPr>
          <w:rFonts w:ascii="Arial" w:hAnsi="Arial" w:cs="Arial"/>
          <w:sz w:val="22"/>
          <w:szCs w:val="22"/>
        </w:rPr>
      </w:pPr>
    </w:p>
    <w:p w14:paraId="6B1013D9" w14:textId="62D662BE" w:rsidR="00834AD7" w:rsidRPr="00DF1371" w:rsidRDefault="00834AD7" w:rsidP="00557E95">
      <w:pPr>
        <w:jc w:val="both"/>
        <w:rPr>
          <w:rFonts w:ascii="Arial" w:hAnsi="Arial" w:cs="Arial"/>
          <w:sz w:val="22"/>
          <w:szCs w:val="22"/>
        </w:rPr>
      </w:pPr>
    </w:p>
    <w:p w14:paraId="28AC855B" w14:textId="77777777" w:rsidR="00207720" w:rsidRDefault="00207720" w:rsidP="00557E95">
      <w:pPr>
        <w:jc w:val="both"/>
        <w:rPr>
          <w:rFonts w:ascii="Arial" w:hAnsi="Arial" w:cs="Arial"/>
          <w:sz w:val="22"/>
          <w:szCs w:val="22"/>
        </w:rPr>
      </w:pPr>
    </w:p>
    <w:p w14:paraId="6A8865FA" w14:textId="77777777" w:rsidR="00207720" w:rsidRDefault="00207720" w:rsidP="00557E95">
      <w:pPr>
        <w:jc w:val="both"/>
        <w:rPr>
          <w:rFonts w:ascii="Arial" w:hAnsi="Arial" w:cs="Arial"/>
          <w:sz w:val="22"/>
          <w:szCs w:val="22"/>
        </w:rPr>
      </w:pPr>
    </w:p>
    <w:p w14:paraId="17368AAE" w14:textId="013723F4" w:rsidR="004925E6" w:rsidRPr="00DF1371" w:rsidRDefault="004925E6" w:rsidP="00557E95">
      <w:pPr>
        <w:jc w:val="both"/>
        <w:rPr>
          <w:rFonts w:ascii="Arial" w:hAnsi="Arial" w:cs="Arial"/>
          <w:sz w:val="22"/>
          <w:szCs w:val="22"/>
        </w:rPr>
      </w:pPr>
      <w:r w:rsidRPr="00DF1371">
        <w:rPr>
          <w:rFonts w:ascii="Arial" w:hAnsi="Arial" w:cs="Arial"/>
          <w:sz w:val="22"/>
          <w:szCs w:val="22"/>
        </w:rPr>
        <w:t xml:space="preserve">Please mail a signed copy to:  </w:t>
      </w:r>
      <w:r w:rsidR="005575A4">
        <w:rPr>
          <w:rFonts w:ascii="Arial" w:hAnsi="Arial" w:cs="Arial"/>
          <w:sz w:val="22"/>
          <w:szCs w:val="22"/>
        </w:rPr>
        <w:t xml:space="preserve">Environmental Services </w:t>
      </w:r>
    </w:p>
    <w:p w14:paraId="68BFBA75" w14:textId="2E471EE6" w:rsidR="004925E6" w:rsidRPr="00DF1371" w:rsidRDefault="004925E6" w:rsidP="00557E95">
      <w:pPr>
        <w:jc w:val="both"/>
        <w:rPr>
          <w:rFonts w:ascii="Arial" w:hAnsi="Arial" w:cs="Arial"/>
          <w:sz w:val="22"/>
          <w:szCs w:val="22"/>
        </w:rPr>
      </w:pPr>
      <w:r w:rsidRPr="00DF1371">
        <w:rPr>
          <w:rFonts w:ascii="Arial" w:hAnsi="Arial" w:cs="Arial"/>
          <w:sz w:val="22"/>
          <w:szCs w:val="22"/>
        </w:rPr>
        <w:t xml:space="preserve">                                                 Mount Isa City Council</w:t>
      </w:r>
    </w:p>
    <w:p w14:paraId="1056EC16" w14:textId="5A716BEB" w:rsidR="004925E6" w:rsidRPr="00DF1371" w:rsidRDefault="004925E6" w:rsidP="00557E95">
      <w:pPr>
        <w:jc w:val="both"/>
        <w:rPr>
          <w:rFonts w:ascii="Arial" w:hAnsi="Arial" w:cs="Arial"/>
          <w:sz w:val="22"/>
          <w:szCs w:val="22"/>
        </w:rPr>
      </w:pPr>
      <w:r w:rsidRPr="00DF1371">
        <w:rPr>
          <w:rFonts w:ascii="Arial" w:hAnsi="Arial" w:cs="Arial"/>
          <w:sz w:val="22"/>
          <w:szCs w:val="22"/>
        </w:rPr>
        <w:t xml:space="preserve">                                                 PO Box 815</w:t>
      </w:r>
    </w:p>
    <w:p w14:paraId="3A681592" w14:textId="078BDBC5" w:rsidR="004925E6" w:rsidRPr="00DF1371" w:rsidRDefault="004925E6" w:rsidP="00557E95">
      <w:pPr>
        <w:jc w:val="both"/>
        <w:rPr>
          <w:rFonts w:ascii="Arial" w:hAnsi="Arial" w:cs="Arial"/>
          <w:sz w:val="22"/>
          <w:szCs w:val="22"/>
        </w:rPr>
      </w:pPr>
      <w:r w:rsidRPr="00DF1371">
        <w:rPr>
          <w:rFonts w:ascii="Arial" w:hAnsi="Arial" w:cs="Arial"/>
          <w:sz w:val="22"/>
          <w:szCs w:val="22"/>
        </w:rPr>
        <w:t xml:space="preserve">                                                 </w:t>
      </w:r>
      <w:r w:rsidR="005575A4">
        <w:rPr>
          <w:rFonts w:ascii="Arial" w:hAnsi="Arial" w:cs="Arial"/>
          <w:sz w:val="22"/>
          <w:szCs w:val="22"/>
        </w:rPr>
        <w:t>M</w:t>
      </w:r>
      <w:r w:rsidRPr="00DF1371">
        <w:rPr>
          <w:rFonts w:ascii="Arial" w:hAnsi="Arial" w:cs="Arial"/>
          <w:sz w:val="22"/>
          <w:szCs w:val="22"/>
        </w:rPr>
        <w:t>ount Isa QLD 4825</w:t>
      </w:r>
    </w:p>
    <w:p w14:paraId="3E633879" w14:textId="7F7A49FA" w:rsidR="004925E6" w:rsidRPr="00DF1371" w:rsidRDefault="004925E6" w:rsidP="00557E95">
      <w:pPr>
        <w:jc w:val="both"/>
        <w:rPr>
          <w:rFonts w:ascii="Arial" w:hAnsi="Arial" w:cs="Arial"/>
          <w:sz w:val="22"/>
          <w:szCs w:val="22"/>
        </w:rPr>
      </w:pPr>
    </w:p>
    <w:p w14:paraId="1174FBBA" w14:textId="513A473A" w:rsidR="004925E6" w:rsidRPr="00DF1371" w:rsidRDefault="005575A4" w:rsidP="00557E95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r via </w:t>
      </w:r>
      <w:r w:rsidR="00DF39E1">
        <w:rPr>
          <w:rFonts w:ascii="Arial" w:hAnsi="Arial" w:cs="Arial"/>
          <w:sz w:val="22"/>
          <w:szCs w:val="22"/>
        </w:rPr>
        <w:t>e</w:t>
      </w:r>
      <w:r w:rsidR="004925E6" w:rsidRPr="00DF1371">
        <w:rPr>
          <w:rFonts w:ascii="Arial" w:hAnsi="Arial" w:cs="Arial"/>
          <w:sz w:val="22"/>
          <w:szCs w:val="22"/>
        </w:rPr>
        <w:t xml:space="preserve">mail to: </w:t>
      </w:r>
      <w:hyperlink r:id="rId15" w:history="1">
        <w:r w:rsidR="00DF39E1" w:rsidRPr="00DF39E1">
          <w:rPr>
            <w:rStyle w:val="Hyperlink"/>
            <w:rFonts w:cs="Arial"/>
            <w:sz w:val="22"/>
            <w:szCs w:val="22"/>
          </w:rPr>
          <w:t>e</w:t>
        </w:r>
        <w:r w:rsidR="00DF39E1" w:rsidRPr="00CD1BFC">
          <w:rPr>
            <w:rStyle w:val="Hyperlink"/>
            <w:rFonts w:cs="Arial"/>
            <w:sz w:val="22"/>
            <w:szCs w:val="22"/>
          </w:rPr>
          <w:t>nviroteam@mountisa.qld.gov.au</w:t>
        </w:r>
      </w:hyperlink>
      <w:r w:rsidR="00DF39E1">
        <w:rPr>
          <w:rFonts w:ascii="Arial" w:hAnsi="Arial" w:cs="Arial"/>
          <w:sz w:val="22"/>
          <w:szCs w:val="22"/>
        </w:rPr>
        <w:t xml:space="preserve"> </w:t>
      </w:r>
    </w:p>
    <w:p w14:paraId="357613DF" w14:textId="4FB826E9" w:rsidR="004925E6" w:rsidRPr="00DF1371" w:rsidRDefault="004925E6" w:rsidP="00557E95">
      <w:pPr>
        <w:jc w:val="both"/>
        <w:rPr>
          <w:rFonts w:ascii="Arial" w:hAnsi="Arial" w:cs="Arial"/>
          <w:sz w:val="22"/>
          <w:szCs w:val="22"/>
        </w:rPr>
      </w:pPr>
      <w:r w:rsidRPr="00DF1371">
        <w:rPr>
          <w:rFonts w:ascii="Arial" w:hAnsi="Arial" w:cs="Arial"/>
          <w:sz w:val="22"/>
          <w:szCs w:val="22"/>
        </w:rPr>
        <w:t>Subject heading: Environmental Grants Program Acquittal</w:t>
      </w:r>
    </w:p>
    <w:sectPr w:rsidR="004925E6" w:rsidRPr="00DF1371" w:rsidSect="003A5C5F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9E7A6F" w14:textId="77777777" w:rsidR="00DF649A" w:rsidRDefault="00DF649A" w:rsidP="00DA0CEF">
      <w:r>
        <w:separator/>
      </w:r>
    </w:p>
  </w:endnote>
  <w:endnote w:type="continuationSeparator" w:id="0">
    <w:p w14:paraId="28418604" w14:textId="77777777" w:rsidR="00DF649A" w:rsidRDefault="00DF649A" w:rsidP="00DA0C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2853025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79478E3" w14:textId="0C28A4BF" w:rsidR="00C266AC" w:rsidRDefault="00990012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5EBBC206" wp14:editId="01376138">
                  <wp:simplePos x="0" y="0"/>
                  <wp:positionH relativeFrom="page">
                    <wp:align>right</wp:align>
                  </wp:positionH>
                  <wp:positionV relativeFrom="paragraph">
                    <wp:posOffset>-233846</wp:posOffset>
                  </wp:positionV>
                  <wp:extent cx="7576704" cy="980440"/>
                  <wp:effectExtent l="0" t="0" r="5715" b="0"/>
                  <wp:wrapNone/>
                  <wp:docPr id="3" name="Picture 3" descr="E:\02. NEW COUNCIL LOGO\Colour Wave 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02. NEW COUNCIL LOGO\Colour Wave 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76704" cy="980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266AC" w:rsidRPr="00C266AC">
              <w:rPr>
                <w:sz w:val="18"/>
                <w:szCs w:val="18"/>
              </w:rPr>
              <w:t xml:space="preserve">Page </w:t>
            </w:r>
            <w:r w:rsidR="00C266AC" w:rsidRPr="00C266AC">
              <w:rPr>
                <w:b/>
                <w:bCs/>
                <w:sz w:val="18"/>
                <w:szCs w:val="18"/>
              </w:rPr>
              <w:fldChar w:fldCharType="begin"/>
            </w:r>
            <w:r w:rsidR="00C266AC" w:rsidRPr="00C266AC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="00C266AC" w:rsidRPr="00C266AC">
              <w:rPr>
                <w:b/>
                <w:bCs/>
                <w:sz w:val="18"/>
                <w:szCs w:val="18"/>
              </w:rPr>
              <w:fldChar w:fldCharType="separate"/>
            </w:r>
            <w:r w:rsidR="00C266AC" w:rsidRPr="00C266AC">
              <w:rPr>
                <w:b/>
                <w:bCs/>
                <w:noProof/>
                <w:sz w:val="18"/>
                <w:szCs w:val="18"/>
              </w:rPr>
              <w:t>2</w:t>
            </w:r>
            <w:r w:rsidR="00C266AC" w:rsidRPr="00C266AC">
              <w:rPr>
                <w:b/>
                <w:bCs/>
                <w:sz w:val="18"/>
                <w:szCs w:val="18"/>
              </w:rPr>
              <w:fldChar w:fldCharType="end"/>
            </w:r>
            <w:r w:rsidR="00C266AC" w:rsidRPr="00C266AC">
              <w:rPr>
                <w:sz w:val="18"/>
                <w:szCs w:val="18"/>
              </w:rPr>
              <w:t xml:space="preserve"> of </w:t>
            </w:r>
            <w:r w:rsidR="00C266AC" w:rsidRPr="00C266AC">
              <w:rPr>
                <w:b/>
                <w:bCs/>
                <w:sz w:val="18"/>
                <w:szCs w:val="18"/>
              </w:rPr>
              <w:fldChar w:fldCharType="begin"/>
            </w:r>
            <w:r w:rsidR="00C266AC" w:rsidRPr="00C266AC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C266AC" w:rsidRPr="00C266AC">
              <w:rPr>
                <w:b/>
                <w:bCs/>
                <w:sz w:val="18"/>
                <w:szCs w:val="18"/>
              </w:rPr>
              <w:fldChar w:fldCharType="separate"/>
            </w:r>
            <w:r w:rsidR="00C266AC" w:rsidRPr="00C266AC">
              <w:rPr>
                <w:b/>
                <w:bCs/>
                <w:noProof/>
                <w:sz w:val="18"/>
                <w:szCs w:val="18"/>
              </w:rPr>
              <w:t>2</w:t>
            </w:r>
            <w:r w:rsidR="00C266AC" w:rsidRPr="00C266AC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27A30AF1" w14:textId="77777777" w:rsidR="00DA0CEF" w:rsidRDefault="00DA0C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BABED" w14:textId="4BBB15F8" w:rsidR="00990012" w:rsidRDefault="00990012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2ACBE0A" wp14:editId="7DBFC815">
          <wp:simplePos x="0" y="0"/>
          <wp:positionH relativeFrom="page">
            <wp:align>left</wp:align>
          </wp:positionH>
          <wp:positionV relativeFrom="paragraph">
            <wp:posOffset>-365760</wp:posOffset>
          </wp:positionV>
          <wp:extent cx="7576704" cy="980440"/>
          <wp:effectExtent l="0" t="0" r="5715" b="0"/>
          <wp:wrapNone/>
          <wp:docPr id="4" name="Picture 3" descr="E:\02. NEW COUNCIL LOGO\Colour Wave 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:\02. NEW COUNCIL LOGO\Colour Wave 1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6704" cy="9804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E45DCC" w14:textId="77777777" w:rsidR="00DF649A" w:rsidRDefault="00DF649A" w:rsidP="00DA0CEF">
      <w:r>
        <w:separator/>
      </w:r>
    </w:p>
  </w:footnote>
  <w:footnote w:type="continuationSeparator" w:id="0">
    <w:p w14:paraId="6E788CCE" w14:textId="77777777" w:rsidR="00DF649A" w:rsidRDefault="00DF649A" w:rsidP="00DA0C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5236B7" w14:textId="12AA5CE0" w:rsidR="004E0023" w:rsidRPr="002751EB" w:rsidRDefault="00990012" w:rsidP="00990012">
    <w:pPr>
      <w:pStyle w:val="Header"/>
      <w:spacing w:line="360" w:lineRule="auto"/>
      <w:jc w:val="right"/>
      <w:rPr>
        <w:rFonts w:ascii="Calibri" w:hAnsi="Calibri" w:cs="Calibri"/>
        <w:b/>
        <w:bCs/>
        <w:color w:val="000000" w:themeColor="text1"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43F6A323" wp14:editId="15C3EB85">
          <wp:simplePos x="0" y="0"/>
          <wp:positionH relativeFrom="page">
            <wp:align>left</wp:align>
          </wp:positionH>
          <wp:positionV relativeFrom="paragraph">
            <wp:posOffset>-448945</wp:posOffset>
          </wp:positionV>
          <wp:extent cx="9989185" cy="400050"/>
          <wp:effectExtent l="0" t="0" r="0" b="0"/>
          <wp:wrapNone/>
          <wp:docPr id="6" name="Picture 6" descr="E:\02. NEW COUNCIL LOGO\CEO and DCEO Colour Band 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02. NEW COUNCIL LOGO\CEO and DCEO Colour Band 3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89185" cy="400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E0023">
      <w:rPr>
        <w:b/>
        <w:bCs/>
        <w:color w:val="ED7D31" w:themeColor="accent2"/>
      </w:rPr>
      <w:t xml:space="preserve">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9ABD0" w14:textId="634698DE" w:rsidR="00990012" w:rsidRDefault="00990012">
    <w:pPr>
      <w:pStyle w:val="Head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10222F12" wp14:editId="433E0489">
          <wp:simplePos x="0" y="0"/>
          <wp:positionH relativeFrom="page">
            <wp:posOffset>-635</wp:posOffset>
          </wp:positionH>
          <wp:positionV relativeFrom="paragraph">
            <wp:posOffset>-453114</wp:posOffset>
          </wp:positionV>
          <wp:extent cx="9989185" cy="400050"/>
          <wp:effectExtent l="0" t="0" r="0" b="0"/>
          <wp:wrapNone/>
          <wp:docPr id="8" name="Picture 8" descr="E:\02. NEW COUNCIL LOGO\CEO and DCEO Colour Band 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02. NEW COUNCIL LOGO\CEO and DCEO Colour Band 3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89185" cy="400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E47EE"/>
    <w:multiLevelType w:val="hybridMultilevel"/>
    <w:tmpl w:val="5ECADA02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A12B72"/>
    <w:multiLevelType w:val="hybridMultilevel"/>
    <w:tmpl w:val="F66885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B2FD9"/>
    <w:multiLevelType w:val="hybridMultilevel"/>
    <w:tmpl w:val="85AA74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7E1D76"/>
    <w:multiLevelType w:val="hybridMultilevel"/>
    <w:tmpl w:val="D3F613A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53C21"/>
    <w:multiLevelType w:val="hybridMultilevel"/>
    <w:tmpl w:val="F242861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A49F4"/>
    <w:multiLevelType w:val="hybridMultilevel"/>
    <w:tmpl w:val="AF82B5C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7290B"/>
    <w:multiLevelType w:val="hybridMultilevel"/>
    <w:tmpl w:val="6B5AB23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148CA"/>
    <w:multiLevelType w:val="hybridMultilevel"/>
    <w:tmpl w:val="521EC214"/>
    <w:lvl w:ilvl="0" w:tplc="98CAF8C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CC6397"/>
    <w:multiLevelType w:val="hybridMultilevel"/>
    <w:tmpl w:val="B62E98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E6D28"/>
    <w:multiLevelType w:val="hybridMultilevel"/>
    <w:tmpl w:val="CE1470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77337"/>
    <w:multiLevelType w:val="hybridMultilevel"/>
    <w:tmpl w:val="A98E212A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8A2813"/>
    <w:multiLevelType w:val="hybridMultilevel"/>
    <w:tmpl w:val="2CECB0E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124A66"/>
    <w:multiLevelType w:val="hybridMultilevel"/>
    <w:tmpl w:val="D94A83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B01C2"/>
    <w:multiLevelType w:val="hybridMultilevel"/>
    <w:tmpl w:val="52027D18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3D0715"/>
    <w:multiLevelType w:val="hybridMultilevel"/>
    <w:tmpl w:val="3234485A"/>
    <w:lvl w:ilvl="0" w:tplc="D44C04A2">
      <w:start w:val="1"/>
      <w:numFmt w:val="decimal"/>
      <w:lvlText w:val="%1."/>
      <w:lvlJc w:val="left"/>
      <w:pPr>
        <w:ind w:left="786" w:hanging="360"/>
      </w:pPr>
      <w:rPr>
        <w:rFonts w:ascii="Calibri" w:hAnsi="Calibri" w:cs="Calibri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AE51B8"/>
    <w:multiLevelType w:val="hybridMultilevel"/>
    <w:tmpl w:val="75D00C9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BD1AC1"/>
    <w:multiLevelType w:val="hybridMultilevel"/>
    <w:tmpl w:val="2E1AFB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FD24AB"/>
    <w:multiLevelType w:val="hybridMultilevel"/>
    <w:tmpl w:val="933E55C2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6B2BDC"/>
    <w:multiLevelType w:val="multilevel"/>
    <w:tmpl w:val="8814D170"/>
    <w:name w:val="Bullets"/>
    <w:lvl w:ilvl="0">
      <w:start w:val="1"/>
      <w:numFmt w:val="bullet"/>
      <w:pStyle w:val="ListBullet"/>
      <w:lvlText w:val="•"/>
      <w:lvlJc w:val="left"/>
      <w:pPr>
        <w:tabs>
          <w:tab w:val="num" w:pos="170"/>
        </w:tabs>
        <w:ind w:left="170" w:hanging="170"/>
      </w:pPr>
      <w:rPr>
        <w:rFonts w:ascii="Calibri" w:hAnsi="Calibri" w:hint="default"/>
        <w:color w:val="8ACED7"/>
        <w:position w:val="2"/>
        <w:sz w:val="20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340"/>
        </w:tabs>
        <w:ind w:left="340" w:hanging="170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tabs>
          <w:tab w:val="num" w:pos="510"/>
        </w:tabs>
        <w:ind w:left="510" w:hanging="170"/>
      </w:pPr>
      <w:rPr>
        <w:rFonts w:ascii="Arial" w:hAnsi="Arial" w:hint="default"/>
        <w:color w:val="auto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680"/>
        </w:tabs>
        <w:ind w:left="680" w:hanging="170"/>
      </w:pPr>
      <w:rPr>
        <w:rFonts w:ascii="Circular Std Book" w:hAnsi="Circular Std Book" w:hint="default"/>
        <w:color w:val="auto"/>
      </w:rPr>
    </w:lvl>
    <w:lvl w:ilvl="4">
      <w:start w:val="1"/>
      <w:numFmt w:val="bullet"/>
      <w:pStyle w:val="ListBullet5"/>
      <w:lvlText w:val="–"/>
      <w:lvlJc w:val="left"/>
      <w:pPr>
        <w:tabs>
          <w:tab w:val="num" w:pos="850"/>
        </w:tabs>
        <w:ind w:left="850" w:hanging="170"/>
      </w:pPr>
      <w:rPr>
        <w:rFonts w:ascii="Circular Std Book" w:hAnsi="Circular Std Book" w:hint="default"/>
        <w:color w:val="auto"/>
      </w:rPr>
    </w:lvl>
    <w:lvl w:ilvl="5">
      <w:start w:val="1"/>
      <w:numFmt w:val="none"/>
      <w:lvlText w:val=""/>
      <w:lvlJc w:val="left"/>
      <w:pPr>
        <w:tabs>
          <w:tab w:val="num" w:pos="1020"/>
        </w:tabs>
        <w:ind w:left="1020" w:hanging="17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190"/>
        </w:tabs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360"/>
        </w:tabs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530"/>
        </w:tabs>
        <w:ind w:left="1530" w:hanging="170"/>
      </w:pPr>
      <w:rPr>
        <w:rFonts w:hint="default"/>
      </w:rPr>
    </w:lvl>
  </w:abstractNum>
  <w:abstractNum w:abstractNumId="19" w15:restartNumberingAfterBreak="0">
    <w:nsid w:val="39C63034"/>
    <w:multiLevelType w:val="hybridMultilevel"/>
    <w:tmpl w:val="F5D0DEC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D0899"/>
    <w:multiLevelType w:val="hybridMultilevel"/>
    <w:tmpl w:val="30381E3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E279E5"/>
    <w:multiLevelType w:val="hybridMultilevel"/>
    <w:tmpl w:val="46966B7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847A1D"/>
    <w:multiLevelType w:val="multilevel"/>
    <w:tmpl w:val="B84256A2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401A75FA"/>
    <w:multiLevelType w:val="hybridMultilevel"/>
    <w:tmpl w:val="8D346E6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D5499"/>
    <w:multiLevelType w:val="hybridMultilevel"/>
    <w:tmpl w:val="87A2B7F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630473"/>
    <w:multiLevelType w:val="hybridMultilevel"/>
    <w:tmpl w:val="CBB8E3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5469B7"/>
    <w:multiLevelType w:val="hybridMultilevel"/>
    <w:tmpl w:val="AF363924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FAD6E3D"/>
    <w:multiLevelType w:val="hybridMultilevel"/>
    <w:tmpl w:val="F420064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714883"/>
    <w:multiLevelType w:val="hybridMultilevel"/>
    <w:tmpl w:val="1E085AFA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1147C8"/>
    <w:multiLevelType w:val="hybridMultilevel"/>
    <w:tmpl w:val="FAF4113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FD206A"/>
    <w:multiLevelType w:val="hybridMultilevel"/>
    <w:tmpl w:val="6B80A4B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C06995"/>
    <w:multiLevelType w:val="hybridMultilevel"/>
    <w:tmpl w:val="7E24BEE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EB3918"/>
    <w:multiLevelType w:val="hybridMultilevel"/>
    <w:tmpl w:val="2280E22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BB4132"/>
    <w:multiLevelType w:val="hybridMultilevel"/>
    <w:tmpl w:val="AACA9AD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710CC4"/>
    <w:multiLevelType w:val="hybridMultilevel"/>
    <w:tmpl w:val="F51E4506"/>
    <w:lvl w:ilvl="0" w:tplc="0C090005">
      <w:start w:val="1"/>
      <w:numFmt w:val="bullet"/>
      <w:lvlText w:val=""/>
      <w:lvlJc w:val="left"/>
      <w:pPr>
        <w:ind w:left="1079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35" w15:restartNumberingAfterBreak="0">
    <w:nsid w:val="667E4BC7"/>
    <w:multiLevelType w:val="hybridMultilevel"/>
    <w:tmpl w:val="2EFE42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8AE26DD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A3281D"/>
    <w:multiLevelType w:val="hybridMultilevel"/>
    <w:tmpl w:val="37AAF3A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9098A"/>
    <w:multiLevelType w:val="hybridMultilevel"/>
    <w:tmpl w:val="5AA28270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2E5185A"/>
    <w:multiLevelType w:val="hybridMultilevel"/>
    <w:tmpl w:val="EF20275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426FB4"/>
    <w:multiLevelType w:val="hybridMultilevel"/>
    <w:tmpl w:val="42A88C4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514334"/>
    <w:multiLevelType w:val="hybridMultilevel"/>
    <w:tmpl w:val="EE16670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254445"/>
    <w:multiLevelType w:val="hybridMultilevel"/>
    <w:tmpl w:val="7AD24FC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2E3439"/>
    <w:multiLevelType w:val="hybridMultilevel"/>
    <w:tmpl w:val="6C9AC92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F103F1"/>
    <w:multiLevelType w:val="multilevel"/>
    <w:tmpl w:val="EE220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99563652">
    <w:abstractNumId w:val="12"/>
  </w:num>
  <w:num w:numId="2" w16cid:durableId="152720708">
    <w:abstractNumId w:val="43"/>
  </w:num>
  <w:num w:numId="3" w16cid:durableId="87972096">
    <w:abstractNumId w:val="8"/>
  </w:num>
  <w:num w:numId="4" w16cid:durableId="127362286">
    <w:abstractNumId w:val="27"/>
  </w:num>
  <w:num w:numId="5" w16cid:durableId="812212213">
    <w:abstractNumId w:val="37"/>
  </w:num>
  <w:num w:numId="6" w16cid:durableId="1567764386">
    <w:abstractNumId w:val="16"/>
  </w:num>
  <w:num w:numId="7" w16cid:durableId="1144391690">
    <w:abstractNumId w:val="9"/>
  </w:num>
  <w:num w:numId="8" w16cid:durableId="185600880">
    <w:abstractNumId w:val="6"/>
  </w:num>
  <w:num w:numId="9" w16cid:durableId="128941086">
    <w:abstractNumId w:val="32"/>
  </w:num>
  <w:num w:numId="10" w16cid:durableId="1402096153">
    <w:abstractNumId w:val="15"/>
  </w:num>
  <w:num w:numId="11" w16cid:durableId="163715771">
    <w:abstractNumId w:val="19"/>
  </w:num>
  <w:num w:numId="12" w16cid:durableId="1339038996">
    <w:abstractNumId w:val="36"/>
  </w:num>
  <w:num w:numId="13" w16cid:durableId="2054382048">
    <w:abstractNumId w:val="4"/>
  </w:num>
  <w:num w:numId="14" w16cid:durableId="551120275">
    <w:abstractNumId w:val="5"/>
  </w:num>
  <w:num w:numId="15" w16cid:durableId="1669558445">
    <w:abstractNumId w:val="24"/>
  </w:num>
  <w:num w:numId="16" w16cid:durableId="655691100">
    <w:abstractNumId w:val="3"/>
  </w:num>
  <w:num w:numId="17" w16cid:durableId="686760039">
    <w:abstractNumId w:val="10"/>
  </w:num>
  <w:num w:numId="18" w16cid:durableId="661811313">
    <w:abstractNumId w:val="18"/>
  </w:num>
  <w:num w:numId="19" w16cid:durableId="213983944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54492321">
    <w:abstractNumId w:val="11"/>
  </w:num>
  <w:num w:numId="21" w16cid:durableId="755596168">
    <w:abstractNumId w:val="30"/>
  </w:num>
  <w:num w:numId="22" w16cid:durableId="539127715">
    <w:abstractNumId w:val="31"/>
  </w:num>
  <w:num w:numId="23" w16cid:durableId="1513177279">
    <w:abstractNumId w:val="33"/>
  </w:num>
  <w:num w:numId="24" w16cid:durableId="634605267">
    <w:abstractNumId w:val="39"/>
  </w:num>
  <w:num w:numId="25" w16cid:durableId="2057192471">
    <w:abstractNumId w:val="40"/>
  </w:num>
  <w:num w:numId="26" w16cid:durableId="958494298">
    <w:abstractNumId w:val="28"/>
  </w:num>
  <w:num w:numId="27" w16cid:durableId="77871868">
    <w:abstractNumId w:val="13"/>
  </w:num>
  <w:num w:numId="28" w16cid:durableId="859666206">
    <w:abstractNumId w:val="0"/>
  </w:num>
  <w:num w:numId="29" w16cid:durableId="1518931317">
    <w:abstractNumId w:val="26"/>
  </w:num>
  <w:num w:numId="30" w16cid:durableId="1823498011">
    <w:abstractNumId w:val="38"/>
  </w:num>
  <w:num w:numId="31" w16cid:durableId="1926110029">
    <w:abstractNumId w:val="17"/>
  </w:num>
  <w:num w:numId="32" w16cid:durableId="1506287310">
    <w:abstractNumId w:val="25"/>
  </w:num>
  <w:num w:numId="33" w16cid:durableId="1788963589">
    <w:abstractNumId w:val="1"/>
  </w:num>
  <w:num w:numId="34" w16cid:durableId="2067952332">
    <w:abstractNumId w:val="20"/>
  </w:num>
  <w:num w:numId="35" w16cid:durableId="490290257">
    <w:abstractNumId w:val="34"/>
  </w:num>
  <w:num w:numId="36" w16cid:durableId="1764180911">
    <w:abstractNumId w:val="22"/>
  </w:num>
  <w:num w:numId="37" w16cid:durableId="1423986378">
    <w:abstractNumId w:val="35"/>
  </w:num>
  <w:num w:numId="38" w16cid:durableId="678889598">
    <w:abstractNumId w:val="7"/>
  </w:num>
  <w:num w:numId="39" w16cid:durableId="2033460600">
    <w:abstractNumId w:val="41"/>
  </w:num>
  <w:num w:numId="40" w16cid:durableId="692614897">
    <w:abstractNumId w:val="2"/>
  </w:num>
  <w:num w:numId="41" w16cid:durableId="717440940">
    <w:abstractNumId w:val="14"/>
  </w:num>
  <w:num w:numId="42" w16cid:durableId="816914631">
    <w:abstractNumId w:val="21"/>
  </w:num>
  <w:num w:numId="43" w16cid:durableId="429392963">
    <w:abstractNumId w:val="23"/>
  </w:num>
  <w:num w:numId="44" w16cid:durableId="2079084242">
    <w:abstractNumId w:val="29"/>
  </w:num>
  <w:num w:numId="45" w16cid:durableId="41296907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DW3tDQxNzMwMDJR0lEKTi0uzszPAymwqAUA0Fy6niwAAAA="/>
  </w:docVars>
  <w:rsids>
    <w:rsidRoot w:val="002D1018"/>
    <w:rsid w:val="00002CF7"/>
    <w:rsid w:val="00003C32"/>
    <w:rsid w:val="00005221"/>
    <w:rsid w:val="0000573A"/>
    <w:rsid w:val="00010330"/>
    <w:rsid w:val="00012D33"/>
    <w:rsid w:val="0002380C"/>
    <w:rsid w:val="000251A2"/>
    <w:rsid w:val="00031960"/>
    <w:rsid w:val="0004021D"/>
    <w:rsid w:val="00046AD0"/>
    <w:rsid w:val="00061B89"/>
    <w:rsid w:val="00062229"/>
    <w:rsid w:val="00064810"/>
    <w:rsid w:val="0006522F"/>
    <w:rsid w:val="000656C6"/>
    <w:rsid w:val="00067F3D"/>
    <w:rsid w:val="0007218B"/>
    <w:rsid w:val="000721B5"/>
    <w:rsid w:val="00073E01"/>
    <w:rsid w:val="000767F8"/>
    <w:rsid w:val="000809E8"/>
    <w:rsid w:val="00081A98"/>
    <w:rsid w:val="0009157D"/>
    <w:rsid w:val="0009240F"/>
    <w:rsid w:val="000B34D9"/>
    <w:rsid w:val="000B7D40"/>
    <w:rsid w:val="000C3780"/>
    <w:rsid w:val="000C6644"/>
    <w:rsid w:val="000D3F40"/>
    <w:rsid w:val="000E05C0"/>
    <w:rsid w:val="000E7060"/>
    <w:rsid w:val="000F79D6"/>
    <w:rsid w:val="00107637"/>
    <w:rsid w:val="00107959"/>
    <w:rsid w:val="00115048"/>
    <w:rsid w:val="00121E2B"/>
    <w:rsid w:val="00123D3E"/>
    <w:rsid w:val="00126537"/>
    <w:rsid w:val="00131068"/>
    <w:rsid w:val="0013686F"/>
    <w:rsid w:val="0014554B"/>
    <w:rsid w:val="0015109E"/>
    <w:rsid w:val="00154D8A"/>
    <w:rsid w:val="00165CFC"/>
    <w:rsid w:val="0017241B"/>
    <w:rsid w:val="001745D4"/>
    <w:rsid w:val="00183879"/>
    <w:rsid w:val="0019510A"/>
    <w:rsid w:val="0019676E"/>
    <w:rsid w:val="001C0557"/>
    <w:rsid w:val="001C5707"/>
    <w:rsid w:val="001D7162"/>
    <w:rsid w:val="001E2EC3"/>
    <w:rsid w:val="00200D8C"/>
    <w:rsid w:val="0020692B"/>
    <w:rsid w:val="00207720"/>
    <w:rsid w:val="002127D9"/>
    <w:rsid w:val="00222E4E"/>
    <w:rsid w:val="00225078"/>
    <w:rsid w:val="00246703"/>
    <w:rsid w:val="00246C06"/>
    <w:rsid w:val="00254354"/>
    <w:rsid w:val="0025507E"/>
    <w:rsid w:val="00260BFF"/>
    <w:rsid w:val="00261561"/>
    <w:rsid w:val="0026367F"/>
    <w:rsid w:val="00265647"/>
    <w:rsid w:val="0026635E"/>
    <w:rsid w:val="00270C38"/>
    <w:rsid w:val="002735EB"/>
    <w:rsid w:val="00274189"/>
    <w:rsid w:val="002751EB"/>
    <w:rsid w:val="002810F8"/>
    <w:rsid w:val="0028183A"/>
    <w:rsid w:val="00282B36"/>
    <w:rsid w:val="00283750"/>
    <w:rsid w:val="00287DDE"/>
    <w:rsid w:val="0029524F"/>
    <w:rsid w:val="002B1A30"/>
    <w:rsid w:val="002B75ED"/>
    <w:rsid w:val="002C52BC"/>
    <w:rsid w:val="002D1018"/>
    <w:rsid w:val="002D535F"/>
    <w:rsid w:val="002E6ADA"/>
    <w:rsid w:val="002F603A"/>
    <w:rsid w:val="003073C5"/>
    <w:rsid w:val="003227AA"/>
    <w:rsid w:val="00324D89"/>
    <w:rsid w:val="00330774"/>
    <w:rsid w:val="00333EEF"/>
    <w:rsid w:val="00340130"/>
    <w:rsid w:val="0034651C"/>
    <w:rsid w:val="0035413D"/>
    <w:rsid w:val="00355587"/>
    <w:rsid w:val="00361032"/>
    <w:rsid w:val="003644BA"/>
    <w:rsid w:val="003823C8"/>
    <w:rsid w:val="00382D3E"/>
    <w:rsid w:val="003936E6"/>
    <w:rsid w:val="00396263"/>
    <w:rsid w:val="003A1736"/>
    <w:rsid w:val="003A387D"/>
    <w:rsid w:val="003A5C5F"/>
    <w:rsid w:val="003B3D24"/>
    <w:rsid w:val="003D45A4"/>
    <w:rsid w:val="003E5C94"/>
    <w:rsid w:val="003F329F"/>
    <w:rsid w:val="003F3D29"/>
    <w:rsid w:val="003F7AA4"/>
    <w:rsid w:val="00404330"/>
    <w:rsid w:val="00411A3F"/>
    <w:rsid w:val="00412E97"/>
    <w:rsid w:val="00415689"/>
    <w:rsid w:val="00417524"/>
    <w:rsid w:val="00442CCF"/>
    <w:rsid w:val="004450CC"/>
    <w:rsid w:val="00445B9E"/>
    <w:rsid w:val="00446D5F"/>
    <w:rsid w:val="0046130E"/>
    <w:rsid w:val="004665A3"/>
    <w:rsid w:val="00470786"/>
    <w:rsid w:val="00474F4E"/>
    <w:rsid w:val="00486226"/>
    <w:rsid w:val="00487773"/>
    <w:rsid w:val="004925E6"/>
    <w:rsid w:val="004B0B58"/>
    <w:rsid w:val="004B1D00"/>
    <w:rsid w:val="004B650B"/>
    <w:rsid w:val="004C3DD8"/>
    <w:rsid w:val="004C6359"/>
    <w:rsid w:val="004C7AE4"/>
    <w:rsid w:val="004E0023"/>
    <w:rsid w:val="004F3096"/>
    <w:rsid w:val="004F738E"/>
    <w:rsid w:val="00505EFE"/>
    <w:rsid w:val="005108D0"/>
    <w:rsid w:val="00515F2A"/>
    <w:rsid w:val="00530F86"/>
    <w:rsid w:val="00545243"/>
    <w:rsid w:val="0055043D"/>
    <w:rsid w:val="00550A1B"/>
    <w:rsid w:val="005575A4"/>
    <w:rsid w:val="00557E95"/>
    <w:rsid w:val="00573A9E"/>
    <w:rsid w:val="00574CF3"/>
    <w:rsid w:val="00584F88"/>
    <w:rsid w:val="005906EC"/>
    <w:rsid w:val="00590C41"/>
    <w:rsid w:val="0059119F"/>
    <w:rsid w:val="00597DCF"/>
    <w:rsid w:val="005A574B"/>
    <w:rsid w:val="005A5F97"/>
    <w:rsid w:val="005B0DE1"/>
    <w:rsid w:val="005B7E60"/>
    <w:rsid w:val="005D552F"/>
    <w:rsid w:val="005D59FD"/>
    <w:rsid w:val="005D7272"/>
    <w:rsid w:val="005E15DF"/>
    <w:rsid w:val="005E4070"/>
    <w:rsid w:val="005E4303"/>
    <w:rsid w:val="005F579F"/>
    <w:rsid w:val="00621B6C"/>
    <w:rsid w:val="006227AE"/>
    <w:rsid w:val="00633811"/>
    <w:rsid w:val="00641076"/>
    <w:rsid w:val="00641E80"/>
    <w:rsid w:val="006517BD"/>
    <w:rsid w:val="00651A07"/>
    <w:rsid w:val="006600B6"/>
    <w:rsid w:val="006704E6"/>
    <w:rsid w:val="006709AF"/>
    <w:rsid w:val="0067240C"/>
    <w:rsid w:val="00675719"/>
    <w:rsid w:val="00676C66"/>
    <w:rsid w:val="006770D7"/>
    <w:rsid w:val="00681CE7"/>
    <w:rsid w:val="0068264A"/>
    <w:rsid w:val="00684F20"/>
    <w:rsid w:val="00692CF9"/>
    <w:rsid w:val="0069303A"/>
    <w:rsid w:val="00694A6C"/>
    <w:rsid w:val="006A6D98"/>
    <w:rsid w:val="006B38E6"/>
    <w:rsid w:val="006B5F5E"/>
    <w:rsid w:val="006B7EE0"/>
    <w:rsid w:val="006C21FF"/>
    <w:rsid w:val="006C69AB"/>
    <w:rsid w:val="006D1A70"/>
    <w:rsid w:val="006D281D"/>
    <w:rsid w:val="006D5FA7"/>
    <w:rsid w:val="006E112D"/>
    <w:rsid w:val="006E2130"/>
    <w:rsid w:val="006E3EDB"/>
    <w:rsid w:val="006E45D2"/>
    <w:rsid w:val="006E468A"/>
    <w:rsid w:val="006E7B42"/>
    <w:rsid w:val="006F4FC2"/>
    <w:rsid w:val="006F6122"/>
    <w:rsid w:val="0071415B"/>
    <w:rsid w:val="007162CB"/>
    <w:rsid w:val="00716AA9"/>
    <w:rsid w:val="00742FC1"/>
    <w:rsid w:val="007440FA"/>
    <w:rsid w:val="0075423A"/>
    <w:rsid w:val="00754EEC"/>
    <w:rsid w:val="00765418"/>
    <w:rsid w:val="00767101"/>
    <w:rsid w:val="00774D9D"/>
    <w:rsid w:val="00780D87"/>
    <w:rsid w:val="00786E73"/>
    <w:rsid w:val="0079661A"/>
    <w:rsid w:val="007A0EAE"/>
    <w:rsid w:val="007D1644"/>
    <w:rsid w:val="007D3F6C"/>
    <w:rsid w:val="007D5F94"/>
    <w:rsid w:val="007D6755"/>
    <w:rsid w:val="007E77BD"/>
    <w:rsid w:val="007F44C5"/>
    <w:rsid w:val="00804740"/>
    <w:rsid w:val="00814438"/>
    <w:rsid w:val="008162F4"/>
    <w:rsid w:val="00821D0C"/>
    <w:rsid w:val="00827B79"/>
    <w:rsid w:val="0083292A"/>
    <w:rsid w:val="00834AD7"/>
    <w:rsid w:val="008351B9"/>
    <w:rsid w:val="00861200"/>
    <w:rsid w:val="00861B80"/>
    <w:rsid w:val="008629D1"/>
    <w:rsid w:val="0087517B"/>
    <w:rsid w:val="00875DAE"/>
    <w:rsid w:val="00876C27"/>
    <w:rsid w:val="008776EA"/>
    <w:rsid w:val="00877871"/>
    <w:rsid w:val="00881EDE"/>
    <w:rsid w:val="008840F7"/>
    <w:rsid w:val="00894C97"/>
    <w:rsid w:val="00895546"/>
    <w:rsid w:val="008A127C"/>
    <w:rsid w:val="008B09EB"/>
    <w:rsid w:val="008B245D"/>
    <w:rsid w:val="008B348C"/>
    <w:rsid w:val="008B44C7"/>
    <w:rsid w:val="008C52EA"/>
    <w:rsid w:val="008D05C8"/>
    <w:rsid w:val="008D0B30"/>
    <w:rsid w:val="008D1C31"/>
    <w:rsid w:val="008D3617"/>
    <w:rsid w:val="008D3629"/>
    <w:rsid w:val="008D453F"/>
    <w:rsid w:val="008D7A07"/>
    <w:rsid w:val="008E77AF"/>
    <w:rsid w:val="008F2D2E"/>
    <w:rsid w:val="008F7D76"/>
    <w:rsid w:val="00904B35"/>
    <w:rsid w:val="00910ED6"/>
    <w:rsid w:val="00916F7E"/>
    <w:rsid w:val="0093181B"/>
    <w:rsid w:val="0093549C"/>
    <w:rsid w:val="00942E2E"/>
    <w:rsid w:val="00943346"/>
    <w:rsid w:val="00951134"/>
    <w:rsid w:val="0095558C"/>
    <w:rsid w:val="00956BAA"/>
    <w:rsid w:val="00962DC5"/>
    <w:rsid w:val="0097146C"/>
    <w:rsid w:val="009800EC"/>
    <w:rsid w:val="009825B0"/>
    <w:rsid w:val="00986747"/>
    <w:rsid w:val="00990012"/>
    <w:rsid w:val="0099118C"/>
    <w:rsid w:val="00997A2B"/>
    <w:rsid w:val="009A1419"/>
    <w:rsid w:val="009A3E27"/>
    <w:rsid w:val="009B5088"/>
    <w:rsid w:val="009C24E4"/>
    <w:rsid w:val="009C6DB7"/>
    <w:rsid w:val="009D0B53"/>
    <w:rsid w:val="009D67FE"/>
    <w:rsid w:val="009E1E11"/>
    <w:rsid w:val="009F0807"/>
    <w:rsid w:val="009F1CDC"/>
    <w:rsid w:val="009F67B1"/>
    <w:rsid w:val="00A00480"/>
    <w:rsid w:val="00A05C01"/>
    <w:rsid w:val="00A07528"/>
    <w:rsid w:val="00A11509"/>
    <w:rsid w:val="00A14DED"/>
    <w:rsid w:val="00A229B7"/>
    <w:rsid w:val="00A354F7"/>
    <w:rsid w:val="00A45EC6"/>
    <w:rsid w:val="00A4648D"/>
    <w:rsid w:val="00A558B8"/>
    <w:rsid w:val="00A62848"/>
    <w:rsid w:val="00A670FA"/>
    <w:rsid w:val="00A7456E"/>
    <w:rsid w:val="00A92341"/>
    <w:rsid w:val="00A9723F"/>
    <w:rsid w:val="00AA7FAA"/>
    <w:rsid w:val="00AB108D"/>
    <w:rsid w:val="00AC1A5D"/>
    <w:rsid w:val="00AC58D4"/>
    <w:rsid w:val="00AC5BD9"/>
    <w:rsid w:val="00AD1ADA"/>
    <w:rsid w:val="00AD58C8"/>
    <w:rsid w:val="00AD63D1"/>
    <w:rsid w:val="00AE1C2A"/>
    <w:rsid w:val="00AE396A"/>
    <w:rsid w:val="00AE691E"/>
    <w:rsid w:val="00AE7928"/>
    <w:rsid w:val="00AE7AB3"/>
    <w:rsid w:val="00AF54A6"/>
    <w:rsid w:val="00B072D7"/>
    <w:rsid w:val="00B11DA5"/>
    <w:rsid w:val="00B179DA"/>
    <w:rsid w:val="00B20B68"/>
    <w:rsid w:val="00B261BA"/>
    <w:rsid w:val="00B342B7"/>
    <w:rsid w:val="00B4138A"/>
    <w:rsid w:val="00B46E13"/>
    <w:rsid w:val="00B473DF"/>
    <w:rsid w:val="00B5027E"/>
    <w:rsid w:val="00B608F3"/>
    <w:rsid w:val="00B61430"/>
    <w:rsid w:val="00B61D3B"/>
    <w:rsid w:val="00B71AE8"/>
    <w:rsid w:val="00B775A4"/>
    <w:rsid w:val="00B8335E"/>
    <w:rsid w:val="00B8356E"/>
    <w:rsid w:val="00B850E8"/>
    <w:rsid w:val="00B867F8"/>
    <w:rsid w:val="00B90EEC"/>
    <w:rsid w:val="00B9462F"/>
    <w:rsid w:val="00BA6B33"/>
    <w:rsid w:val="00BB3308"/>
    <w:rsid w:val="00BC75BB"/>
    <w:rsid w:val="00BD2EA9"/>
    <w:rsid w:val="00BD3BB4"/>
    <w:rsid w:val="00BD4E9C"/>
    <w:rsid w:val="00BF00AD"/>
    <w:rsid w:val="00BF6132"/>
    <w:rsid w:val="00BF752E"/>
    <w:rsid w:val="00BF779F"/>
    <w:rsid w:val="00C02492"/>
    <w:rsid w:val="00C03354"/>
    <w:rsid w:val="00C0544D"/>
    <w:rsid w:val="00C16A29"/>
    <w:rsid w:val="00C2028F"/>
    <w:rsid w:val="00C266AC"/>
    <w:rsid w:val="00C3296B"/>
    <w:rsid w:val="00C4230A"/>
    <w:rsid w:val="00C50AB1"/>
    <w:rsid w:val="00C547FC"/>
    <w:rsid w:val="00C57652"/>
    <w:rsid w:val="00C57B9F"/>
    <w:rsid w:val="00C60B4D"/>
    <w:rsid w:val="00C65965"/>
    <w:rsid w:val="00C71B5D"/>
    <w:rsid w:val="00C96E1A"/>
    <w:rsid w:val="00C96F71"/>
    <w:rsid w:val="00CA5CE7"/>
    <w:rsid w:val="00CC4EF1"/>
    <w:rsid w:val="00CD784C"/>
    <w:rsid w:val="00CE3784"/>
    <w:rsid w:val="00CE3A9F"/>
    <w:rsid w:val="00CF5500"/>
    <w:rsid w:val="00CF643F"/>
    <w:rsid w:val="00D20C45"/>
    <w:rsid w:val="00D251C2"/>
    <w:rsid w:val="00D26EF8"/>
    <w:rsid w:val="00D308A1"/>
    <w:rsid w:val="00D33264"/>
    <w:rsid w:val="00D4320D"/>
    <w:rsid w:val="00D52190"/>
    <w:rsid w:val="00D62EFA"/>
    <w:rsid w:val="00D74272"/>
    <w:rsid w:val="00D8301F"/>
    <w:rsid w:val="00D84A54"/>
    <w:rsid w:val="00D926B5"/>
    <w:rsid w:val="00DA0CEF"/>
    <w:rsid w:val="00DB3C76"/>
    <w:rsid w:val="00DB5B12"/>
    <w:rsid w:val="00DC51D4"/>
    <w:rsid w:val="00DD1F1C"/>
    <w:rsid w:val="00DD65EF"/>
    <w:rsid w:val="00DD7CC8"/>
    <w:rsid w:val="00DE0968"/>
    <w:rsid w:val="00DF0F64"/>
    <w:rsid w:val="00DF1371"/>
    <w:rsid w:val="00DF39E1"/>
    <w:rsid w:val="00DF649A"/>
    <w:rsid w:val="00E01FB5"/>
    <w:rsid w:val="00E052CE"/>
    <w:rsid w:val="00E0786F"/>
    <w:rsid w:val="00E16A74"/>
    <w:rsid w:val="00E26346"/>
    <w:rsid w:val="00E35565"/>
    <w:rsid w:val="00E434CF"/>
    <w:rsid w:val="00E45B8B"/>
    <w:rsid w:val="00E5042A"/>
    <w:rsid w:val="00E521A9"/>
    <w:rsid w:val="00E564B3"/>
    <w:rsid w:val="00E608A6"/>
    <w:rsid w:val="00E80F7C"/>
    <w:rsid w:val="00E9026D"/>
    <w:rsid w:val="00E91614"/>
    <w:rsid w:val="00E958E8"/>
    <w:rsid w:val="00EB2AFD"/>
    <w:rsid w:val="00EB4C46"/>
    <w:rsid w:val="00EC2868"/>
    <w:rsid w:val="00ED4140"/>
    <w:rsid w:val="00ED46F6"/>
    <w:rsid w:val="00ED5CC5"/>
    <w:rsid w:val="00ED6DB9"/>
    <w:rsid w:val="00EF571B"/>
    <w:rsid w:val="00F025DF"/>
    <w:rsid w:val="00F02E86"/>
    <w:rsid w:val="00F27780"/>
    <w:rsid w:val="00F32B8B"/>
    <w:rsid w:val="00F349D6"/>
    <w:rsid w:val="00F37F50"/>
    <w:rsid w:val="00F66970"/>
    <w:rsid w:val="00F71B4B"/>
    <w:rsid w:val="00F74CF1"/>
    <w:rsid w:val="00F74D30"/>
    <w:rsid w:val="00F75EFD"/>
    <w:rsid w:val="00F809E1"/>
    <w:rsid w:val="00F95D0A"/>
    <w:rsid w:val="00FA1029"/>
    <w:rsid w:val="00FA33C6"/>
    <w:rsid w:val="00FA6A4C"/>
    <w:rsid w:val="00FC18C1"/>
    <w:rsid w:val="00FC2E84"/>
    <w:rsid w:val="00FC7918"/>
    <w:rsid w:val="00FC7E65"/>
    <w:rsid w:val="00FD43B0"/>
    <w:rsid w:val="00FD7C22"/>
    <w:rsid w:val="00FE2AF2"/>
    <w:rsid w:val="00FE78A3"/>
    <w:rsid w:val="00FF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849E7A"/>
  <w15:chartTrackingRefBased/>
  <w15:docId w15:val="{74AE4A9C-6060-4456-8B96-0C4DC23E8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21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45D2"/>
    <w:pPr>
      <w:keepNext/>
      <w:keepLines/>
      <w:numPr>
        <w:numId w:val="36"/>
      </w:numPr>
      <w:spacing w:before="240"/>
      <w:ind w:left="360"/>
      <w:outlineLvl w:val="0"/>
    </w:pPr>
    <w:rPr>
      <w:rFonts w:ascii="Calibri" w:eastAsiaTheme="majorEastAsia" w:hAnsi="Calibri" w:cstheme="majorBidi"/>
      <w:b/>
      <w:color w:val="2F5496" w:themeColor="accent1" w:themeShade="BF"/>
      <w:sz w:val="32"/>
      <w:szCs w:val="32"/>
      <w14:textOutline w14:w="9525" w14:cap="rnd" w14:cmpd="sng" w14:algn="ctr">
        <w14:noFill/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130E"/>
    <w:pPr>
      <w:keepNext/>
      <w:keepLines/>
      <w:spacing w:before="40"/>
      <w:outlineLvl w:val="1"/>
    </w:pPr>
    <w:rPr>
      <w:rFonts w:ascii="Calibri" w:eastAsiaTheme="majorEastAsia" w:hAnsi="Calibr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6130E"/>
    <w:pPr>
      <w:spacing w:before="100" w:beforeAutospacing="1" w:after="100" w:afterAutospacing="1"/>
      <w:outlineLvl w:val="2"/>
    </w:pPr>
    <w:rPr>
      <w:rFonts w:ascii="Calibri" w:hAnsi="Calibri"/>
      <w:bCs/>
      <w:i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F8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6130E"/>
    <w:rPr>
      <w:rFonts w:ascii="Calibri" w:eastAsia="Times New Roman" w:hAnsi="Calibri" w:cs="Times New Roman"/>
      <w:bCs/>
      <w:i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25507E"/>
    <w:pPr>
      <w:spacing w:before="100" w:beforeAutospacing="1" w:after="100" w:afterAutospacing="1"/>
    </w:pPr>
    <w:rPr>
      <w:lang w:eastAsia="en-AU"/>
    </w:rPr>
  </w:style>
  <w:style w:type="character" w:styleId="Hyperlink">
    <w:name w:val="Hyperlink"/>
    <w:basedOn w:val="DefaultParagraphFont"/>
    <w:uiPriority w:val="99"/>
    <w:unhideWhenUsed/>
    <w:rsid w:val="00C3296B"/>
    <w:rPr>
      <w:rFonts w:ascii="Arial" w:hAnsi="Arial"/>
      <w:color w:val="0000FF"/>
      <w:sz w:val="24"/>
      <w:u w:val="single"/>
    </w:rPr>
  </w:style>
  <w:style w:type="character" w:customStyle="1" w:styleId="item-text">
    <w:name w:val="item-text"/>
    <w:basedOn w:val="DefaultParagraphFont"/>
    <w:rsid w:val="0025507E"/>
  </w:style>
  <w:style w:type="character" w:customStyle="1" w:styleId="visuallyhidden">
    <w:name w:val="visuallyhidden"/>
    <w:basedOn w:val="DefaultParagraphFont"/>
    <w:rsid w:val="0025507E"/>
  </w:style>
  <w:style w:type="character" w:customStyle="1" w:styleId="file-info">
    <w:name w:val="file-info"/>
    <w:basedOn w:val="DefaultParagraphFont"/>
    <w:rsid w:val="0025507E"/>
  </w:style>
  <w:style w:type="table" w:styleId="TableGrid">
    <w:name w:val="Table Grid"/>
    <w:basedOn w:val="TableNormal"/>
    <w:uiPriority w:val="39"/>
    <w:rsid w:val="00B90E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E468A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E5042A"/>
    <w:pPr>
      <w:spacing w:before="120" w:after="120" w:line="270" w:lineRule="atLeast"/>
    </w:pPr>
    <w:rPr>
      <w:rFonts w:ascii="Arial" w:hAnsi="Arial"/>
      <w:spacing w:val="2"/>
      <w:sz w:val="19"/>
      <w:szCs w:val="19"/>
      <w:lang w:eastAsia="en-AU"/>
    </w:rPr>
  </w:style>
  <w:style w:type="character" w:customStyle="1" w:styleId="BodyTextChar">
    <w:name w:val="Body Text Char"/>
    <w:basedOn w:val="DefaultParagraphFont"/>
    <w:link w:val="BodyText"/>
    <w:rsid w:val="00E5042A"/>
    <w:rPr>
      <w:rFonts w:ascii="Arial" w:eastAsia="Times New Roman" w:hAnsi="Arial" w:cs="Times New Roman"/>
      <w:spacing w:val="2"/>
      <w:sz w:val="19"/>
      <w:szCs w:val="19"/>
      <w:lang w:eastAsia="en-AU"/>
    </w:rPr>
  </w:style>
  <w:style w:type="paragraph" w:customStyle="1" w:styleId="TableText">
    <w:name w:val="Table Text"/>
    <w:basedOn w:val="Normal"/>
    <w:qFormat/>
    <w:rsid w:val="00E5042A"/>
    <w:pPr>
      <w:spacing w:before="40" w:after="70" w:line="270" w:lineRule="atLeast"/>
    </w:pPr>
    <w:rPr>
      <w:rFonts w:ascii="Arial" w:hAnsi="Arial"/>
      <w:spacing w:val="2"/>
      <w:sz w:val="18"/>
      <w:szCs w:val="19"/>
      <w:lang w:eastAsia="en-AU"/>
    </w:rPr>
  </w:style>
  <w:style w:type="paragraph" w:styleId="ListBullet">
    <w:name w:val="List Bullet"/>
    <w:basedOn w:val="BodyText"/>
    <w:qFormat/>
    <w:rsid w:val="004665A3"/>
    <w:pPr>
      <w:numPr>
        <w:numId w:val="18"/>
      </w:numPr>
      <w:spacing w:before="110" w:after="110"/>
    </w:pPr>
  </w:style>
  <w:style w:type="paragraph" w:styleId="ListBullet2">
    <w:name w:val="List Bullet 2"/>
    <w:basedOn w:val="ListBullet"/>
    <w:qFormat/>
    <w:rsid w:val="004665A3"/>
    <w:pPr>
      <w:numPr>
        <w:ilvl w:val="1"/>
      </w:numPr>
    </w:pPr>
  </w:style>
  <w:style w:type="paragraph" w:styleId="ListBullet3">
    <w:name w:val="List Bullet 3"/>
    <w:basedOn w:val="ListBullet2"/>
    <w:qFormat/>
    <w:rsid w:val="004665A3"/>
    <w:pPr>
      <w:numPr>
        <w:ilvl w:val="2"/>
      </w:numPr>
    </w:pPr>
  </w:style>
  <w:style w:type="paragraph" w:styleId="ListBullet4">
    <w:name w:val="List Bullet 4"/>
    <w:basedOn w:val="Normal"/>
    <w:semiHidden/>
    <w:unhideWhenUsed/>
    <w:rsid w:val="004665A3"/>
    <w:pPr>
      <w:numPr>
        <w:ilvl w:val="3"/>
        <w:numId w:val="18"/>
      </w:numPr>
      <w:tabs>
        <w:tab w:val="clear" w:pos="680"/>
      </w:tabs>
      <w:spacing w:line="270" w:lineRule="atLeast"/>
      <w:ind w:left="0" w:firstLine="0"/>
      <w:contextualSpacing/>
    </w:pPr>
    <w:rPr>
      <w:rFonts w:ascii="Arial" w:hAnsi="Arial"/>
      <w:spacing w:val="2"/>
      <w:sz w:val="19"/>
      <w:szCs w:val="19"/>
      <w:lang w:eastAsia="en-AU"/>
    </w:rPr>
  </w:style>
  <w:style w:type="paragraph" w:styleId="ListBullet5">
    <w:name w:val="List Bullet 5"/>
    <w:basedOn w:val="Normal"/>
    <w:semiHidden/>
    <w:unhideWhenUsed/>
    <w:rsid w:val="004665A3"/>
    <w:pPr>
      <w:numPr>
        <w:ilvl w:val="4"/>
        <w:numId w:val="18"/>
      </w:numPr>
      <w:tabs>
        <w:tab w:val="clear" w:pos="850"/>
      </w:tabs>
      <w:spacing w:line="270" w:lineRule="atLeast"/>
      <w:ind w:left="0" w:firstLine="0"/>
      <w:contextualSpacing/>
    </w:pPr>
    <w:rPr>
      <w:rFonts w:ascii="Arial" w:hAnsi="Arial"/>
      <w:spacing w:val="2"/>
      <w:sz w:val="19"/>
      <w:szCs w:val="19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6E45D2"/>
    <w:rPr>
      <w:rFonts w:ascii="Calibri" w:eastAsiaTheme="majorEastAsia" w:hAnsi="Calibri" w:cstheme="majorBidi"/>
      <w:b/>
      <w:color w:val="2F5496" w:themeColor="accent1" w:themeShade="BF"/>
      <w:sz w:val="32"/>
      <w:szCs w:val="32"/>
      <w:lang w:eastAsia="en-GB"/>
      <w14:textOutline w14:w="9525" w14:cap="rnd" w14:cmpd="sng" w14:algn="ctr">
        <w14:noFill/>
        <w14:prstDash w14:val="solid"/>
        <w14:bevel/>
      </w14:textOutline>
    </w:rPr>
  </w:style>
  <w:style w:type="paragraph" w:styleId="NoSpacing">
    <w:name w:val="No Spacing"/>
    <w:link w:val="NoSpacingChar"/>
    <w:uiPriority w:val="1"/>
    <w:qFormat/>
    <w:rsid w:val="003A5C5F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A5C5F"/>
    <w:rPr>
      <w:rFonts w:eastAsiaTheme="minorEastAsia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46130E"/>
    <w:pPr>
      <w:contextualSpacing/>
    </w:pPr>
    <w:rPr>
      <w:rFonts w:ascii="Calibri" w:eastAsiaTheme="majorEastAsia" w:hAnsi="Calibri" w:cstheme="majorBidi"/>
      <w:b/>
      <w:color w:val="ED7D31" w:themeColor="accen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130E"/>
    <w:rPr>
      <w:rFonts w:ascii="Calibri" w:eastAsiaTheme="majorEastAsia" w:hAnsi="Calibri" w:cstheme="majorBidi"/>
      <w:b/>
      <w:color w:val="ED7D31" w:themeColor="accent2"/>
      <w:spacing w:val="-10"/>
      <w:kern w:val="28"/>
      <w:sz w:val="56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46130E"/>
    <w:rPr>
      <w:rFonts w:ascii="Calibri" w:eastAsiaTheme="majorEastAsia" w:hAnsi="Calibri" w:cstheme="majorBidi"/>
      <w:color w:val="2F5496" w:themeColor="accent1" w:themeShade="BF"/>
      <w:sz w:val="26"/>
      <w:szCs w:val="26"/>
      <w:lang w:eastAsia="en-GB"/>
    </w:rPr>
  </w:style>
  <w:style w:type="table" w:styleId="GridTable4-Accent1">
    <w:name w:val="Grid Table 4 Accent 1"/>
    <w:basedOn w:val="TableNormal"/>
    <w:uiPriority w:val="49"/>
    <w:rsid w:val="003644B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A0C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0CEF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A0C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0CEF"/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GridTable2-Accent2">
    <w:name w:val="Grid Table 2 Accent 2"/>
    <w:basedOn w:val="TableNormal"/>
    <w:uiPriority w:val="47"/>
    <w:rsid w:val="009F67B1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D7A07"/>
    <w:pPr>
      <w:spacing w:line="259" w:lineRule="auto"/>
      <w:outlineLvl w:val="9"/>
    </w:pPr>
    <w:rPr>
      <w:rFonts w:asciiTheme="majorHAnsi" w:hAnsiTheme="majorHAnsi"/>
      <w:b w:val="0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paragraph" w:styleId="TOC1">
    <w:name w:val="toc 1"/>
    <w:basedOn w:val="Normal"/>
    <w:next w:val="Normal"/>
    <w:autoRedefine/>
    <w:uiPriority w:val="39"/>
    <w:unhideWhenUsed/>
    <w:rsid w:val="006E45D2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B09EB"/>
    <w:pPr>
      <w:tabs>
        <w:tab w:val="right" w:leader="dot" w:pos="9016"/>
      </w:tabs>
      <w:spacing w:after="100"/>
      <w:ind w:left="240"/>
    </w:pPr>
  </w:style>
  <w:style w:type="paragraph" w:styleId="Subtitle">
    <w:name w:val="Subtitle"/>
    <w:basedOn w:val="Normal"/>
    <w:next w:val="Normal"/>
    <w:link w:val="SubtitleChar"/>
    <w:uiPriority w:val="11"/>
    <w:qFormat/>
    <w:rsid w:val="008D453F"/>
    <w:pPr>
      <w:numPr>
        <w:ilvl w:val="1"/>
      </w:numPr>
      <w:spacing w:after="160"/>
    </w:pPr>
    <w:rPr>
      <w:rFonts w:ascii="Calibri" w:eastAsiaTheme="minorEastAsia" w:hAnsi="Calibri" w:cstheme="minorBidi"/>
      <w:color w:val="4472C4" w:themeColor="accent1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D453F"/>
    <w:rPr>
      <w:rFonts w:ascii="Calibri" w:eastAsiaTheme="minorEastAsia" w:hAnsi="Calibri"/>
      <w:color w:val="4472C4" w:themeColor="accent1"/>
      <w:spacing w:val="15"/>
      <w:lang w:eastAsia="en-GB"/>
    </w:rPr>
  </w:style>
  <w:style w:type="paragraph" w:styleId="Revision">
    <w:name w:val="Revision"/>
    <w:hidden/>
    <w:uiPriority w:val="99"/>
    <w:semiHidden/>
    <w:rsid w:val="006B5F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B3C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3C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3C76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C76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031960"/>
    <w:pPr>
      <w:spacing w:after="200"/>
    </w:pPr>
    <w:rPr>
      <w:i/>
      <w:iCs/>
      <w:color w:val="44546A" w:themeColor="text2"/>
      <w:sz w:val="18"/>
      <w:szCs w:val="18"/>
    </w:rPr>
  </w:style>
  <w:style w:type="table" w:styleId="ListTable3-Accent1">
    <w:name w:val="List Table 3 Accent 1"/>
    <w:basedOn w:val="TableNormal"/>
    <w:uiPriority w:val="48"/>
    <w:rsid w:val="000052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GridTable2-Accent1">
    <w:name w:val="Grid Table 2 Accent 1"/>
    <w:basedOn w:val="TableNormal"/>
    <w:uiPriority w:val="47"/>
    <w:rsid w:val="00005221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SubtleReference">
    <w:name w:val="Subtle Reference"/>
    <w:basedOn w:val="DefaultParagraphFont"/>
    <w:uiPriority w:val="31"/>
    <w:qFormat/>
    <w:rsid w:val="00287DDE"/>
    <w:rPr>
      <w:smallCaps/>
      <w:color w:val="5A5A5A" w:themeColor="text1" w:themeTint="A5"/>
    </w:rPr>
  </w:style>
  <w:style w:type="table" w:styleId="ListTable3-Accent3">
    <w:name w:val="List Table 3 Accent 3"/>
    <w:basedOn w:val="TableNormal"/>
    <w:uiPriority w:val="48"/>
    <w:rsid w:val="00287DDE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FE2AF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03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6899">
          <w:marLeft w:val="0"/>
          <w:marRight w:val="0"/>
          <w:marTop w:val="24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7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85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25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887068">
                          <w:marLeft w:val="5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dotted" w:sz="18" w:space="31" w:color="8F94C7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0402829">
                          <w:marLeft w:val="5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dotted" w:sz="18" w:space="31" w:color="8F94C7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6347801">
                          <w:marLeft w:val="5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dotted" w:sz="18" w:space="31" w:color="8F94C7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7458986">
                          <w:marLeft w:val="5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8627319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27188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03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enviroteam@mountisa.qld.gov.au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enviroteam@mountisa.qld.gov.au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Face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99EA86BC497B4C93F677B3CD2CC5C6" ma:contentTypeVersion="4" ma:contentTypeDescription="Create a new document." ma:contentTypeScope="" ma:versionID="b5ba917ae165455d75cec12381ccea39">
  <xsd:schema xmlns:xsd="http://www.w3.org/2001/XMLSchema" xmlns:xs="http://www.w3.org/2001/XMLSchema" xmlns:p="http://schemas.microsoft.com/office/2006/metadata/properties" xmlns:ns3="5efb7af1-5630-4536-ac60-e21eed4e9e86" targetNamespace="http://schemas.microsoft.com/office/2006/metadata/properties" ma:root="true" ma:fieldsID="34371dcc84f3784dccba01e4488805c0" ns3:_="">
    <xsd:import namespace="5efb7af1-5630-4536-ac60-e21eed4e9e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fb7af1-5630-4536-ac60-e21eed4e9e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93CCA65-85E4-479E-BE7F-0EC6E461C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fb7af1-5630-4536-ac60-e21eed4e9e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5E4AD2-3824-4CC9-BD40-B0983C836E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731AD9-89AD-4424-8782-82E4EB80D27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361AE40-0414-B54D-BFCA-5A8B129BF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13</Words>
  <Characters>3802</Characters>
  <Application>Microsoft Office Word</Application>
  <DocSecurity>0</DocSecurity>
  <Lines>415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ENVIRONMENT AND SUSTAINABILITY GRANT</vt:lpstr>
    </vt:vector>
  </TitlesOfParts>
  <Company/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ENVIRONMENT AND SUSTAINABILITY GRANT</dc:title>
  <dc:subject>Grant Application Guidelines 2022-2023</dc:subject>
  <dc:creator>Mount Isa City Council</dc:creator>
  <cp:keywords/>
  <dc:description/>
  <cp:lastModifiedBy>Namitha Sunilkumar</cp:lastModifiedBy>
  <cp:revision>2</cp:revision>
  <dcterms:created xsi:type="dcterms:W3CDTF">2024-05-02T06:11:00Z</dcterms:created>
  <dcterms:modified xsi:type="dcterms:W3CDTF">2024-05-02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99EA86BC497B4C93F677B3CD2CC5C6</vt:lpwstr>
  </property>
  <property fmtid="{D5CDD505-2E9C-101B-9397-08002B2CF9AE}" pid="3" name="_DocHome">
    <vt:i4>1579295619</vt:i4>
  </property>
</Properties>
</file>